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2D4BE" w14:textId="77777777" w:rsidR="00EC27D1" w:rsidRDefault="00EC27D1">
      <w:pPr>
        <w:jc w:val="center"/>
        <w:rPr>
          <w:b/>
        </w:rPr>
      </w:pPr>
    </w:p>
    <w:p w14:paraId="0C684A5A" w14:textId="77777777" w:rsidR="00EC27D1" w:rsidRDefault="00EC27D1">
      <w:pPr>
        <w:jc w:val="center"/>
        <w:rPr>
          <w:b/>
        </w:rPr>
      </w:pPr>
    </w:p>
    <w:p w14:paraId="17F9238F" w14:textId="77777777" w:rsidR="00EC27D1" w:rsidRDefault="00EC27D1">
      <w:pPr>
        <w:jc w:val="center"/>
        <w:rPr>
          <w:b/>
        </w:rPr>
      </w:pPr>
    </w:p>
    <w:p w14:paraId="4BD5D5A7" w14:textId="3B229C19" w:rsidR="00EC27D1" w:rsidRDefault="00EC6950">
      <w:pPr>
        <w:pStyle w:val="Title"/>
        <w:rPr>
          <w:sz w:val="44"/>
        </w:rPr>
      </w:pPr>
      <w:r>
        <w:rPr>
          <w:sz w:val="44"/>
        </w:rPr>
        <w:t>Laporan Akhir</w:t>
      </w:r>
    </w:p>
    <w:p w14:paraId="663F063A" w14:textId="2479B7B1" w:rsidR="00EC27D1" w:rsidRDefault="00EC27D1" w:rsidP="00DD67B4">
      <w:pPr>
        <w:pStyle w:val="Title"/>
      </w:pPr>
    </w:p>
    <w:p w14:paraId="6C88B5AC" w14:textId="145DA257" w:rsidR="00DD67B4" w:rsidRDefault="00A5672F" w:rsidP="00DD67B4">
      <w:pPr>
        <w:pStyle w:val="Title"/>
      </w:pPr>
      <w:r>
        <w:t xml:space="preserve">Website </w:t>
      </w:r>
      <w:r w:rsidR="00DD67B4">
        <w:t>Klinik IT Del</w:t>
      </w:r>
    </w:p>
    <w:p w14:paraId="1ADEBA1C" w14:textId="77777777" w:rsidR="00EC27D1" w:rsidRDefault="00EC27D1">
      <w:pPr>
        <w:pStyle w:val="Title"/>
      </w:pPr>
    </w:p>
    <w:p w14:paraId="6D96923F" w14:textId="77777777" w:rsidR="00EC27D1" w:rsidRDefault="00EC27D1">
      <w:pPr>
        <w:pStyle w:val="Title"/>
        <w:jc w:val="left"/>
        <w:rPr>
          <w:sz w:val="40"/>
        </w:rPr>
      </w:pPr>
    </w:p>
    <w:p w14:paraId="44755F11" w14:textId="77777777" w:rsidR="00EC27D1" w:rsidRDefault="00EC27D1">
      <w:pPr>
        <w:pStyle w:val="Title"/>
        <w:rPr>
          <w:sz w:val="40"/>
        </w:rPr>
      </w:pPr>
      <w:r>
        <w:rPr>
          <w:sz w:val="40"/>
        </w:rPr>
        <w:t>Dibuat Oleh :</w:t>
      </w:r>
    </w:p>
    <w:p w14:paraId="65CCE378" w14:textId="77777777" w:rsidR="00EC27D1" w:rsidRPr="00EC6950" w:rsidRDefault="00EC27D1">
      <w:pPr>
        <w:pStyle w:val="Subtitle"/>
        <w:rPr>
          <w:b w:val="0"/>
          <w:color w:val="FF0000"/>
          <w:sz w:val="28"/>
        </w:rPr>
      </w:pPr>
    </w:p>
    <w:tbl>
      <w:tblPr>
        <w:tblW w:w="0" w:type="auto"/>
        <w:tblInd w:w="1030" w:type="dxa"/>
        <w:tblLayout w:type="fixed"/>
        <w:tblLook w:val="0000" w:firstRow="0" w:lastRow="0" w:firstColumn="0" w:lastColumn="0" w:noHBand="0" w:noVBand="0"/>
      </w:tblPr>
      <w:tblGrid>
        <w:gridCol w:w="3081"/>
        <w:gridCol w:w="4107"/>
      </w:tblGrid>
      <w:tr w:rsidR="00DD67B4" w:rsidRPr="00EC6950" w14:paraId="3375B9AD" w14:textId="77777777" w:rsidTr="00231E5A">
        <w:trPr>
          <w:trHeight w:val="858"/>
        </w:trPr>
        <w:tc>
          <w:tcPr>
            <w:tcW w:w="3081" w:type="dxa"/>
          </w:tcPr>
          <w:p w14:paraId="003F59B3" w14:textId="5A004C32" w:rsidR="00DD67B4" w:rsidRPr="00231E5A" w:rsidRDefault="00231E5A" w:rsidP="00DD67B4">
            <w:pPr>
              <w:pStyle w:val="Subtitle"/>
              <w:jc w:val="left"/>
              <w:rPr>
                <w:b w:val="0"/>
                <w:sz w:val="28"/>
              </w:rPr>
            </w:pPr>
            <w:r w:rsidRPr="00231E5A">
              <w:rPr>
                <w:b w:val="0"/>
                <w:sz w:val="28"/>
              </w:rPr>
              <w:t>11322009</w:t>
            </w:r>
          </w:p>
        </w:tc>
        <w:tc>
          <w:tcPr>
            <w:tcW w:w="4107" w:type="dxa"/>
          </w:tcPr>
          <w:p w14:paraId="1960D91C" w14:textId="74D655CF" w:rsidR="00DD67B4" w:rsidRPr="00231E5A" w:rsidRDefault="00231E5A" w:rsidP="00DD67B4">
            <w:pPr>
              <w:pStyle w:val="Subtitle"/>
              <w:jc w:val="left"/>
              <w:rPr>
                <w:b w:val="0"/>
                <w:sz w:val="28"/>
              </w:rPr>
            </w:pPr>
            <w:r w:rsidRPr="00231E5A">
              <w:rPr>
                <w:b w:val="0"/>
                <w:sz w:val="28"/>
              </w:rPr>
              <w:t>Iqbal Panca Rahmat siagian</w:t>
            </w:r>
          </w:p>
        </w:tc>
      </w:tr>
      <w:tr w:rsidR="00DD67B4" w:rsidRPr="00EC6950" w14:paraId="5E7C06B5" w14:textId="77777777" w:rsidTr="00231E5A">
        <w:trPr>
          <w:trHeight w:val="858"/>
        </w:trPr>
        <w:tc>
          <w:tcPr>
            <w:tcW w:w="3081" w:type="dxa"/>
          </w:tcPr>
          <w:p w14:paraId="4660F406" w14:textId="616DC2A2" w:rsidR="00DD67B4" w:rsidRPr="00231E5A" w:rsidRDefault="00231E5A" w:rsidP="00DD67B4">
            <w:pPr>
              <w:pStyle w:val="Subtitle"/>
              <w:jc w:val="left"/>
              <w:rPr>
                <w:b w:val="0"/>
                <w:sz w:val="28"/>
              </w:rPr>
            </w:pPr>
            <w:r w:rsidRPr="00231E5A">
              <w:rPr>
                <w:b w:val="0"/>
                <w:sz w:val="28"/>
              </w:rPr>
              <w:t>11322028</w:t>
            </w:r>
          </w:p>
        </w:tc>
        <w:tc>
          <w:tcPr>
            <w:tcW w:w="4107" w:type="dxa"/>
          </w:tcPr>
          <w:p w14:paraId="107E75DB" w14:textId="5EDF1ED1" w:rsidR="00DD67B4" w:rsidRPr="00231E5A" w:rsidRDefault="00231E5A" w:rsidP="00DD67B4">
            <w:pPr>
              <w:pStyle w:val="Subtitle"/>
              <w:jc w:val="left"/>
              <w:rPr>
                <w:b w:val="0"/>
                <w:sz w:val="28"/>
              </w:rPr>
            </w:pPr>
            <w:r w:rsidRPr="00231E5A">
              <w:rPr>
                <w:b w:val="0"/>
                <w:sz w:val="28"/>
              </w:rPr>
              <w:t>Christian Jhon Pranata Panjaitan</w:t>
            </w:r>
          </w:p>
        </w:tc>
      </w:tr>
      <w:tr w:rsidR="00DD67B4" w:rsidRPr="00EC6950" w14:paraId="166A339B" w14:textId="77777777" w:rsidTr="00231E5A">
        <w:trPr>
          <w:trHeight w:val="826"/>
        </w:trPr>
        <w:tc>
          <w:tcPr>
            <w:tcW w:w="3081" w:type="dxa"/>
          </w:tcPr>
          <w:p w14:paraId="571A37C7" w14:textId="35B77741" w:rsidR="00DD67B4" w:rsidRPr="00231E5A" w:rsidRDefault="00231E5A" w:rsidP="00DD67B4">
            <w:pPr>
              <w:pStyle w:val="Subtitle"/>
              <w:jc w:val="left"/>
              <w:rPr>
                <w:b w:val="0"/>
                <w:sz w:val="28"/>
              </w:rPr>
            </w:pPr>
            <w:r w:rsidRPr="00231E5A">
              <w:rPr>
                <w:b w:val="0"/>
                <w:sz w:val="28"/>
              </w:rPr>
              <w:t>11322023</w:t>
            </w:r>
          </w:p>
        </w:tc>
        <w:tc>
          <w:tcPr>
            <w:tcW w:w="4107" w:type="dxa"/>
          </w:tcPr>
          <w:p w14:paraId="23DAA7F5" w14:textId="44C9155E" w:rsidR="00DD67B4" w:rsidRPr="00231E5A" w:rsidRDefault="00231E5A" w:rsidP="00DD67B4">
            <w:pPr>
              <w:pStyle w:val="Subtitle"/>
              <w:jc w:val="left"/>
              <w:rPr>
                <w:b w:val="0"/>
                <w:sz w:val="28"/>
              </w:rPr>
            </w:pPr>
            <w:r w:rsidRPr="00231E5A">
              <w:rPr>
                <w:b w:val="0"/>
                <w:sz w:val="28"/>
              </w:rPr>
              <w:t>Mananda Tambun</w:t>
            </w:r>
          </w:p>
        </w:tc>
      </w:tr>
      <w:tr w:rsidR="00DD67B4" w:rsidRPr="00EC6950" w14:paraId="2FBBEABE" w14:textId="77777777" w:rsidTr="00231E5A">
        <w:trPr>
          <w:trHeight w:val="826"/>
        </w:trPr>
        <w:tc>
          <w:tcPr>
            <w:tcW w:w="3081" w:type="dxa"/>
          </w:tcPr>
          <w:p w14:paraId="7FA9FA1A" w14:textId="160D1831" w:rsidR="00DD67B4" w:rsidRPr="00231E5A" w:rsidRDefault="00231E5A" w:rsidP="00B622E0">
            <w:pPr>
              <w:pStyle w:val="Subtitle"/>
              <w:jc w:val="left"/>
              <w:rPr>
                <w:b w:val="0"/>
                <w:sz w:val="28"/>
              </w:rPr>
            </w:pPr>
            <w:r w:rsidRPr="00231E5A">
              <w:rPr>
                <w:b w:val="0"/>
                <w:sz w:val="28"/>
              </w:rPr>
              <w:t>11322052</w:t>
            </w:r>
          </w:p>
        </w:tc>
        <w:tc>
          <w:tcPr>
            <w:tcW w:w="4107" w:type="dxa"/>
          </w:tcPr>
          <w:p w14:paraId="36ECA67D" w14:textId="6A17C84F" w:rsidR="00231E5A" w:rsidRPr="00231E5A" w:rsidRDefault="00231E5A" w:rsidP="00B622E0">
            <w:pPr>
              <w:pStyle w:val="Subtitle"/>
              <w:jc w:val="left"/>
              <w:rPr>
                <w:b w:val="0"/>
                <w:sz w:val="28"/>
              </w:rPr>
            </w:pPr>
            <w:r w:rsidRPr="00231E5A">
              <w:rPr>
                <w:b w:val="0"/>
                <w:sz w:val="28"/>
              </w:rPr>
              <w:t>Blessherin Pangaribuan</w:t>
            </w:r>
          </w:p>
        </w:tc>
      </w:tr>
      <w:tr w:rsidR="00231E5A" w:rsidRPr="00EC6950" w14:paraId="0DB35898" w14:textId="77777777" w:rsidTr="00231E5A">
        <w:trPr>
          <w:trHeight w:val="826"/>
        </w:trPr>
        <w:tc>
          <w:tcPr>
            <w:tcW w:w="3081" w:type="dxa"/>
          </w:tcPr>
          <w:p w14:paraId="07DB4614" w14:textId="717F7B91" w:rsidR="00231E5A" w:rsidRPr="00231E5A" w:rsidRDefault="00231E5A" w:rsidP="00B622E0">
            <w:pPr>
              <w:pStyle w:val="Subtitle"/>
              <w:jc w:val="left"/>
              <w:rPr>
                <w:b w:val="0"/>
                <w:sz w:val="28"/>
              </w:rPr>
            </w:pPr>
            <w:r w:rsidRPr="00231E5A">
              <w:rPr>
                <w:b w:val="0"/>
                <w:sz w:val="28"/>
              </w:rPr>
              <w:t>11322045</w:t>
            </w:r>
          </w:p>
        </w:tc>
        <w:tc>
          <w:tcPr>
            <w:tcW w:w="4107" w:type="dxa"/>
          </w:tcPr>
          <w:p w14:paraId="021C2B3C" w14:textId="2968D8D3" w:rsidR="00231E5A" w:rsidRPr="00231E5A" w:rsidRDefault="00231E5A" w:rsidP="00B622E0">
            <w:pPr>
              <w:pStyle w:val="Subtitle"/>
              <w:jc w:val="left"/>
              <w:rPr>
                <w:b w:val="0"/>
                <w:sz w:val="28"/>
              </w:rPr>
            </w:pPr>
            <w:r w:rsidRPr="00231E5A">
              <w:rPr>
                <w:b w:val="0"/>
                <w:sz w:val="28"/>
              </w:rPr>
              <w:t>Nania Pangaribuan</w:t>
            </w:r>
          </w:p>
        </w:tc>
      </w:tr>
    </w:tbl>
    <w:p w14:paraId="034A6D5F" w14:textId="77777777" w:rsidR="00EC27D1" w:rsidRDefault="00EC27D1" w:rsidP="00DD67B4">
      <w:pPr>
        <w:pStyle w:val="Subtitle"/>
        <w:jc w:val="left"/>
        <w:rPr>
          <w:b w:val="0"/>
          <w:sz w:val="28"/>
        </w:rPr>
      </w:pPr>
    </w:p>
    <w:p w14:paraId="5952817E" w14:textId="77777777" w:rsidR="00EC27D1" w:rsidRDefault="00EC27D1">
      <w:pPr>
        <w:pStyle w:val="Subtitle"/>
        <w:rPr>
          <w:b w:val="0"/>
          <w:sz w:val="28"/>
        </w:rPr>
      </w:pPr>
    </w:p>
    <w:p w14:paraId="4D3EB084" w14:textId="77777777" w:rsidR="00EC27D1" w:rsidRDefault="00EC27D1">
      <w:pPr>
        <w:pStyle w:val="Subtitle"/>
        <w:rPr>
          <w:b w:val="0"/>
          <w:sz w:val="28"/>
        </w:rPr>
      </w:pPr>
    </w:p>
    <w:p w14:paraId="79069E74" w14:textId="77777777" w:rsidR="00EC27D1" w:rsidRDefault="00EC27D1">
      <w:pPr>
        <w:pStyle w:val="Title"/>
        <w:rPr>
          <w:sz w:val="40"/>
        </w:rPr>
      </w:pPr>
      <w:r>
        <w:rPr>
          <w:sz w:val="40"/>
        </w:rPr>
        <w:t>Untuk :</w:t>
      </w:r>
    </w:p>
    <w:p w14:paraId="0DF9B491" w14:textId="3AC58F75" w:rsidR="00EC27D1" w:rsidRDefault="00EC6950">
      <w:pPr>
        <w:pStyle w:val="Subtitle"/>
        <w:spacing w:line="360" w:lineRule="auto"/>
        <w:rPr>
          <w:sz w:val="36"/>
        </w:rPr>
      </w:pPr>
      <w:r>
        <w:rPr>
          <w:sz w:val="36"/>
        </w:rPr>
        <w:t>Institut Teknologi Del</w:t>
      </w:r>
    </w:p>
    <w:p w14:paraId="3F90CBDC" w14:textId="16F90A3A" w:rsidR="00EC27D1" w:rsidRDefault="00EC6950">
      <w:pPr>
        <w:pStyle w:val="Subtitle"/>
        <w:spacing w:line="360" w:lineRule="auto"/>
        <w:rPr>
          <w:sz w:val="36"/>
        </w:rPr>
      </w:pPr>
      <w:r>
        <w:rPr>
          <w:sz w:val="36"/>
        </w:rPr>
        <w:t>Sitoluama</w:t>
      </w:r>
    </w:p>
    <w:p w14:paraId="2D4A7D55" w14:textId="77777777" w:rsidR="00EC27D1" w:rsidRDefault="00EC27D1"/>
    <w:tbl>
      <w:tblPr>
        <w:tblpPr w:leftFromText="180" w:rightFromText="180" w:vertAnchor="text" w:horzAnchor="margin" w:tblpY="770"/>
        <w:tblW w:w="8820" w:type="dxa"/>
        <w:tblLayout w:type="fixed"/>
        <w:tblLook w:val="0000" w:firstRow="0" w:lastRow="0" w:firstColumn="0" w:lastColumn="0" w:noHBand="0" w:noVBand="0"/>
      </w:tblPr>
      <w:tblGrid>
        <w:gridCol w:w="72"/>
        <w:gridCol w:w="1668"/>
        <w:gridCol w:w="1320"/>
        <w:gridCol w:w="1417"/>
        <w:gridCol w:w="2261"/>
        <w:gridCol w:w="105"/>
        <w:gridCol w:w="1977"/>
      </w:tblGrid>
      <w:tr w:rsidR="00DD67B4" w:rsidRPr="00614EF3" w14:paraId="6C3978B1" w14:textId="77777777" w:rsidTr="00DD67B4">
        <w:trPr>
          <w:gridBefore w:val="1"/>
          <w:wBefore w:w="72" w:type="dxa"/>
          <w:trHeight w:val="940"/>
        </w:trPr>
        <w:tc>
          <w:tcPr>
            <w:tcW w:w="1668" w:type="dxa"/>
            <w:tcBorders>
              <w:top w:val="single" w:sz="4" w:space="0" w:color="auto"/>
              <w:bottom w:val="single" w:sz="4" w:space="0" w:color="auto"/>
            </w:tcBorders>
          </w:tcPr>
          <w:p w14:paraId="36545808" w14:textId="77777777" w:rsidR="00DD67B4" w:rsidRDefault="00DD67B4" w:rsidP="00DD67B4">
            <w:pPr>
              <w:pStyle w:val="Title"/>
              <w:spacing w:before="240"/>
            </w:pPr>
            <w:r w:rsidRPr="00C616B5">
              <w:rPr>
                <w:noProof/>
                <w:lang w:val="de-DE" w:eastAsia="de-DE"/>
              </w:rPr>
              <w:drawing>
                <wp:inline distT="0" distB="0" distL="0" distR="0" wp14:anchorId="7E6C33DE" wp14:editId="180ECDF4">
                  <wp:extent cx="633095" cy="64325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095" cy="643255"/>
                          </a:xfrm>
                          <a:prstGeom prst="rect">
                            <a:avLst/>
                          </a:prstGeom>
                          <a:noFill/>
                          <a:ln>
                            <a:noFill/>
                          </a:ln>
                        </pic:spPr>
                      </pic:pic>
                    </a:graphicData>
                  </a:graphic>
                </wp:inline>
              </w:drawing>
            </w:r>
          </w:p>
        </w:tc>
        <w:tc>
          <w:tcPr>
            <w:tcW w:w="5103" w:type="dxa"/>
            <w:gridSpan w:val="4"/>
            <w:tcBorders>
              <w:top w:val="single" w:sz="4" w:space="0" w:color="auto"/>
              <w:bottom w:val="single" w:sz="4" w:space="0" w:color="auto"/>
            </w:tcBorders>
          </w:tcPr>
          <w:p w14:paraId="5CC203C5" w14:textId="77777777" w:rsidR="00DD67B4" w:rsidRPr="00C616B5" w:rsidRDefault="00DD67B4" w:rsidP="00DD67B4">
            <w:pPr>
              <w:pStyle w:val="Header"/>
              <w:spacing w:before="120" w:after="120"/>
              <w:jc w:val="center"/>
              <w:rPr>
                <w:rFonts w:ascii="Arial" w:hAnsi="Arial" w:cs="Arial"/>
                <w:b/>
                <w:sz w:val="24"/>
                <w:szCs w:val="24"/>
                <w:lang w:val="de-DE"/>
              </w:rPr>
            </w:pPr>
            <w:r>
              <w:rPr>
                <w:rFonts w:ascii="Arial" w:hAnsi="Arial" w:cs="Arial"/>
                <w:b/>
                <w:sz w:val="24"/>
                <w:szCs w:val="24"/>
                <w:lang w:val="sv-SE"/>
              </w:rPr>
              <w:t>Pengembangan Situs Web I</w:t>
            </w:r>
          </w:p>
          <w:p w14:paraId="1A1786BE" w14:textId="77777777" w:rsidR="00DD67B4" w:rsidRPr="00614EF3" w:rsidRDefault="00DD67B4" w:rsidP="00DD67B4">
            <w:pPr>
              <w:pStyle w:val="Header"/>
              <w:jc w:val="center"/>
              <w:rPr>
                <w:b/>
                <w:sz w:val="16"/>
                <w:lang w:val="sv-SE"/>
              </w:rPr>
            </w:pPr>
            <w:r>
              <w:rPr>
                <w:rFonts w:ascii="Arial" w:hAnsi="Arial" w:cs="Arial"/>
                <w:b/>
                <w:sz w:val="24"/>
                <w:szCs w:val="24"/>
                <w:lang w:val="sv-SE"/>
              </w:rPr>
              <w:t>Institut Teknologi</w:t>
            </w:r>
            <w:r w:rsidRPr="00614EF3">
              <w:rPr>
                <w:rFonts w:ascii="Arial" w:hAnsi="Arial" w:cs="Arial"/>
                <w:b/>
                <w:sz w:val="24"/>
                <w:szCs w:val="24"/>
                <w:lang w:val="sv-SE"/>
              </w:rPr>
              <w:t xml:space="preserve"> Del</w:t>
            </w:r>
          </w:p>
        </w:tc>
        <w:tc>
          <w:tcPr>
            <w:tcW w:w="1977" w:type="dxa"/>
            <w:tcBorders>
              <w:top w:val="single" w:sz="4" w:space="0" w:color="auto"/>
              <w:bottom w:val="single" w:sz="4" w:space="0" w:color="auto"/>
            </w:tcBorders>
          </w:tcPr>
          <w:p w14:paraId="1398E943" w14:textId="77777777" w:rsidR="00DD67B4" w:rsidRPr="00614EF3" w:rsidRDefault="00DD67B4" w:rsidP="00DD67B4">
            <w:pPr>
              <w:pStyle w:val="Header"/>
              <w:spacing w:before="240"/>
              <w:jc w:val="center"/>
              <w:rPr>
                <w:lang w:val="sv-SE"/>
              </w:rPr>
            </w:pPr>
          </w:p>
        </w:tc>
      </w:tr>
      <w:tr w:rsidR="00DD67B4" w14:paraId="7574018B" w14:textId="77777777" w:rsidTr="00DD67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471"/>
        </w:trPr>
        <w:tc>
          <w:tcPr>
            <w:tcW w:w="3060" w:type="dxa"/>
            <w:gridSpan w:val="3"/>
            <w:tcBorders>
              <w:top w:val="nil"/>
              <w:left w:val="nil"/>
              <w:bottom w:val="nil"/>
              <w:right w:val="nil"/>
            </w:tcBorders>
          </w:tcPr>
          <w:p w14:paraId="73D817D5" w14:textId="77777777" w:rsidR="00DD67B4" w:rsidRPr="00614EF3" w:rsidRDefault="00DD67B4" w:rsidP="00DD67B4">
            <w:pPr>
              <w:rPr>
                <w:i/>
                <w:sz w:val="16"/>
                <w:lang w:val="sv-SE"/>
              </w:rPr>
            </w:pPr>
          </w:p>
          <w:p w14:paraId="44173832" w14:textId="77777777" w:rsidR="00DD67B4" w:rsidRPr="00FD04E1" w:rsidRDefault="00DD67B4" w:rsidP="00DD67B4">
            <w:pPr>
              <w:rPr>
                <w:i/>
                <w:sz w:val="16"/>
                <w:lang w:val="sv-SE"/>
              </w:rPr>
            </w:pPr>
            <w:r w:rsidRPr="00FD04E1">
              <w:rPr>
                <w:i/>
                <w:sz w:val="16"/>
                <w:lang w:val="sv-SE"/>
              </w:rPr>
              <w:t xml:space="preserve">No. Dokumen: </w:t>
            </w:r>
            <w:r>
              <w:rPr>
                <w:i/>
                <w:sz w:val="16"/>
              </w:rPr>
              <w:t>LA-PSWI-D3TI-XX</w:t>
            </w:r>
          </w:p>
        </w:tc>
        <w:tc>
          <w:tcPr>
            <w:tcW w:w="1417" w:type="dxa"/>
            <w:tcBorders>
              <w:top w:val="nil"/>
              <w:left w:val="nil"/>
              <w:bottom w:val="nil"/>
              <w:right w:val="nil"/>
            </w:tcBorders>
          </w:tcPr>
          <w:p w14:paraId="49D3ACB5" w14:textId="77777777" w:rsidR="00DD67B4" w:rsidRPr="00FD04E1" w:rsidRDefault="00DD67B4" w:rsidP="00DD67B4">
            <w:pPr>
              <w:jc w:val="center"/>
              <w:rPr>
                <w:i/>
                <w:sz w:val="16"/>
                <w:lang w:val="sv-SE"/>
              </w:rPr>
            </w:pPr>
          </w:p>
          <w:p w14:paraId="58956DB9" w14:textId="77777777" w:rsidR="00DD67B4" w:rsidRDefault="00DD67B4" w:rsidP="00DD67B4">
            <w:pPr>
              <w:jc w:val="center"/>
              <w:rPr>
                <w:i/>
                <w:sz w:val="16"/>
              </w:rPr>
            </w:pPr>
            <w:r>
              <w:rPr>
                <w:i/>
                <w:sz w:val="16"/>
              </w:rPr>
              <w:t xml:space="preserve">Versi: </w:t>
            </w:r>
            <w:r w:rsidRPr="00EC6950">
              <w:rPr>
                <w:i/>
                <w:color w:val="FF0000"/>
                <w:sz w:val="16"/>
              </w:rPr>
              <w:t>xx.xx</w:t>
            </w:r>
          </w:p>
        </w:tc>
        <w:tc>
          <w:tcPr>
            <w:tcW w:w="2261" w:type="dxa"/>
            <w:tcBorders>
              <w:top w:val="nil"/>
              <w:left w:val="nil"/>
              <w:bottom w:val="nil"/>
              <w:right w:val="nil"/>
            </w:tcBorders>
          </w:tcPr>
          <w:p w14:paraId="779F4777" w14:textId="77777777" w:rsidR="00DD67B4" w:rsidRDefault="00DD67B4" w:rsidP="00DD67B4">
            <w:pPr>
              <w:jc w:val="center"/>
              <w:rPr>
                <w:i/>
                <w:sz w:val="16"/>
              </w:rPr>
            </w:pPr>
          </w:p>
          <w:p w14:paraId="3485AAB3" w14:textId="77777777" w:rsidR="00DD67B4" w:rsidRDefault="00DD67B4" w:rsidP="00DD67B4">
            <w:pPr>
              <w:jc w:val="center"/>
              <w:rPr>
                <w:i/>
                <w:sz w:val="16"/>
              </w:rPr>
            </w:pPr>
            <w:r>
              <w:rPr>
                <w:i/>
                <w:sz w:val="16"/>
              </w:rPr>
              <w:t xml:space="preserve">Tanggal : </w:t>
            </w:r>
            <w:r w:rsidRPr="00EC6950">
              <w:rPr>
                <w:i/>
                <w:color w:val="FF0000"/>
                <w:sz w:val="16"/>
              </w:rPr>
              <w:t>DD-MM-YY</w:t>
            </w:r>
          </w:p>
        </w:tc>
        <w:tc>
          <w:tcPr>
            <w:tcW w:w="2082" w:type="dxa"/>
            <w:gridSpan w:val="2"/>
            <w:tcBorders>
              <w:top w:val="nil"/>
              <w:left w:val="nil"/>
              <w:bottom w:val="nil"/>
              <w:right w:val="nil"/>
            </w:tcBorders>
          </w:tcPr>
          <w:p w14:paraId="06F26248" w14:textId="77777777" w:rsidR="00DD67B4" w:rsidRDefault="00DD67B4" w:rsidP="00DD67B4">
            <w:pPr>
              <w:rPr>
                <w:i/>
                <w:sz w:val="16"/>
              </w:rPr>
            </w:pPr>
          </w:p>
          <w:p w14:paraId="1BB1220D" w14:textId="77777777" w:rsidR="00DD67B4" w:rsidRDefault="00DD67B4" w:rsidP="00DD67B4">
            <w:pPr>
              <w:rPr>
                <w:i/>
                <w:sz w:val="16"/>
              </w:rPr>
            </w:pPr>
            <w:r>
              <w:rPr>
                <w:i/>
                <w:sz w:val="16"/>
              </w:rPr>
              <w:t xml:space="preserve">Jumlah Halaman : </w:t>
            </w:r>
            <w:r w:rsidRPr="00EC6950">
              <w:rPr>
                <w:i/>
                <w:color w:val="FF0000"/>
                <w:sz w:val="16"/>
              </w:rPr>
              <w:fldChar w:fldCharType="begin"/>
            </w:r>
            <w:r w:rsidRPr="00EC6950">
              <w:rPr>
                <w:i/>
                <w:color w:val="FF0000"/>
                <w:sz w:val="16"/>
              </w:rPr>
              <w:instrText xml:space="preserve"> NUMPAGES  \* MERGEFORMAT </w:instrText>
            </w:r>
            <w:r w:rsidRPr="00EC6950">
              <w:rPr>
                <w:i/>
                <w:color w:val="FF0000"/>
                <w:sz w:val="16"/>
              </w:rPr>
              <w:fldChar w:fldCharType="separate"/>
            </w:r>
            <w:r w:rsidRPr="00EC6950">
              <w:rPr>
                <w:i/>
                <w:noProof/>
                <w:color w:val="FF0000"/>
                <w:sz w:val="16"/>
              </w:rPr>
              <w:t>11</w:t>
            </w:r>
            <w:r w:rsidRPr="00EC6950">
              <w:rPr>
                <w:i/>
                <w:color w:val="FF0000"/>
                <w:sz w:val="16"/>
              </w:rPr>
              <w:fldChar w:fldCharType="end"/>
            </w:r>
          </w:p>
        </w:tc>
      </w:tr>
    </w:tbl>
    <w:p w14:paraId="1DB6E68B" w14:textId="77777777" w:rsidR="00EC27D1" w:rsidRDefault="00EC27D1"/>
    <w:p w14:paraId="0CB732F9" w14:textId="77777777" w:rsidR="00EC27D1" w:rsidRDefault="00EC27D1"/>
    <w:p w14:paraId="6B2B3114" w14:textId="77777777" w:rsidR="00EC27D1" w:rsidRDefault="00EC27D1"/>
    <w:p w14:paraId="7306B610" w14:textId="77777777" w:rsidR="00EC27D1" w:rsidRDefault="00EC27D1"/>
    <w:p w14:paraId="0090633B" w14:textId="77777777" w:rsidR="00EC27D1" w:rsidRDefault="00EC27D1"/>
    <w:p w14:paraId="44C4FF63" w14:textId="77777777" w:rsidR="00EC27D1" w:rsidRDefault="00EC27D1">
      <w:pPr>
        <w:jc w:val="center"/>
      </w:pPr>
    </w:p>
    <w:p w14:paraId="54866024" w14:textId="77777777" w:rsidR="00EC27D1" w:rsidRDefault="00EC27D1">
      <w:pPr>
        <w:jc w:val="center"/>
        <w:rPr>
          <w:rFonts w:ascii="Arial" w:hAnsi="Arial"/>
          <w:b/>
          <w:sz w:val="32"/>
        </w:rPr>
      </w:pPr>
      <w:r>
        <w:br w:type="page"/>
      </w:r>
      <w:r>
        <w:rPr>
          <w:rFonts w:ascii="Arial" w:hAnsi="Arial"/>
          <w:b/>
          <w:sz w:val="32"/>
        </w:rPr>
        <w:lastRenderedPageBreak/>
        <w:t>DAFTAR ISI</w:t>
      </w:r>
    </w:p>
    <w:p w14:paraId="4223237D" w14:textId="77777777" w:rsidR="00EC27D1" w:rsidRDefault="00EC27D1">
      <w:pPr>
        <w:jc w:val="center"/>
        <w:rPr>
          <w:rFonts w:ascii="Arial" w:hAnsi="Arial"/>
          <w:b/>
          <w:sz w:val="32"/>
        </w:rPr>
      </w:pPr>
    </w:p>
    <w:p w14:paraId="26095685" w14:textId="552F2004" w:rsidR="004A0D18" w:rsidRDefault="00EC27D1">
      <w:pPr>
        <w:pStyle w:val="TOC1"/>
        <w:tabs>
          <w:tab w:val="left" w:pos="480"/>
          <w:tab w:val="right" w:leader="dot" w:pos="8682"/>
        </w:tabs>
        <w:rPr>
          <w:rFonts w:asciiTheme="minorHAnsi" w:eastAsiaTheme="minorEastAsia" w:hAnsiTheme="minorHAnsi" w:cstheme="minorBidi"/>
          <w:noProof/>
          <w:sz w:val="22"/>
          <w:szCs w:val="22"/>
        </w:rPr>
      </w:pPr>
      <w:r>
        <w:rPr>
          <w:rFonts w:ascii="Arial" w:hAnsi="Arial"/>
          <w:b/>
          <w:sz w:val="32"/>
        </w:rPr>
        <w:fldChar w:fldCharType="begin"/>
      </w:r>
      <w:r>
        <w:rPr>
          <w:rFonts w:ascii="Arial" w:hAnsi="Arial"/>
          <w:b/>
          <w:sz w:val="32"/>
        </w:rPr>
        <w:instrText xml:space="preserve"> TOC \o "1-3" </w:instrText>
      </w:r>
      <w:r>
        <w:rPr>
          <w:rFonts w:ascii="Arial" w:hAnsi="Arial"/>
          <w:b/>
          <w:sz w:val="32"/>
        </w:rPr>
        <w:fldChar w:fldCharType="separate"/>
      </w:r>
      <w:r w:rsidR="004A0D18">
        <w:rPr>
          <w:noProof/>
        </w:rPr>
        <w:t>1</w:t>
      </w:r>
      <w:r w:rsidR="004A0D18">
        <w:rPr>
          <w:rFonts w:asciiTheme="minorHAnsi" w:eastAsiaTheme="minorEastAsia" w:hAnsiTheme="minorHAnsi" w:cstheme="minorBidi"/>
          <w:noProof/>
          <w:sz w:val="22"/>
          <w:szCs w:val="22"/>
        </w:rPr>
        <w:tab/>
      </w:r>
      <w:r w:rsidR="004A0D18">
        <w:rPr>
          <w:noProof/>
        </w:rPr>
        <w:t>Introduction</w:t>
      </w:r>
      <w:r w:rsidR="004A0D18">
        <w:rPr>
          <w:noProof/>
        </w:rPr>
        <w:tab/>
      </w:r>
      <w:r w:rsidR="004A0D18">
        <w:rPr>
          <w:noProof/>
        </w:rPr>
        <w:fldChar w:fldCharType="begin"/>
      </w:r>
      <w:r w:rsidR="004A0D18">
        <w:rPr>
          <w:noProof/>
        </w:rPr>
        <w:instrText xml:space="preserve"> PAGEREF _Toc85663610 \h </w:instrText>
      </w:r>
      <w:r w:rsidR="004A0D18">
        <w:rPr>
          <w:noProof/>
        </w:rPr>
      </w:r>
      <w:r w:rsidR="004A0D18">
        <w:rPr>
          <w:noProof/>
        </w:rPr>
        <w:fldChar w:fldCharType="separate"/>
      </w:r>
      <w:r w:rsidR="004A0D18">
        <w:rPr>
          <w:noProof/>
        </w:rPr>
        <w:t>3</w:t>
      </w:r>
      <w:r w:rsidR="004A0D18">
        <w:rPr>
          <w:noProof/>
        </w:rPr>
        <w:fldChar w:fldCharType="end"/>
      </w:r>
    </w:p>
    <w:p w14:paraId="4F48FC6A" w14:textId="2CD7E0DC"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urpose of Document</w:t>
      </w:r>
      <w:r>
        <w:rPr>
          <w:noProof/>
        </w:rPr>
        <w:tab/>
      </w:r>
      <w:r>
        <w:rPr>
          <w:noProof/>
        </w:rPr>
        <w:fldChar w:fldCharType="begin"/>
      </w:r>
      <w:r>
        <w:rPr>
          <w:noProof/>
        </w:rPr>
        <w:instrText xml:space="preserve"> PAGEREF _Toc85663611 \h </w:instrText>
      </w:r>
      <w:r>
        <w:rPr>
          <w:noProof/>
        </w:rPr>
      </w:r>
      <w:r>
        <w:rPr>
          <w:noProof/>
        </w:rPr>
        <w:fldChar w:fldCharType="separate"/>
      </w:r>
      <w:r>
        <w:rPr>
          <w:noProof/>
        </w:rPr>
        <w:t>3</w:t>
      </w:r>
      <w:r>
        <w:rPr>
          <w:noProof/>
        </w:rPr>
        <w:fldChar w:fldCharType="end"/>
      </w:r>
    </w:p>
    <w:p w14:paraId="3E084F04" w14:textId="3A78267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85663612 \h </w:instrText>
      </w:r>
      <w:r>
        <w:rPr>
          <w:noProof/>
        </w:rPr>
      </w:r>
      <w:r>
        <w:rPr>
          <w:noProof/>
        </w:rPr>
        <w:fldChar w:fldCharType="separate"/>
      </w:r>
      <w:r>
        <w:rPr>
          <w:noProof/>
        </w:rPr>
        <w:t>3</w:t>
      </w:r>
      <w:r>
        <w:rPr>
          <w:noProof/>
        </w:rPr>
        <w:fldChar w:fldCharType="end"/>
      </w:r>
    </w:p>
    <w:p w14:paraId="5FCC247E" w14:textId="5FF467F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Definition,Acronim and Abbreviation</w:t>
      </w:r>
      <w:r>
        <w:rPr>
          <w:noProof/>
        </w:rPr>
        <w:tab/>
      </w:r>
      <w:r>
        <w:rPr>
          <w:noProof/>
        </w:rPr>
        <w:fldChar w:fldCharType="begin"/>
      </w:r>
      <w:r>
        <w:rPr>
          <w:noProof/>
        </w:rPr>
        <w:instrText xml:space="preserve"> PAGEREF _Toc85663613 \h </w:instrText>
      </w:r>
      <w:r>
        <w:rPr>
          <w:noProof/>
        </w:rPr>
      </w:r>
      <w:r>
        <w:rPr>
          <w:noProof/>
        </w:rPr>
        <w:fldChar w:fldCharType="separate"/>
      </w:r>
      <w:r>
        <w:rPr>
          <w:noProof/>
        </w:rPr>
        <w:t>3</w:t>
      </w:r>
      <w:r>
        <w:rPr>
          <w:noProof/>
        </w:rPr>
        <w:fldChar w:fldCharType="end"/>
      </w:r>
    </w:p>
    <w:p w14:paraId="35A0E006" w14:textId="6E0722A4"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Identification and Numbering</w:t>
      </w:r>
      <w:r>
        <w:rPr>
          <w:noProof/>
        </w:rPr>
        <w:tab/>
      </w:r>
      <w:r>
        <w:rPr>
          <w:noProof/>
        </w:rPr>
        <w:fldChar w:fldCharType="begin"/>
      </w:r>
      <w:r>
        <w:rPr>
          <w:noProof/>
        </w:rPr>
        <w:instrText xml:space="preserve"> PAGEREF _Toc85663614 \h </w:instrText>
      </w:r>
      <w:r>
        <w:rPr>
          <w:noProof/>
        </w:rPr>
      </w:r>
      <w:r>
        <w:rPr>
          <w:noProof/>
        </w:rPr>
        <w:fldChar w:fldCharType="separate"/>
      </w:r>
      <w:r>
        <w:rPr>
          <w:noProof/>
        </w:rPr>
        <w:t>3</w:t>
      </w:r>
      <w:r>
        <w:rPr>
          <w:noProof/>
        </w:rPr>
        <w:fldChar w:fldCharType="end"/>
      </w:r>
    </w:p>
    <w:p w14:paraId="77BF0F62" w14:textId="777F880A"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5</w:t>
      </w:r>
      <w:r>
        <w:rPr>
          <w:rFonts w:asciiTheme="minorHAnsi" w:eastAsiaTheme="minorEastAsia" w:hAnsiTheme="minorHAnsi" w:cstheme="minorBidi"/>
          <w:noProof/>
          <w:sz w:val="22"/>
          <w:szCs w:val="22"/>
        </w:rPr>
        <w:tab/>
      </w:r>
      <w:r>
        <w:rPr>
          <w:noProof/>
        </w:rPr>
        <w:t>Reference Documents</w:t>
      </w:r>
      <w:r>
        <w:rPr>
          <w:noProof/>
        </w:rPr>
        <w:tab/>
      </w:r>
      <w:r>
        <w:rPr>
          <w:noProof/>
        </w:rPr>
        <w:fldChar w:fldCharType="begin"/>
      </w:r>
      <w:r>
        <w:rPr>
          <w:noProof/>
        </w:rPr>
        <w:instrText xml:space="preserve"> PAGEREF _Toc85663615 \h </w:instrText>
      </w:r>
      <w:r>
        <w:rPr>
          <w:noProof/>
        </w:rPr>
      </w:r>
      <w:r>
        <w:rPr>
          <w:noProof/>
        </w:rPr>
        <w:fldChar w:fldCharType="separate"/>
      </w:r>
      <w:r>
        <w:rPr>
          <w:noProof/>
        </w:rPr>
        <w:t>3</w:t>
      </w:r>
      <w:r>
        <w:rPr>
          <w:noProof/>
        </w:rPr>
        <w:fldChar w:fldCharType="end"/>
      </w:r>
    </w:p>
    <w:p w14:paraId="77BE0E32" w14:textId="77327B35"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6</w:t>
      </w:r>
      <w:r>
        <w:rPr>
          <w:rFonts w:asciiTheme="minorHAnsi" w:eastAsiaTheme="minorEastAsia" w:hAnsiTheme="minorHAnsi" w:cstheme="minorBidi"/>
          <w:noProof/>
          <w:sz w:val="22"/>
          <w:szCs w:val="22"/>
        </w:rPr>
        <w:tab/>
      </w:r>
      <w:r>
        <w:rPr>
          <w:noProof/>
        </w:rPr>
        <w:t>Document Summary</w:t>
      </w:r>
      <w:r>
        <w:rPr>
          <w:noProof/>
        </w:rPr>
        <w:tab/>
      </w:r>
      <w:r>
        <w:rPr>
          <w:noProof/>
        </w:rPr>
        <w:fldChar w:fldCharType="begin"/>
      </w:r>
      <w:r>
        <w:rPr>
          <w:noProof/>
        </w:rPr>
        <w:instrText xml:space="preserve"> PAGEREF _Toc85663616 \h </w:instrText>
      </w:r>
      <w:r>
        <w:rPr>
          <w:noProof/>
        </w:rPr>
      </w:r>
      <w:r>
        <w:rPr>
          <w:noProof/>
        </w:rPr>
        <w:fldChar w:fldCharType="separate"/>
      </w:r>
      <w:r>
        <w:rPr>
          <w:noProof/>
        </w:rPr>
        <w:t>3</w:t>
      </w:r>
      <w:r>
        <w:rPr>
          <w:noProof/>
        </w:rPr>
        <w:fldChar w:fldCharType="end"/>
      </w:r>
    </w:p>
    <w:p w14:paraId="51338E12" w14:textId="28580324"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System Overview</w:t>
      </w:r>
      <w:r>
        <w:rPr>
          <w:noProof/>
        </w:rPr>
        <w:tab/>
      </w:r>
      <w:r>
        <w:rPr>
          <w:noProof/>
        </w:rPr>
        <w:fldChar w:fldCharType="begin"/>
      </w:r>
      <w:r>
        <w:rPr>
          <w:noProof/>
        </w:rPr>
        <w:instrText xml:space="preserve"> PAGEREF _Toc85663617 \h </w:instrText>
      </w:r>
      <w:r>
        <w:rPr>
          <w:noProof/>
        </w:rPr>
      </w:r>
      <w:r>
        <w:rPr>
          <w:noProof/>
        </w:rPr>
        <w:fldChar w:fldCharType="separate"/>
      </w:r>
      <w:r>
        <w:rPr>
          <w:noProof/>
        </w:rPr>
        <w:t>4</w:t>
      </w:r>
      <w:r>
        <w:rPr>
          <w:noProof/>
        </w:rPr>
        <w:fldChar w:fldCharType="end"/>
      </w:r>
    </w:p>
    <w:p w14:paraId="41DE36C2" w14:textId="32A6FCB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Current System</w:t>
      </w:r>
      <w:r>
        <w:rPr>
          <w:noProof/>
        </w:rPr>
        <w:tab/>
      </w:r>
      <w:r>
        <w:rPr>
          <w:noProof/>
        </w:rPr>
        <w:fldChar w:fldCharType="begin"/>
      </w:r>
      <w:r>
        <w:rPr>
          <w:noProof/>
        </w:rPr>
        <w:instrText xml:space="preserve"> PAGEREF _Toc85663618 \h </w:instrText>
      </w:r>
      <w:r>
        <w:rPr>
          <w:noProof/>
        </w:rPr>
      </w:r>
      <w:r>
        <w:rPr>
          <w:noProof/>
        </w:rPr>
        <w:fldChar w:fldCharType="separate"/>
      </w:r>
      <w:r>
        <w:rPr>
          <w:noProof/>
        </w:rPr>
        <w:t>4</w:t>
      </w:r>
      <w:r>
        <w:rPr>
          <w:noProof/>
        </w:rPr>
        <w:fldChar w:fldCharType="end"/>
      </w:r>
    </w:p>
    <w:p w14:paraId="04E791BD" w14:textId="769CA50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Target System</w:t>
      </w:r>
      <w:r>
        <w:rPr>
          <w:noProof/>
        </w:rPr>
        <w:tab/>
      </w:r>
      <w:r>
        <w:rPr>
          <w:noProof/>
        </w:rPr>
        <w:fldChar w:fldCharType="begin"/>
      </w:r>
      <w:r>
        <w:rPr>
          <w:noProof/>
        </w:rPr>
        <w:instrText xml:space="preserve"> PAGEREF _Toc85663619 \h </w:instrText>
      </w:r>
      <w:r>
        <w:rPr>
          <w:noProof/>
        </w:rPr>
      </w:r>
      <w:r>
        <w:rPr>
          <w:noProof/>
        </w:rPr>
        <w:fldChar w:fldCharType="separate"/>
      </w:r>
      <w:r>
        <w:rPr>
          <w:noProof/>
        </w:rPr>
        <w:t>4</w:t>
      </w:r>
      <w:r>
        <w:rPr>
          <w:noProof/>
        </w:rPr>
        <w:fldChar w:fldCharType="end"/>
      </w:r>
    </w:p>
    <w:p w14:paraId="42CEAA4B" w14:textId="163F57F4"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1</w:t>
      </w:r>
      <w:r>
        <w:rPr>
          <w:rFonts w:asciiTheme="minorHAnsi" w:eastAsiaTheme="minorEastAsia" w:hAnsiTheme="minorHAnsi" w:cstheme="minorBidi"/>
          <w:noProof/>
          <w:sz w:val="22"/>
          <w:szCs w:val="22"/>
        </w:rPr>
        <w:tab/>
      </w:r>
      <w:r>
        <w:rPr>
          <w:noProof/>
        </w:rPr>
        <w:t>Purpose</w:t>
      </w:r>
      <w:r>
        <w:rPr>
          <w:noProof/>
        </w:rPr>
        <w:tab/>
      </w:r>
      <w:r>
        <w:rPr>
          <w:noProof/>
        </w:rPr>
        <w:fldChar w:fldCharType="begin"/>
      </w:r>
      <w:r>
        <w:rPr>
          <w:noProof/>
        </w:rPr>
        <w:instrText xml:space="preserve"> PAGEREF _Toc85663620 \h </w:instrText>
      </w:r>
      <w:r>
        <w:rPr>
          <w:noProof/>
        </w:rPr>
      </w:r>
      <w:r>
        <w:rPr>
          <w:noProof/>
        </w:rPr>
        <w:fldChar w:fldCharType="separate"/>
      </w:r>
      <w:r>
        <w:rPr>
          <w:noProof/>
        </w:rPr>
        <w:t>4</w:t>
      </w:r>
      <w:r>
        <w:rPr>
          <w:noProof/>
        </w:rPr>
        <w:fldChar w:fldCharType="end"/>
      </w:r>
    </w:p>
    <w:p w14:paraId="0D67E6A7" w14:textId="1F1E8ECB"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2</w:t>
      </w:r>
      <w:r>
        <w:rPr>
          <w:rFonts w:asciiTheme="minorHAnsi" w:eastAsiaTheme="minorEastAsia" w:hAnsiTheme="minorHAnsi" w:cstheme="minorBidi"/>
          <w:noProof/>
          <w:sz w:val="22"/>
          <w:szCs w:val="22"/>
        </w:rPr>
        <w:tab/>
      </w:r>
      <w:r>
        <w:rPr>
          <w:noProof/>
        </w:rPr>
        <w:t>User Characteristics</w:t>
      </w:r>
      <w:r>
        <w:rPr>
          <w:noProof/>
        </w:rPr>
        <w:tab/>
      </w:r>
      <w:r>
        <w:rPr>
          <w:noProof/>
        </w:rPr>
        <w:fldChar w:fldCharType="begin"/>
      </w:r>
      <w:r>
        <w:rPr>
          <w:noProof/>
        </w:rPr>
        <w:instrText xml:space="preserve"> PAGEREF _Toc85663621 \h </w:instrText>
      </w:r>
      <w:r>
        <w:rPr>
          <w:noProof/>
        </w:rPr>
      </w:r>
      <w:r>
        <w:rPr>
          <w:noProof/>
        </w:rPr>
        <w:fldChar w:fldCharType="separate"/>
      </w:r>
      <w:r>
        <w:rPr>
          <w:noProof/>
        </w:rPr>
        <w:t>4</w:t>
      </w:r>
      <w:r>
        <w:rPr>
          <w:noProof/>
        </w:rPr>
        <w:fldChar w:fldCharType="end"/>
      </w:r>
    </w:p>
    <w:p w14:paraId="66083B41" w14:textId="4FD03189"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3</w:t>
      </w:r>
      <w:r>
        <w:rPr>
          <w:rFonts w:asciiTheme="minorHAnsi" w:eastAsiaTheme="minorEastAsia" w:hAnsiTheme="minorHAnsi" w:cstheme="minorBidi"/>
          <w:noProof/>
          <w:sz w:val="22"/>
          <w:szCs w:val="22"/>
        </w:rPr>
        <w:tab/>
      </w:r>
      <w:r>
        <w:rPr>
          <w:noProof/>
        </w:rPr>
        <w:t>Platform</w:t>
      </w:r>
      <w:r>
        <w:rPr>
          <w:noProof/>
        </w:rPr>
        <w:tab/>
      </w:r>
      <w:r>
        <w:rPr>
          <w:noProof/>
        </w:rPr>
        <w:fldChar w:fldCharType="begin"/>
      </w:r>
      <w:r>
        <w:rPr>
          <w:noProof/>
        </w:rPr>
        <w:instrText xml:space="preserve"> PAGEREF _Toc85663622 \h </w:instrText>
      </w:r>
      <w:r>
        <w:rPr>
          <w:noProof/>
        </w:rPr>
      </w:r>
      <w:r>
        <w:rPr>
          <w:noProof/>
        </w:rPr>
        <w:fldChar w:fldCharType="separate"/>
      </w:r>
      <w:r>
        <w:rPr>
          <w:noProof/>
        </w:rPr>
        <w:t>4</w:t>
      </w:r>
      <w:r>
        <w:rPr>
          <w:noProof/>
        </w:rPr>
        <w:fldChar w:fldCharType="end"/>
      </w:r>
    </w:p>
    <w:p w14:paraId="64D61B5B" w14:textId="6AC6F0B9"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Specification</w:t>
      </w:r>
      <w:r>
        <w:rPr>
          <w:noProof/>
        </w:rPr>
        <w:tab/>
      </w:r>
      <w:r>
        <w:rPr>
          <w:noProof/>
        </w:rPr>
        <w:fldChar w:fldCharType="begin"/>
      </w:r>
      <w:r>
        <w:rPr>
          <w:noProof/>
        </w:rPr>
        <w:instrText xml:space="preserve"> PAGEREF _Toc85663623 \h </w:instrText>
      </w:r>
      <w:r>
        <w:rPr>
          <w:noProof/>
        </w:rPr>
      </w:r>
      <w:r>
        <w:rPr>
          <w:noProof/>
        </w:rPr>
        <w:fldChar w:fldCharType="separate"/>
      </w:r>
      <w:r>
        <w:rPr>
          <w:noProof/>
        </w:rPr>
        <w:t>5</w:t>
      </w:r>
      <w:r>
        <w:rPr>
          <w:noProof/>
        </w:rPr>
        <w:fldChar w:fldCharType="end"/>
      </w:r>
    </w:p>
    <w:p w14:paraId="04E45DBC" w14:textId="4DE40E68"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Functional Specification</w:t>
      </w:r>
      <w:r>
        <w:rPr>
          <w:noProof/>
        </w:rPr>
        <w:tab/>
      </w:r>
      <w:r>
        <w:rPr>
          <w:noProof/>
        </w:rPr>
        <w:fldChar w:fldCharType="begin"/>
      </w:r>
      <w:r>
        <w:rPr>
          <w:noProof/>
        </w:rPr>
        <w:instrText xml:space="preserve"> PAGEREF _Toc85663624 \h </w:instrText>
      </w:r>
      <w:r>
        <w:rPr>
          <w:noProof/>
        </w:rPr>
      </w:r>
      <w:r>
        <w:rPr>
          <w:noProof/>
        </w:rPr>
        <w:fldChar w:fldCharType="separate"/>
      </w:r>
      <w:r>
        <w:rPr>
          <w:noProof/>
        </w:rPr>
        <w:t>5</w:t>
      </w:r>
      <w:r>
        <w:rPr>
          <w:noProof/>
        </w:rPr>
        <w:fldChar w:fldCharType="end"/>
      </w:r>
    </w:p>
    <w:p w14:paraId="47ECA972" w14:textId="67E8D192"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Non-Functional Specification</w:t>
      </w:r>
      <w:r>
        <w:rPr>
          <w:noProof/>
        </w:rPr>
        <w:tab/>
      </w:r>
      <w:r>
        <w:rPr>
          <w:noProof/>
        </w:rPr>
        <w:fldChar w:fldCharType="begin"/>
      </w:r>
      <w:r>
        <w:rPr>
          <w:noProof/>
        </w:rPr>
        <w:instrText xml:space="preserve"> PAGEREF _Toc85663625 \h </w:instrText>
      </w:r>
      <w:r>
        <w:rPr>
          <w:noProof/>
        </w:rPr>
      </w:r>
      <w:r>
        <w:rPr>
          <w:noProof/>
        </w:rPr>
        <w:fldChar w:fldCharType="separate"/>
      </w:r>
      <w:r>
        <w:rPr>
          <w:noProof/>
        </w:rPr>
        <w:t>5</w:t>
      </w:r>
      <w:r>
        <w:rPr>
          <w:noProof/>
        </w:rPr>
        <w:fldChar w:fldCharType="end"/>
      </w:r>
    </w:p>
    <w:p w14:paraId="5D2D6470" w14:textId="7394FBC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Other requirement</w:t>
      </w:r>
      <w:r>
        <w:rPr>
          <w:noProof/>
        </w:rPr>
        <w:tab/>
      </w:r>
      <w:r>
        <w:rPr>
          <w:noProof/>
        </w:rPr>
        <w:fldChar w:fldCharType="begin"/>
      </w:r>
      <w:r>
        <w:rPr>
          <w:noProof/>
        </w:rPr>
        <w:instrText xml:space="preserve"> PAGEREF _Toc85663626 \h </w:instrText>
      </w:r>
      <w:r>
        <w:rPr>
          <w:noProof/>
        </w:rPr>
      </w:r>
      <w:r>
        <w:rPr>
          <w:noProof/>
        </w:rPr>
        <w:fldChar w:fldCharType="separate"/>
      </w:r>
      <w:r>
        <w:rPr>
          <w:noProof/>
        </w:rPr>
        <w:t>5</w:t>
      </w:r>
      <w:r>
        <w:rPr>
          <w:noProof/>
        </w:rPr>
        <w:fldChar w:fldCharType="end"/>
      </w:r>
    </w:p>
    <w:p w14:paraId="3172F75A" w14:textId="74E1B2DB"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Design</w:t>
      </w:r>
      <w:r>
        <w:rPr>
          <w:noProof/>
        </w:rPr>
        <w:tab/>
      </w:r>
      <w:r>
        <w:rPr>
          <w:noProof/>
        </w:rPr>
        <w:fldChar w:fldCharType="begin"/>
      </w:r>
      <w:r>
        <w:rPr>
          <w:noProof/>
        </w:rPr>
        <w:instrText xml:space="preserve"> PAGEREF _Toc85663627 \h </w:instrText>
      </w:r>
      <w:r>
        <w:rPr>
          <w:noProof/>
        </w:rPr>
      </w:r>
      <w:r>
        <w:rPr>
          <w:noProof/>
        </w:rPr>
        <w:fldChar w:fldCharType="separate"/>
      </w:r>
      <w:r>
        <w:rPr>
          <w:noProof/>
        </w:rPr>
        <w:t>6</w:t>
      </w:r>
      <w:r>
        <w:rPr>
          <w:noProof/>
        </w:rPr>
        <w:fldChar w:fldCharType="end"/>
      </w:r>
    </w:p>
    <w:p w14:paraId="2288094B" w14:textId="1A4639D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Sitemap</w:t>
      </w:r>
      <w:r>
        <w:rPr>
          <w:noProof/>
        </w:rPr>
        <w:tab/>
      </w:r>
      <w:r>
        <w:rPr>
          <w:noProof/>
        </w:rPr>
        <w:fldChar w:fldCharType="begin"/>
      </w:r>
      <w:r>
        <w:rPr>
          <w:noProof/>
        </w:rPr>
        <w:instrText xml:space="preserve"> PAGEREF _Toc85663628 \h </w:instrText>
      </w:r>
      <w:r>
        <w:rPr>
          <w:noProof/>
        </w:rPr>
      </w:r>
      <w:r>
        <w:rPr>
          <w:noProof/>
        </w:rPr>
        <w:fldChar w:fldCharType="separate"/>
      </w:r>
      <w:r>
        <w:rPr>
          <w:noProof/>
        </w:rPr>
        <w:t>6</w:t>
      </w:r>
      <w:r>
        <w:rPr>
          <w:noProof/>
        </w:rPr>
        <w:fldChar w:fldCharType="end"/>
      </w:r>
    </w:p>
    <w:p w14:paraId="57D954AB" w14:textId="1033F78A"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User Interface Design</w:t>
      </w:r>
      <w:r>
        <w:rPr>
          <w:noProof/>
        </w:rPr>
        <w:tab/>
      </w:r>
      <w:r>
        <w:rPr>
          <w:noProof/>
        </w:rPr>
        <w:fldChar w:fldCharType="begin"/>
      </w:r>
      <w:r>
        <w:rPr>
          <w:noProof/>
        </w:rPr>
        <w:instrText xml:space="preserve"> PAGEREF _Toc85663629 \h </w:instrText>
      </w:r>
      <w:r>
        <w:rPr>
          <w:noProof/>
        </w:rPr>
      </w:r>
      <w:r>
        <w:rPr>
          <w:noProof/>
        </w:rPr>
        <w:fldChar w:fldCharType="separate"/>
      </w:r>
      <w:r>
        <w:rPr>
          <w:noProof/>
        </w:rPr>
        <w:t>6</w:t>
      </w:r>
      <w:r>
        <w:rPr>
          <w:noProof/>
        </w:rPr>
        <w:fldChar w:fldCharType="end"/>
      </w:r>
    </w:p>
    <w:p w14:paraId="4791F678" w14:textId="186F4446"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Implementasi</w:t>
      </w:r>
      <w:r>
        <w:rPr>
          <w:noProof/>
        </w:rPr>
        <w:tab/>
      </w:r>
      <w:r>
        <w:rPr>
          <w:noProof/>
        </w:rPr>
        <w:fldChar w:fldCharType="begin"/>
      </w:r>
      <w:r>
        <w:rPr>
          <w:noProof/>
        </w:rPr>
        <w:instrText xml:space="preserve"> PAGEREF _Toc85663630 \h </w:instrText>
      </w:r>
      <w:r>
        <w:rPr>
          <w:noProof/>
        </w:rPr>
      </w:r>
      <w:r>
        <w:rPr>
          <w:noProof/>
        </w:rPr>
        <w:fldChar w:fldCharType="separate"/>
      </w:r>
      <w:r>
        <w:rPr>
          <w:noProof/>
        </w:rPr>
        <w:t>7</w:t>
      </w:r>
      <w:r>
        <w:rPr>
          <w:noProof/>
        </w:rPr>
        <w:fldChar w:fldCharType="end"/>
      </w:r>
    </w:p>
    <w:p w14:paraId="45A924F9" w14:textId="1ADD1298"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Kesimpulan dan Saran</w:t>
      </w:r>
      <w:r>
        <w:rPr>
          <w:noProof/>
        </w:rPr>
        <w:tab/>
      </w:r>
      <w:r>
        <w:rPr>
          <w:noProof/>
        </w:rPr>
        <w:fldChar w:fldCharType="begin"/>
      </w:r>
      <w:r>
        <w:rPr>
          <w:noProof/>
        </w:rPr>
        <w:instrText xml:space="preserve"> PAGEREF _Toc85663631 \h </w:instrText>
      </w:r>
      <w:r>
        <w:rPr>
          <w:noProof/>
        </w:rPr>
      </w:r>
      <w:r>
        <w:rPr>
          <w:noProof/>
        </w:rPr>
        <w:fldChar w:fldCharType="separate"/>
      </w:r>
      <w:r>
        <w:rPr>
          <w:noProof/>
        </w:rPr>
        <w:t>8</w:t>
      </w:r>
      <w:r>
        <w:rPr>
          <w:noProof/>
        </w:rPr>
        <w:fldChar w:fldCharType="end"/>
      </w:r>
    </w:p>
    <w:p w14:paraId="04FC33F6" w14:textId="304EFCB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Kesimpulan</w:t>
      </w:r>
      <w:r>
        <w:rPr>
          <w:noProof/>
        </w:rPr>
        <w:tab/>
      </w:r>
      <w:r>
        <w:rPr>
          <w:noProof/>
        </w:rPr>
        <w:fldChar w:fldCharType="begin"/>
      </w:r>
      <w:r>
        <w:rPr>
          <w:noProof/>
        </w:rPr>
        <w:instrText xml:space="preserve"> PAGEREF _Toc85663632 \h </w:instrText>
      </w:r>
      <w:r>
        <w:rPr>
          <w:noProof/>
        </w:rPr>
      </w:r>
      <w:r>
        <w:rPr>
          <w:noProof/>
        </w:rPr>
        <w:fldChar w:fldCharType="separate"/>
      </w:r>
      <w:r>
        <w:rPr>
          <w:noProof/>
        </w:rPr>
        <w:t>8</w:t>
      </w:r>
      <w:r>
        <w:rPr>
          <w:noProof/>
        </w:rPr>
        <w:fldChar w:fldCharType="end"/>
      </w:r>
    </w:p>
    <w:p w14:paraId="5A620D20" w14:textId="6E5A8CA1"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Saran</w:t>
      </w:r>
      <w:r>
        <w:rPr>
          <w:noProof/>
        </w:rPr>
        <w:tab/>
      </w:r>
      <w:r>
        <w:rPr>
          <w:noProof/>
        </w:rPr>
        <w:fldChar w:fldCharType="begin"/>
      </w:r>
      <w:r>
        <w:rPr>
          <w:noProof/>
        </w:rPr>
        <w:instrText xml:space="preserve"> PAGEREF _Toc85663633 \h </w:instrText>
      </w:r>
      <w:r>
        <w:rPr>
          <w:noProof/>
        </w:rPr>
      </w:r>
      <w:r>
        <w:rPr>
          <w:noProof/>
        </w:rPr>
        <w:fldChar w:fldCharType="separate"/>
      </w:r>
      <w:r>
        <w:rPr>
          <w:noProof/>
        </w:rPr>
        <w:t>8</w:t>
      </w:r>
      <w:r>
        <w:rPr>
          <w:noProof/>
        </w:rPr>
        <w:fldChar w:fldCharType="end"/>
      </w:r>
    </w:p>
    <w:p w14:paraId="4FB37CDA" w14:textId="7E9E7DA1" w:rsidR="00EC27D1" w:rsidRDefault="00EC27D1">
      <w:pPr>
        <w:jc w:val="center"/>
        <w:rPr>
          <w:rFonts w:ascii="Arial" w:hAnsi="Arial"/>
          <w:b/>
          <w:sz w:val="32"/>
        </w:rPr>
      </w:pPr>
      <w:r>
        <w:rPr>
          <w:rFonts w:ascii="Arial" w:hAnsi="Arial"/>
          <w:b/>
          <w:sz w:val="32"/>
        </w:rPr>
        <w:fldChar w:fldCharType="end"/>
      </w:r>
    </w:p>
    <w:p w14:paraId="33C994EF" w14:textId="77777777" w:rsidR="00EC27D1" w:rsidRDefault="00EC27D1">
      <w:pPr>
        <w:pStyle w:val="Heading1"/>
      </w:pPr>
      <w:bookmarkStart w:id="0" w:name="_Toc85663610"/>
      <w:r>
        <w:lastRenderedPageBreak/>
        <w:t>Introduction</w:t>
      </w:r>
      <w:bookmarkEnd w:id="0"/>
    </w:p>
    <w:p w14:paraId="182F9442" w14:textId="519B6527" w:rsidR="00EC27D1" w:rsidRPr="00490636" w:rsidRDefault="003E374F">
      <w:pPr>
        <w:rPr>
          <w:lang w:val="es-ES"/>
        </w:rPr>
      </w:pPr>
      <w:r>
        <w:rPr>
          <w:lang w:val="es-ES"/>
        </w:rPr>
        <w:t>Bab ini menjelaskan tentang introduction penelitian dokumen, termasuk tujuan dari penelitian dokumen, ruang lingkup dokumen, definisi dan singkatan dalam dokumen,konvesnsi penomoran, sumber yang digunakan sebagai referensi dokumen, dan klasifikasi dokumen.</w:t>
      </w:r>
    </w:p>
    <w:p w14:paraId="675D6D8B" w14:textId="5EA0ADAC" w:rsidR="00EC27D1" w:rsidRDefault="00EC27D1" w:rsidP="003E374F">
      <w:pPr>
        <w:pStyle w:val="Heading2"/>
      </w:pPr>
      <w:bookmarkStart w:id="1" w:name="_Toc505219815"/>
      <w:bookmarkStart w:id="2" w:name="_Toc85663611"/>
      <w:r>
        <w:t>Purpose of Documen</w:t>
      </w:r>
      <w:bookmarkEnd w:id="1"/>
      <w:r>
        <w:t>t</w:t>
      </w:r>
      <w:bookmarkEnd w:id="2"/>
    </w:p>
    <w:p w14:paraId="553398DE" w14:textId="48A1937B" w:rsidR="003E374F" w:rsidRDefault="003E374F" w:rsidP="003E374F">
      <w:pPr>
        <w:rPr>
          <w:lang w:val="en-AU"/>
        </w:rPr>
      </w:pPr>
      <w:r>
        <w:rPr>
          <w:lang w:val="en-AU"/>
        </w:rPr>
        <w:t>Dokumen ini memiliki tujuan sebagai berikut :</w:t>
      </w:r>
    </w:p>
    <w:p w14:paraId="79A3A807" w14:textId="3027BA7D" w:rsidR="003E374F" w:rsidRDefault="00C01176" w:rsidP="003E374F">
      <w:pPr>
        <w:pStyle w:val="ListParagraph"/>
        <w:numPr>
          <w:ilvl w:val="0"/>
          <w:numId w:val="6"/>
        </w:numPr>
        <w:rPr>
          <w:lang w:val="en-AU"/>
        </w:rPr>
      </w:pPr>
      <w:r>
        <w:rPr>
          <w:lang w:val="en-AU"/>
        </w:rPr>
        <w:t>Mendeskripsikan spesifikasi kebutuhan, struktur, proses dan tujuan dari system dari aplikasi yang dibangun oleh tim developer</w:t>
      </w:r>
    </w:p>
    <w:p w14:paraId="48639ABA" w14:textId="77777777" w:rsidR="00C01176" w:rsidRDefault="00C01176" w:rsidP="003E374F">
      <w:pPr>
        <w:pStyle w:val="ListParagraph"/>
        <w:numPr>
          <w:ilvl w:val="0"/>
          <w:numId w:val="6"/>
        </w:numPr>
        <w:rPr>
          <w:lang w:val="en-AU"/>
        </w:rPr>
      </w:pPr>
      <w:r>
        <w:rPr>
          <w:lang w:val="en-AU"/>
        </w:rPr>
        <w:t>Sebagai refleksi web yang akan dibangun untuk memberikan informasi kepada masyarakat luas mengenai informasi dan layanan klinik IT Del</w:t>
      </w:r>
    </w:p>
    <w:p w14:paraId="7F2A12A4" w14:textId="5B1497B0" w:rsidR="00C01176" w:rsidRPr="003E374F" w:rsidRDefault="00C01176" w:rsidP="003E374F">
      <w:pPr>
        <w:pStyle w:val="ListParagraph"/>
        <w:numPr>
          <w:ilvl w:val="0"/>
          <w:numId w:val="6"/>
        </w:numPr>
        <w:rPr>
          <w:lang w:val="en-AU"/>
        </w:rPr>
      </w:pPr>
      <w:r>
        <w:rPr>
          <w:lang w:val="en-AU"/>
        </w:rPr>
        <w:t xml:space="preserve">Sebagai dokumentasi dari web aplikasi yang di buat  </w:t>
      </w:r>
    </w:p>
    <w:p w14:paraId="00022FCC" w14:textId="1AE2FED8" w:rsidR="00E357CE" w:rsidRDefault="00EC27D1" w:rsidP="00E357CE">
      <w:pPr>
        <w:pStyle w:val="Heading2"/>
        <w:spacing w:after="0"/>
      </w:pPr>
      <w:bookmarkStart w:id="3" w:name="_Toc85663612"/>
      <w:r>
        <w:t>Scope</w:t>
      </w:r>
      <w:bookmarkEnd w:id="3"/>
    </w:p>
    <w:p w14:paraId="11575FD1" w14:textId="4D45DACC" w:rsidR="00E357CE" w:rsidRPr="00E357CE" w:rsidRDefault="00E357CE" w:rsidP="00E357CE">
      <w:pPr>
        <w:rPr>
          <w:lang w:val="en-AU"/>
        </w:rPr>
      </w:pPr>
      <w:r>
        <w:rPr>
          <w:lang w:val="en-AU"/>
        </w:rPr>
        <w:t>Ruang lingkup dokumen ini meliputi deskripsi proses dari sistem yang dibuat, spesifikasi kebutuhan system yang dibuat, gambaran umum system yang akan di operasikan, dan lingkungan yang digunakan untuk mengembangkan website yang dibuat, spesifikasi situs web yang akan dibuat, dan serta data tata yang digunakan untuk pengembangan website .</w:t>
      </w:r>
    </w:p>
    <w:p w14:paraId="0B7A90C7" w14:textId="77777777" w:rsidR="00EC27D1" w:rsidRDefault="00EC27D1"/>
    <w:p w14:paraId="3A27A9C1" w14:textId="3265ED92" w:rsidR="00EC27D1" w:rsidRDefault="00EC27D1" w:rsidP="00E357CE">
      <w:pPr>
        <w:pStyle w:val="Heading2"/>
      </w:pPr>
      <w:bookmarkStart w:id="4" w:name="_Toc505219817"/>
      <w:bookmarkStart w:id="5" w:name="_Toc85663613"/>
      <w:r>
        <w:t>Definition,Acronim and Abbreviation</w:t>
      </w:r>
      <w:bookmarkEnd w:id="4"/>
      <w:bookmarkEnd w:id="5"/>
    </w:p>
    <w:p w14:paraId="53480EEC" w14:textId="4430D253" w:rsidR="007C069D" w:rsidRPr="00E357CE" w:rsidRDefault="00E357CE" w:rsidP="00E357CE">
      <w:pPr>
        <w:rPr>
          <w:lang w:val="en-AU"/>
        </w:rPr>
      </w:pPr>
      <w:r>
        <w:rPr>
          <w:lang w:val="en-AU"/>
        </w:rPr>
        <w:t>Berikut ini adalah daftar dari definisi, akronim, dan singkatan yang digunakan didalam dokumen. Definisi yang digunakan pada dokumen dapat dilihat pada ta</w:t>
      </w:r>
      <w:r w:rsidR="007C069D">
        <w:rPr>
          <w:lang w:val="en-AU"/>
        </w:rPr>
        <w:t>bel</w:t>
      </w:r>
      <w:r>
        <w:rPr>
          <w:lang w:val="en-AU"/>
        </w:rPr>
        <w:t xml:space="preserve"> berikut ini,</w:t>
      </w:r>
      <w:r>
        <w:rPr>
          <w:lang w:val="en-AU"/>
        </w:rPr>
        <w:br/>
      </w:r>
    </w:p>
    <w:tbl>
      <w:tblPr>
        <w:tblStyle w:val="TableGrid"/>
        <w:tblW w:w="0" w:type="auto"/>
        <w:tblLook w:val="04A0" w:firstRow="1" w:lastRow="0" w:firstColumn="1" w:lastColumn="0" w:noHBand="0" w:noVBand="1"/>
      </w:tblPr>
      <w:tblGrid>
        <w:gridCol w:w="846"/>
        <w:gridCol w:w="1984"/>
        <w:gridCol w:w="5852"/>
      </w:tblGrid>
      <w:tr w:rsidR="007C069D" w14:paraId="7E178094" w14:textId="77777777" w:rsidTr="00043400">
        <w:tc>
          <w:tcPr>
            <w:tcW w:w="846" w:type="dxa"/>
          </w:tcPr>
          <w:p w14:paraId="62670D05" w14:textId="437FA729" w:rsidR="007C069D" w:rsidRPr="00C62CAC" w:rsidRDefault="007C069D" w:rsidP="00E357CE">
            <w:pPr>
              <w:rPr>
                <w:b/>
                <w:bCs/>
                <w:lang w:val="en-AU"/>
              </w:rPr>
            </w:pPr>
            <w:r w:rsidRPr="00C62CAC">
              <w:rPr>
                <w:b/>
                <w:bCs/>
                <w:lang w:val="en-AU"/>
              </w:rPr>
              <w:t>No</w:t>
            </w:r>
          </w:p>
        </w:tc>
        <w:tc>
          <w:tcPr>
            <w:tcW w:w="1984" w:type="dxa"/>
          </w:tcPr>
          <w:p w14:paraId="266B5847" w14:textId="1C9738C7" w:rsidR="007C069D" w:rsidRPr="00C62CAC" w:rsidRDefault="007C069D" w:rsidP="00E357CE">
            <w:pPr>
              <w:rPr>
                <w:b/>
                <w:bCs/>
                <w:lang w:val="en-AU"/>
              </w:rPr>
            </w:pPr>
            <w:r w:rsidRPr="00C62CAC">
              <w:rPr>
                <w:b/>
                <w:bCs/>
                <w:lang w:val="en-AU"/>
              </w:rPr>
              <w:t>Definisi</w:t>
            </w:r>
          </w:p>
        </w:tc>
        <w:tc>
          <w:tcPr>
            <w:tcW w:w="5852" w:type="dxa"/>
          </w:tcPr>
          <w:p w14:paraId="7F265F00" w14:textId="1A34D2BC" w:rsidR="007C069D" w:rsidRPr="00C62CAC" w:rsidRDefault="007C069D" w:rsidP="00E357CE">
            <w:pPr>
              <w:rPr>
                <w:b/>
                <w:bCs/>
                <w:lang w:val="en-AU"/>
              </w:rPr>
            </w:pPr>
            <w:r w:rsidRPr="00C62CAC">
              <w:rPr>
                <w:b/>
                <w:bCs/>
                <w:lang w:val="en-AU"/>
              </w:rPr>
              <w:t>Deskripsi</w:t>
            </w:r>
          </w:p>
        </w:tc>
      </w:tr>
      <w:tr w:rsidR="007C069D" w14:paraId="6E195020" w14:textId="77777777" w:rsidTr="00043400">
        <w:tc>
          <w:tcPr>
            <w:tcW w:w="846" w:type="dxa"/>
          </w:tcPr>
          <w:p w14:paraId="66AC9816" w14:textId="52182A7B" w:rsidR="007C069D" w:rsidRDefault="007C069D" w:rsidP="00E357CE">
            <w:pPr>
              <w:rPr>
                <w:lang w:val="en-AU"/>
              </w:rPr>
            </w:pPr>
            <w:r>
              <w:rPr>
                <w:lang w:val="en-AU"/>
              </w:rPr>
              <w:t>1</w:t>
            </w:r>
          </w:p>
        </w:tc>
        <w:tc>
          <w:tcPr>
            <w:tcW w:w="1984" w:type="dxa"/>
          </w:tcPr>
          <w:p w14:paraId="06537A9C" w14:textId="0581808F" w:rsidR="007C069D" w:rsidRDefault="007C069D" w:rsidP="00E357CE">
            <w:pPr>
              <w:rPr>
                <w:lang w:val="en-AU"/>
              </w:rPr>
            </w:pPr>
            <w:r>
              <w:rPr>
                <w:lang w:val="en-AU"/>
              </w:rPr>
              <w:t xml:space="preserve">Website </w:t>
            </w:r>
          </w:p>
        </w:tc>
        <w:tc>
          <w:tcPr>
            <w:tcW w:w="5852" w:type="dxa"/>
          </w:tcPr>
          <w:p w14:paraId="4B935464" w14:textId="49C3D0DF" w:rsidR="007C069D" w:rsidRDefault="007C069D" w:rsidP="00E357CE">
            <w:pPr>
              <w:rPr>
                <w:lang w:val="en-AU"/>
              </w:rPr>
            </w:pPr>
            <w:r>
              <w:rPr>
                <w:lang w:val="en-AU"/>
              </w:rPr>
              <w:t>Merupakan komponen atau kumpulan komponen yang terdiri dari teks, gambar, suara, dan animasi yang dapat diakses menggunakan internet</w:t>
            </w:r>
          </w:p>
        </w:tc>
      </w:tr>
      <w:tr w:rsidR="007C069D" w14:paraId="20FD7D5C" w14:textId="77777777" w:rsidTr="00043400">
        <w:tc>
          <w:tcPr>
            <w:tcW w:w="846" w:type="dxa"/>
          </w:tcPr>
          <w:p w14:paraId="5C23C69F" w14:textId="0422A07B" w:rsidR="007C069D" w:rsidRDefault="007C069D" w:rsidP="00E357CE">
            <w:pPr>
              <w:rPr>
                <w:lang w:val="en-AU"/>
              </w:rPr>
            </w:pPr>
            <w:r>
              <w:rPr>
                <w:lang w:val="en-AU"/>
              </w:rPr>
              <w:t xml:space="preserve"> 2</w:t>
            </w:r>
          </w:p>
        </w:tc>
        <w:tc>
          <w:tcPr>
            <w:tcW w:w="1984" w:type="dxa"/>
          </w:tcPr>
          <w:p w14:paraId="6387AA49" w14:textId="3FA02CAC" w:rsidR="007C069D" w:rsidRDefault="007C069D" w:rsidP="00E357CE">
            <w:pPr>
              <w:rPr>
                <w:lang w:val="en-AU"/>
              </w:rPr>
            </w:pPr>
            <w:r>
              <w:rPr>
                <w:lang w:val="en-AU"/>
              </w:rPr>
              <w:t xml:space="preserve">Developer </w:t>
            </w:r>
          </w:p>
        </w:tc>
        <w:tc>
          <w:tcPr>
            <w:tcW w:w="5852" w:type="dxa"/>
          </w:tcPr>
          <w:p w14:paraId="669C9B44" w14:textId="1D984AFD" w:rsidR="007C069D" w:rsidRDefault="007C069D" w:rsidP="00E357CE">
            <w:pPr>
              <w:rPr>
                <w:lang w:val="en-AU"/>
              </w:rPr>
            </w:pPr>
            <w:r>
              <w:rPr>
                <w:lang w:val="en-AU"/>
              </w:rPr>
              <w:t>Seseorang yang bertanggung jawab dalam keseluruhan proses pengembangan sebuah software, apliaksi, atau website</w:t>
            </w:r>
          </w:p>
        </w:tc>
      </w:tr>
      <w:tr w:rsidR="007C069D" w14:paraId="5D63788F" w14:textId="77777777" w:rsidTr="00043400">
        <w:tc>
          <w:tcPr>
            <w:tcW w:w="846" w:type="dxa"/>
          </w:tcPr>
          <w:p w14:paraId="37BEFD5A" w14:textId="768180E2" w:rsidR="007C069D" w:rsidRDefault="007C069D" w:rsidP="00E357CE">
            <w:pPr>
              <w:rPr>
                <w:lang w:val="en-AU"/>
              </w:rPr>
            </w:pPr>
            <w:r>
              <w:rPr>
                <w:lang w:val="en-AU"/>
              </w:rPr>
              <w:t>3</w:t>
            </w:r>
          </w:p>
        </w:tc>
        <w:tc>
          <w:tcPr>
            <w:tcW w:w="1984" w:type="dxa"/>
          </w:tcPr>
          <w:p w14:paraId="350A31C0" w14:textId="60C8A35E" w:rsidR="007C069D" w:rsidRDefault="007C069D" w:rsidP="00E357CE">
            <w:pPr>
              <w:rPr>
                <w:lang w:val="en-AU"/>
              </w:rPr>
            </w:pPr>
            <w:r>
              <w:rPr>
                <w:lang w:val="en-AU"/>
              </w:rPr>
              <w:t xml:space="preserve">Coding </w:t>
            </w:r>
          </w:p>
        </w:tc>
        <w:tc>
          <w:tcPr>
            <w:tcW w:w="5852" w:type="dxa"/>
          </w:tcPr>
          <w:p w14:paraId="6323543C" w14:textId="6B6E736A" w:rsidR="007C069D" w:rsidRDefault="007C069D" w:rsidP="00E357CE">
            <w:pPr>
              <w:rPr>
                <w:lang w:val="en-AU"/>
              </w:rPr>
            </w:pPr>
            <w:r>
              <w:rPr>
                <w:lang w:val="en-AU"/>
              </w:rPr>
              <w:t>Kegiatan menulis barisan kode dari suatu Bahasa pemograman</w:t>
            </w:r>
          </w:p>
        </w:tc>
      </w:tr>
      <w:tr w:rsidR="007C069D" w14:paraId="64B57034" w14:textId="77777777" w:rsidTr="00043400">
        <w:tc>
          <w:tcPr>
            <w:tcW w:w="846" w:type="dxa"/>
          </w:tcPr>
          <w:p w14:paraId="4C14DBF7" w14:textId="074E9722" w:rsidR="007C069D" w:rsidRDefault="007C069D" w:rsidP="00E357CE">
            <w:pPr>
              <w:rPr>
                <w:lang w:val="en-AU"/>
              </w:rPr>
            </w:pPr>
            <w:r>
              <w:rPr>
                <w:lang w:val="en-AU"/>
              </w:rPr>
              <w:t>4</w:t>
            </w:r>
          </w:p>
        </w:tc>
        <w:tc>
          <w:tcPr>
            <w:tcW w:w="1984" w:type="dxa"/>
          </w:tcPr>
          <w:p w14:paraId="574780A6" w14:textId="66420F05" w:rsidR="007C069D" w:rsidRDefault="007C069D" w:rsidP="00E357CE">
            <w:pPr>
              <w:rPr>
                <w:lang w:val="en-AU"/>
              </w:rPr>
            </w:pPr>
            <w:r>
              <w:rPr>
                <w:lang w:val="en-AU"/>
              </w:rPr>
              <w:t>Viscode</w:t>
            </w:r>
          </w:p>
        </w:tc>
        <w:tc>
          <w:tcPr>
            <w:tcW w:w="5852" w:type="dxa"/>
          </w:tcPr>
          <w:p w14:paraId="6D1F4C0D" w14:textId="7E5AF755" w:rsidR="007C069D" w:rsidRDefault="007C069D" w:rsidP="00E357CE">
            <w:pPr>
              <w:rPr>
                <w:lang w:val="en-AU"/>
              </w:rPr>
            </w:pPr>
            <w:r>
              <w:rPr>
                <w:lang w:val="en-AU"/>
              </w:rPr>
              <w:t xml:space="preserve">Merupakan media / software yang ringan, yang digunakan untuk mengimplementasikan kode pemograman </w:t>
            </w:r>
          </w:p>
        </w:tc>
      </w:tr>
      <w:tr w:rsidR="00043400" w14:paraId="69D9255E" w14:textId="77777777" w:rsidTr="00043400">
        <w:tc>
          <w:tcPr>
            <w:tcW w:w="846" w:type="dxa"/>
          </w:tcPr>
          <w:p w14:paraId="5FDE5A34" w14:textId="36A10D86" w:rsidR="00043400" w:rsidRDefault="00043400" w:rsidP="00E357CE">
            <w:pPr>
              <w:rPr>
                <w:lang w:val="en-AU"/>
              </w:rPr>
            </w:pPr>
            <w:r>
              <w:rPr>
                <w:lang w:val="en-AU"/>
              </w:rPr>
              <w:t>5</w:t>
            </w:r>
          </w:p>
        </w:tc>
        <w:tc>
          <w:tcPr>
            <w:tcW w:w="1984" w:type="dxa"/>
          </w:tcPr>
          <w:p w14:paraId="703755A4" w14:textId="5F4C691F" w:rsidR="00043400" w:rsidRDefault="00043400" w:rsidP="00E357CE">
            <w:pPr>
              <w:rPr>
                <w:lang w:val="en-AU"/>
              </w:rPr>
            </w:pPr>
            <w:r>
              <w:rPr>
                <w:lang w:val="en-AU"/>
              </w:rPr>
              <w:t>User</w:t>
            </w:r>
          </w:p>
        </w:tc>
        <w:tc>
          <w:tcPr>
            <w:tcW w:w="5852" w:type="dxa"/>
          </w:tcPr>
          <w:p w14:paraId="15DD6785" w14:textId="36149A80" w:rsidR="00043400" w:rsidRDefault="00043400" w:rsidP="00E357CE">
            <w:pPr>
              <w:rPr>
                <w:lang w:val="en-AU"/>
              </w:rPr>
            </w:pPr>
            <w:r>
              <w:rPr>
                <w:lang w:val="en-AU"/>
              </w:rPr>
              <w:t>Sebutan untuk orang yang menggunakan perangkat lunak</w:t>
            </w:r>
          </w:p>
        </w:tc>
      </w:tr>
      <w:tr w:rsidR="00043400" w14:paraId="4C8ECC2B" w14:textId="77777777" w:rsidTr="00043400">
        <w:tc>
          <w:tcPr>
            <w:tcW w:w="846" w:type="dxa"/>
          </w:tcPr>
          <w:p w14:paraId="2F4490B4" w14:textId="4F77E343" w:rsidR="00043400" w:rsidRDefault="00043400" w:rsidP="00E357CE">
            <w:pPr>
              <w:rPr>
                <w:lang w:val="en-AU"/>
              </w:rPr>
            </w:pPr>
            <w:r>
              <w:rPr>
                <w:lang w:val="en-AU"/>
              </w:rPr>
              <w:t>6</w:t>
            </w:r>
          </w:p>
        </w:tc>
        <w:tc>
          <w:tcPr>
            <w:tcW w:w="1984" w:type="dxa"/>
          </w:tcPr>
          <w:p w14:paraId="747026AC" w14:textId="4E60C598" w:rsidR="00043400" w:rsidRDefault="00043400" w:rsidP="00E357CE">
            <w:pPr>
              <w:rPr>
                <w:lang w:val="en-AU"/>
              </w:rPr>
            </w:pPr>
            <w:r>
              <w:rPr>
                <w:lang w:val="en-AU"/>
              </w:rPr>
              <w:t>Current System</w:t>
            </w:r>
          </w:p>
        </w:tc>
        <w:tc>
          <w:tcPr>
            <w:tcW w:w="5852" w:type="dxa"/>
          </w:tcPr>
          <w:p w14:paraId="0D889A29" w14:textId="704C2598" w:rsidR="00043400" w:rsidRDefault="00043400" w:rsidP="00E357CE">
            <w:pPr>
              <w:rPr>
                <w:lang w:val="en-AU"/>
              </w:rPr>
            </w:pPr>
            <w:r>
              <w:rPr>
                <w:lang w:val="en-AU"/>
              </w:rPr>
              <w:t>Sistem yang berlaku saat ini yang digunakan oleh user dalam mengelola website</w:t>
            </w:r>
          </w:p>
        </w:tc>
      </w:tr>
      <w:tr w:rsidR="00043400" w14:paraId="1058B83F" w14:textId="77777777" w:rsidTr="00043400">
        <w:tc>
          <w:tcPr>
            <w:tcW w:w="846" w:type="dxa"/>
          </w:tcPr>
          <w:p w14:paraId="16C7F01D" w14:textId="344B2EE8" w:rsidR="00043400" w:rsidRDefault="00043400" w:rsidP="00E357CE">
            <w:pPr>
              <w:rPr>
                <w:lang w:val="en-AU"/>
              </w:rPr>
            </w:pPr>
            <w:r>
              <w:rPr>
                <w:lang w:val="en-AU"/>
              </w:rPr>
              <w:t>7</w:t>
            </w:r>
          </w:p>
        </w:tc>
        <w:tc>
          <w:tcPr>
            <w:tcW w:w="1984" w:type="dxa"/>
          </w:tcPr>
          <w:p w14:paraId="0F5358C9" w14:textId="6C3FD496" w:rsidR="00043400" w:rsidRDefault="00043400" w:rsidP="00E357CE">
            <w:pPr>
              <w:rPr>
                <w:lang w:val="en-AU"/>
              </w:rPr>
            </w:pPr>
            <w:r>
              <w:rPr>
                <w:lang w:val="en-AU"/>
              </w:rPr>
              <w:t>Requirement</w:t>
            </w:r>
          </w:p>
        </w:tc>
        <w:tc>
          <w:tcPr>
            <w:tcW w:w="5852" w:type="dxa"/>
          </w:tcPr>
          <w:p w14:paraId="0B81DF1B" w14:textId="2070B084" w:rsidR="00043400" w:rsidRDefault="00043400" w:rsidP="00E357CE">
            <w:pPr>
              <w:rPr>
                <w:lang w:val="en-AU"/>
              </w:rPr>
            </w:pPr>
            <w:r>
              <w:rPr>
                <w:lang w:val="en-AU"/>
              </w:rPr>
              <w:t>Kebutuhan yang diperlukan pengguna yang harus ada di aplikasi</w:t>
            </w:r>
          </w:p>
        </w:tc>
      </w:tr>
    </w:tbl>
    <w:p w14:paraId="1422A333" w14:textId="4DEC422B" w:rsidR="007C069D" w:rsidRDefault="007C069D" w:rsidP="007C069D">
      <w:pPr>
        <w:rPr>
          <w:lang w:val="en-AU"/>
        </w:rPr>
      </w:pPr>
      <w:r>
        <w:rPr>
          <w:lang w:val="en-AU"/>
        </w:rPr>
        <w:tab/>
      </w:r>
      <w:r>
        <w:rPr>
          <w:lang w:val="en-AU"/>
        </w:rPr>
        <w:tab/>
      </w:r>
      <w:r>
        <w:rPr>
          <w:lang w:val="en-AU"/>
        </w:rPr>
        <w:tab/>
      </w:r>
      <w:r>
        <w:rPr>
          <w:lang w:val="en-AU"/>
        </w:rPr>
        <w:tab/>
      </w:r>
      <w:r>
        <w:rPr>
          <w:lang w:val="en-AU"/>
        </w:rPr>
        <w:tab/>
        <w:t>Tabel 1.</w:t>
      </w:r>
    </w:p>
    <w:p w14:paraId="7BB359FD" w14:textId="1EE19E77" w:rsidR="007C069D" w:rsidRDefault="007C069D" w:rsidP="007C069D">
      <w:pPr>
        <w:rPr>
          <w:lang w:val="en-AU"/>
        </w:rPr>
      </w:pPr>
    </w:p>
    <w:p w14:paraId="607D9915" w14:textId="77777777" w:rsidR="00C62CAC" w:rsidRDefault="007C069D" w:rsidP="007C069D">
      <w:pPr>
        <w:rPr>
          <w:lang w:val="en-AU"/>
        </w:rPr>
      </w:pPr>
      <w:r>
        <w:rPr>
          <w:lang w:val="en-AU"/>
        </w:rPr>
        <w:t>Akronim yang digunakan pada dokumen ini dapat dilihat pada table berikut ini,</w:t>
      </w:r>
    </w:p>
    <w:p w14:paraId="75FE12DF" w14:textId="77777777" w:rsidR="00C62CAC" w:rsidRDefault="00C62CAC" w:rsidP="007C069D">
      <w:pPr>
        <w:rPr>
          <w:lang w:val="en-AU"/>
        </w:rPr>
      </w:pPr>
    </w:p>
    <w:tbl>
      <w:tblPr>
        <w:tblStyle w:val="TableGrid"/>
        <w:tblW w:w="0" w:type="auto"/>
        <w:tblLook w:val="04A0" w:firstRow="1" w:lastRow="0" w:firstColumn="1" w:lastColumn="0" w:noHBand="0" w:noVBand="1"/>
      </w:tblPr>
      <w:tblGrid>
        <w:gridCol w:w="704"/>
        <w:gridCol w:w="1843"/>
        <w:gridCol w:w="6135"/>
      </w:tblGrid>
      <w:tr w:rsidR="00C62CAC" w14:paraId="4F6E5EE8" w14:textId="77777777" w:rsidTr="00C62CAC">
        <w:tc>
          <w:tcPr>
            <w:tcW w:w="704" w:type="dxa"/>
          </w:tcPr>
          <w:p w14:paraId="217A2F62" w14:textId="729520E0" w:rsidR="00C62CAC" w:rsidRPr="00C62CAC" w:rsidRDefault="00C62CAC" w:rsidP="007C069D">
            <w:pPr>
              <w:rPr>
                <w:b/>
                <w:bCs/>
                <w:lang w:val="en-AU"/>
              </w:rPr>
            </w:pPr>
            <w:r w:rsidRPr="00C62CAC">
              <w:rPr>
                <w:b/>
                <w:bCs/>
                <w:lang w:val="en-AU"/>
              </w:rPr>
              <w:t>NO</w:t>
            </w:r>
          </w:p>
        </w:tc>
        <w:tc>
          <w:tcPr>
            <w:tcW w:w="1843" w:type="dxa"/>
          </w:tcPr>
          <w:p w14:paraId="677896BE" w14:textId="4B897A3A" w:rsidR="00C62CAC" w:rsidRPr="00C62CAC" w:rsidRDefault="00C62CAC" w:rsidP="007C069D">
            <w:pPr>
              <w:rPr>
                <w:b/>
                <w:bCs/>
                <w:lang w:val="en-AU"/>
              </w:rPr>
            </w:pPr>
            <w:r w:rsidRPr="00C62CAC">
              <w:rPr>
                <w:b/>
                <w:bCs/>
                <w:lang w:val="en-AU"/>
              </w:rPr>
              <w:t>Definisi</w:t>
            </w:r>
          </w:p>
        </w:tc>
        <w:tc>
          <w:tcPr>
            <w:tcW w:w="6135" w:type="dxa"/>
          </w:tcPr>
          <w:p w14:paraId="183BF68E" w14:textId="51615BDD" w:rsidR="00C62CAC" w:rsidRPr="00C62CAC" w:rsidRDefault="00C62CAC" w:rsidP="007C069D">
            <w:pPr>
              <w:rPr>
                <w:b/>
                <w:bCs/>
                <w:lang w:val="en-AU"/>
              </w:rPr>
            </w:pPr>
            <w:r w:rsidRPr="00C62CAC">
              <w:rPr>
                <w:b/>
                <w:bCs/>
                <w:lang w:val="en-AU"/>
              </w:rPr>
              <w:t>Deskripsi</w:t>
            </w:r>
          </w:p>
        </w:tc>
      </w:tr>
      <w:tr w:rsidR="00C62CAC" w14:paraId="0E42138C" w14:textId="77777777" w:rsidTr="00C62CAC">
        <w:tc>
          <w:tcPr>
            <w:tcW w:w="704" w:type="dxa"/>
          </w:tcPr>
          <w:p w14:paraId="583BC265" w14:textId="5E1B2969" w:rsidR="00C62CAC" w:rsidRDefault="00C62CAC" w:rsidP="007C069D">
            <w:pPr>
              <w:rPr>
                <w:lang w:val="en-AU"/>
              </w:rPr>
            </w:pPr>
            <w:r>
              <w:rPr>
                <w:lang w:val="en-AU"/>
              </w:rPr>
              <w:lastRenderedPageBreak/>
              <w:t>1</w:t>
            </w:r>
          </w:p>
        </w:tc>
        <w:tc>
          <w:tcPr>
            <w:tcW w:w="1843" w:type="dxa"/>
          </w:tcPr>
          <w:p w14:paraId="079D8DE9" w14:textId="40C31795" w:rsidR="00C62CAC" w:rsidRDefault="00C62CAC" w:rsidP="007C069D">
            <w:pPr>
              <w:rPr>
                <w:lang w:val="en-AU"/>
              </w:rPr>
            </w:pPr>
            <w:r>
              <w:rPr>
                <w:lang w:val="en-AU"/>
              </w:rPr>
              <w:t>PSW</w:t>
            </w:r>
          </w:p>
        </w:tc>
        <w:tc>
          <w:tcPr>
            <w:tcW w:w="6135" w:type="dxa"/>
          </w:tcPr>
          <w:p w14:paraId="4259E8BB" w14:textId="1672B5F2" w:rsidR="00C62CAC" w:rsidRDefault="00C62CAC" w:rsidP="007C069D">
            <w:pPr>
              <w:rPr>
                <w:lang w:val="en-AU"/>
              </w:rPr>
            </w:pPr>
            <w:r>
              <w:rPr>
                <w:lang w:val="en-AU"/>
              </w:rPr>
              <w:t>Pengembangan Situs Web</w:t>
            </w:r>
          </w:p>
        </w:tc>
      </w:tr>
      <w:tr w:rsidR="00C62CAC" w14:paraId="50744BB7" w14:textId="77777777" w:rsidTr="00C62CAC">
        <w:tc>
          <w:tcPr>
            <w:tcW w:w="704" w:type="dxa"/>
          </w:tcPr>
          <w:p w14:paraId="17F48B86" w14:textId="53107AAF" w:rsidR="00C62CAC" w:rsidRDefault="00C62CAC" w:rsidP="007C069D">
            <w:pPr>
              <w:rPr>
                <w:lang w:val="en-AU"/>
              </w:rPr>
            </w:pPr>
            <w:r>
              <w:rPr>
                <w:lang w:val="en-AU"/>
              </w:rPr>
              <w:t>2</w:t>
            </w:r>
          </w:p>
        </w:tc>
        <w:tc>
          <w:tcPr>
            <w:tcW w:w="1843" w:type="dxa"/>
          </w:tcPr>
          <w:p w14:paraId="1B9946DC" w14:textId="328EF6AD" w:rsidR="00C62CAC" w:rsidRDefault="00C62CAC" w:rsidP="007C069D">
            <w:pPr>
              <w:rPr>
                <w:lang w:val="en-AU"/>
              </w:rPr>
            </w:pPr>
            <w:r>
              <w:rPr>
                <w:lang w:val="en-AU"/>
              </w:rPr>
              <w:t>IT Del</w:t>
            </w:r>
          </w:p>
        </w:tc>
        <w:tc>
          <w:tcPr>
            <w:tcW w:w="6135" w:type="dxa"/>
          </w:tcPr>
          <w:p w14:paraId="62401BB8" w14:textId="5D52EC82" w:rsidR="00C62CAC" w:rsidRDefault="00C62CAC" w:rsidP="007C069D">
            <w:pPr>
              <w:rPr>
                <w:lang w:val="en-AU"/>
              </w:rPr>
            </w:pPr>
            <w:r>
              <w:rPr>
                <w:lang w:val="en-AU"/>
              </w:rPr>
              <w:t>Institut Teknologi Del</w:t>
            </w:r>
          </w:p>
        </w:tc>
      </w:tr>
    </w:tbl>
    <w:p w14:paraId="5D9A9FC2" w14:textId="3EDF2E9E" w:rsidR="00C62CAC" w:rsidRDefault="00C62CAC" w:rsidP="007C069D">
      <w:pPr>
        <w:rPr>
          <w:lang w:val="en-AU"/>
        </w:rPr>
      </w:pPr>
      <w:r>
        <w:rPr>
          <w:lang w:val="en-AU"/>
        </w:rPr>
        <w:tab/>
      </w:r>
      <w:r>
        <w:rPr>
          <w:lang w:val="en-AU"/>
        </w:rPr>
        <w:tab/>
      </w:r>
      <w:r>
        <w:rPr>
          <w:lang w:val="en-AU"/>
        </w:rPr>
        <w:tab/>
      </w:r>
      <w:r>
        <w:rPr>
          <w:lang w:val="en-AU"/>
        </w:rPr>
        <w:tab/>
      </w:r>
      <w:r>
        <w:rPr>
          <w:lang w:val="en-AU"/>
        </w:rPr>
        <w:tab/>
        <w:t>Tabel 2.</w:t>
      </w:r>
    </w:p>
    <w:p w14:paraId="130C4542" w14:textId="77777777" w:rsidR="00C62CAC" w:rsidRDefault="00C62CAC" w:rsidP="007C069D">
      <w:pPr>
        <w:rPr>
          <w:lang w:val="en-AU"/>
        </w:rPr>
      </w:pPr>
    </w:p>
    <w:p w14:paraId="52937A5E" w14:textId="77777777" w:rsidR="00C62CAC" w:rsidRDefault="00C62CAC" w:rsidP="007C069D">
      <w:pPr>
        <w:rPr>
          <w:lang w:val="en-AU"/>
        </w:rPr>
      </w:pPr>
    </w:p>
    <w:p w14:paraId="329F9E12" w14:textId="77777777" w:rsidR="00C62CAC" w:rsidRDefault="00C62CAC" w:rsidP="007C069D">
      <w:pPr>
        <w:rPr>
          <w:lang w:val="en-AU"/>
        </w:rPr>
      </w:pPr>
    </w:p>
    <w:p w14:paraId="375446FB" w14:textId="77777777" w:rsidR="00C62CAC" w:rsidRDefault="00C62CAC" w:rsidP="007C069D">
      <w:pPr>
        <w:rPr>
          <w:lang w:val="en-AU"/>
        </w:rPr>
      </w:pPr>
    </w:p>
    <w:p w14:paraId="71850CA3" w14:textId="307FF12E" w:rsidR="00C62CAC" w:rsidRDefault="00C62CAC" w:rsidP="007C069D">
      <w:pPr>
        <w:rPr>
          <w:lang w:val="en-AU"/>
        </w:rPr>
      </w:pPr>
      <w:r>
        <w:rPr>
          <w:lang w:val="en-AU"/>
        </w:rPr>
        <w:t>Singkatan yang digunakan pada dokumen ini dapat dilihat pada table berikut ini.</w:t>
      </w:r>
    </w:p>
    <w:p w14:paraId="55F956D3" w14:textId="3733D9C9" w:rsidR="00C62CAC" w:rsidRDefault="00C62CAC" w:rsidP="007C069D">
      <w:pPr>
        <w:rPr>
          <w:lang w:val="en-AU"/>
        </w:rPr>
      </w:pPr>
    </w:p>
    <w:tbl>
      <w:tblPr>
        <w:tblStyle w:val="TableGrid"/>
        <w:tblW w:w="0" w:type="auto"/>
        <w:tblLook w:val="04A0" w:firstRow="1" w:lastRow="0" w:firstColumn="1" w:lastColumn="0" w:noHBand="0" w:noVBand="1"/>
      </w:tblPr>
      <w:tblGrid>
        <w:gridCol w:w="704"/>
        <w:gridCol w:w="2977"/>
        <w:gridCol w:w="5001"/>
      </w:tblGrid>
      <w:tr w:rsidR="00C62CAC" w14:paraId="1D4F6AF2" w14:textId="77777777" w:rsidTr="00C62CAC">
        <w:tc>
          <w:tcPr>
            <w:tcW w:w="704" w:type="dxa"/>
          </w:tcPr>
          <w:p w14:paraId="000FFC1B" w14:textId="4EC16E69" w:rsidR="00C62CAC" w:rsidRPr="00C62CAC" w:rsidRDefault="00C62CAC" w:rsidP="007C069D">
            <w:pPr>
              <w:rPr>
                <w:b/>
                <w:bCs/>
                <w:lang w:val="en-AU"/>
              </w:rPr>
            </w:pPr>
            <w:r w:rsidRPr="00C62CAC">
              <w:rPr>
                <w:b/>
                <w:bCs/>
                <w:lang w:val="en-AU"/>
              </w:rPr>
              <w:t>No</w:t>
            </w:r>
          </w:p>
        </w:tc>
        <w:tc>
          <w:tcPr>
            <w:tcW w:w="2977" w:type="dxa"/>
          </w:tcPr>
          <w:p w14:paraId="00475421" w14:textId="21FF5023" w:rsidR="00C62CAC" w:rsidRPr="00C62CAC" w:rsidRDefault="00C62CAC" w:rsidP="007C069D">
            <w:pPr>
              <w:rPr>
                <w:b/>
                <w:bCs/>
                <w:lang w:val="en-AU"/>
              </w:rPr>
            </w:pPr>
            <w:r w:rsidRPr="00C62CAC">
              <w:rPr>
                <w:b/>
                <w:bCs/>
                <w:lang w:val="en-AU"/>
              </w:rPr>
              <w:t>Definisi</w:t>
            </w:r>
          </w:p>
        </w:tc>
        <w:tc>
          <w:tcPr>
            <w:tcW w:w="5001" w:type="dxa"/>
          </w:tcPr>
          <w:p w14:paraId="4B7331EF" w14:textId="1EF6A8B6" w:rsidR="00C62CAC" w:rsidRPr="00C62CAC" w:rsidRDefault="00C62CAC" w:rsidP="007C069D">
            <w:pPr>
              <w:rPr>
                <w:b/>
                <w:bCs/>
                <w:lang w:val="en-AU"/>
              </w:rPr>
            </w:pPr>
            <w:r w:rsidRPr="00C62CAC">
              <w:rPr>
                <w:b/>
                <w:bCs/>
                <w:lang w:val="en-AU"/>
              </w:rPr>
              <w:t>Deskripsi</w:t>
            </w:r>
          </w:p>
        </w:tc>
      </w:tr>
      <w:tr w:rsidR="00C62CAC" w14:paraId="7E4C9BEA" w14:textId="77777777" w:rsidTr="00C62CAC">
        <w:tc>
          <w:tcPr>
            <w:tcW w:w="704" w:type="dxa"/>
          </w:tcPr>
          <w:p w14:paraId="0AC69185" w14:textId="77B31286" w:rsidR="00C62CAC" w:rsidRDefault="00C62CAC" w:rsidP="007C069D">
            <w:pPr>
              <w:rPr>
                <w:lang w:val="en-AU"/>
              </w:rPr>
            </w:pPr>
            <w:r>
              <w:rPr>
                <w:lang w:val="en-AU"/>
              </w:rPr>
              <w:t>1</w:t>
            </w:r>
          </w:p>
        </w:tc>
        <w:tc>
          <w:tcPr>
            <w:tcW w:w="2977" w:type="dxa"/>
          </w:tcPr>
          <w:p w14:paraId="7EC9595B" w14:textId="20A065D9" w:rsidR="00C62CAC" w:rsidRDefault="00C62CAC" w:rsidP="007C069D">
            <w:pPr>
              <w:rPr>
                <w:lang w:val="en-AU"/>
              </w:rPr>
            </w:pPr>
            <w:r>
              <w:rPr>
                <w:lang w:val="en-AU"/>
              </w:rPr>
              <w:t>SRS</w:t>
            </w:r>
          </w:p>
        </w:tc>
        <w:tc>
          <w:tcPr>
            <w:tcW w:w="5001" w:type="dxa"/>
          </w:tcPr>
          <w:p w14:paraId="0D75E130" w14:textId="33CA59BE" w:rsidR="00C62CAC" w:rsidRDefault="00C62CAC" w:rsidP="007C069D">
            <w:pPr>
              <w:rPr>
                <w:lang w:val="en-AU"/>
              </w:rPr>
            </w:pPr>
            <w:r>
              <w:rPr>
                <w:lang w:val="en-AU"/>
              </w:rPr>
              <w:t>Software Requiretment Spesification</w:t>
            </w:r>
          </w:p>
        </w:tc>
      </w:tr>
      <w:tr w:rsidR="00C62CAC" w14:paraId="7E932B25" w14:textId="77777777" w:rsidTr="00C62CAC">
        <w:tc>
          <w:tcPr>
            <w:tcW w:w="704" w:type="dxa"/>
          </w:tcPr>
          <w:p w14:paraId="5C066A06" w14:textId="2BDA98AA" w:rsidR="00C62CAC" w:rsidRDefault="00C62CAC" w:rsidP="007C069D">
            <w:pPr>
              <w:rPr>
                <w:lang w:val="en-AU"/>
              </w:rPr>
            </w:pPr>
            <w:r>
              <w:rPr>
                <w:lang w:val="en-AU"/>
              </w:rPr>
              <w:t>2</w:t>
            </w:r>
          </w:p>
        </w:tc>
        <w:tc>
          <w:tcPr>
            <w:tcW w:w="2977" w:type="dxa"/>
          </w:tcPr>
          <w:p w14:paraId="7D1E587E" w14:textId="43F06347" w:rsidR="00C62CAC" w:rsidRDefault="00043400" w:rsidP="00043400">
            <w:pPr>
              <w:tabs>
                <w:tab w:val="left" w:pos="905"/>
              </w:tabs>
              <w:rPr>
                <w:lang w:val="en-AU"/>
              </w:rPr>
            </w:pPr>
            <w:r>
              <w:rPr>
                <w:lang w:val="en-AU"/>
              </w:rPr>
              <w:t>BPJS</w:t>
            </w:r>
            <w:r>
              <w:rPr>
                <w:lang w:val="en-AU"/>
              </w:rPr>
              <w:tab/>
            </w:r>
          </w:p>
        </w:tc>
        <w:tc>
          <w:tcPr>
            <w:tcW w:w="5001" w:type="dxa"/>
          </w:tcPr>
          <w:p w14:paraId="1035E4B2" w14:textId="04363D54" w:rsidR="00C62CAC" w:rsidRDefault="00043400" w:rsidP="007C069D">
            <w:pPr>
              <w:rPr>
                <w:lang w:val="en-AU"/>
              </w:rPr>
            </w:pPr>
            <w:r>
              <w:rPr>
                <w:lang w:val="en-AU"/>
              </w:rPr>
              <w:t>Badan Penyelenggara Jaminan Sosial Kesehatan</w:t>
            </w:r>
          </w:p>
        </w:tc>
      </w:tr>
      <w:tr w:rsidR="00043400" w14:paraId="5AB1381F" w14:textId="77777777" w:rsidTr="00C62CAC">
        <w:tc>
          <w:tcPr>
            <w:tcW w:w="704" w:type="dxa"/>
          </w:tcPr>
          <w:p w14:paraId="2BAA48E1" w14:textId="26D50750" w:rsidR="00043400" w:rsidRDefault="00043400" w:rsidP="007C069D">
            <w:pPr>
              <w:rPr>
                <w:lang w:val="en-AU"/>
              </w:rPr>
            </w:pPr>
            <w:r>
              <w:rPr>
                <w:lang w:val="en-AU"/>
              </w:rPr>
              <w:t>3</w:t>
            </w:r>
          </w:p>
        </w:tc>
        <w:tc>
          <w:tcPr>
            <w:tcW w:w="2977" w:type="dxa"/>
          </w:tcPr>
          <w:p w14:paraId="3EBAB6CE" w14:textId="5052C77B" w:rsidR="00043400" w:rsidRDefault="00043400" w:rsidP="00043400">
            <w:pPr>
              <w:tabs>
                <w:tab w:val="left" w:pos="905"/>
              </w:tabs>
              <w:rPr>
                <w:lang w:val="en-AU"/>
              </w:rPr>
            </w:pPr>
            <w:r>
              <w:rPr>
                <w:lang w:val="en-AU"/>
              </w:rPr>
              <w:t>UI</w:t>
            </w:r>
          </w:p>
        </w:tc>
        <w:tc>
          <w:tcPr>
            <w:tcW w:w="5001" w:type="dxa"/>
          </w:tcPr>
          <w:p w14:paraId="1C03D93A" w14:textId="5C1ADAAD" w:rsidR="00043400" w:rsidRDefault="00043400" w:rsidP="007C069D">
            <w:pPr>
              <w:rPr>
                <w:lang w:val="en-AU"/>
              </w:rPr>
            </w:pPr>
            <w:r>
              <w:rPr>
                <w:lang w:val="en-AU"/>
              </w:rPr>
              <w:t>User Interface</w:t>
            </w:r>
          </w:p>
        </w:tc>
      </w:tr>
    </w:tbl>
    <w:p w14:paraId="5089014A" w14:textId="5C2C6C28" w:rsidR="007C069D" w:rsidRPr="007C069D" w:rsidRDefault="00C62CAC" w:rsidP="007C069D">
      <w:pPr>
        <w:rPr>
          <w:lang w:val="en-AU"/>
        </w:rPr>
      </w:pPr>
      <w:r>
        <w:rPr>
          <w:lang w:val="en-AU"/>
        </w:rPr>
        <w:tab/>
      </w:r>
      <w:r>
        <w:rPr>
          <w:lang w:val="en-AU"/>
        </w:rPr>
        <w:tab/>
      </w:r>
      <w:r>
        <w:rPr>
          <w:lang w:val="en-AU"/>
        </w:rPr>
        <w:tab/>
      </w:r>
      <w:r>
        <w:rPr>
          <w:lang w:val="en-AU"/>
        </w:rPr>
        <w:tab/>
      </w:r>
      <w:r>
        <w:rPr>
          <w:lang w:val="en-AU"/>
        </w:rPr>
        <w:tab/>
        <w:t>Tabel 3.</w:t>
      </w:r>
    </w:p>
    <w:p w14:paraId="344B26E6" w14:textId="4EB32498" w:rsidR="00EC27D1" w:rsidRDefault="00EC27D1" w:rsidP="00C62CAC">
      <w:pPr>
        <w:pStyle w:val="Heading2"/>
      </w:pPr>
      <w:bookmarkStart w:id="6" w:name="_Toc85663614"/>
      <w:r>
        <w:t>Identification and Numbering</w:t>
      </w:r>
      <w:bookmarkEnd w:id="6"/>
    </w:p>
    <w:p w14:paraId="09582ED7" w14:textId="77777777" w:rsidR="004A6F89" w:rsidRDefault="004A6F89" w:rsidP="00C62CAC"/>
    <w:p w14:paraId="498FB5E2" w14:textId="40D0123B" w:rsidR="00C62CAC" w:rsidRDefault="00C62CAC" w:rsidP="00C62CAC">
      <w:r>
        <w:t xml:space="preserve">Aturan penomoran fungsi dalam penulisan dokumen SRS ini adalah sebagai berikut: Untuk penomoran Functional Requirement ditulis dengan format: NN). NN adalah nomor functional requirement, dimulai dari nomor 01, dan selanjutnya. </w:t>
      </w:r>
      <w:r>
        <w:br/>
        <w:t>Aturan Penomoran yang digunakan oleh developer dalam pembangunan sistem informasi ini adalah sebagai berikut:</w:t>
      </w:r>
    </w:p>
    <w:p w14:paraId="3866720C" w14:textId="7F6A274C" w:rsidR="00C62CAC" w:rsidRDefault="00C62CAC" w:rsidP="00C62CAC"/>
    <w:tbl>
      <w:tblPr>
        <w:tblStyle w:val="TableGrid"/>
        <w:tblW w:w="0" w:type="auto"/>
        <w:tblLook w:val="04A0" w:firstRow="1" w:lastRow="0" w:firstColumn="1" w:lastColumn="0" w:noHBand="0" w:noVBand="1"/>
      </w:tblPr>
      <w:tblGrid>
        <w:gridCol w:w="562"/>
        <w:gridCol w:w="8120"/>
      </w:tblGrid>
      <w:tr w:rsidR="00C62CAC" w14:paraId="2AE60713" w14:textId="77777777" w:rsidTr="00AE7936">
        <w:tc>
          <w:tcPr>
            <w:tcW w:w="562" w:type="dxa"/>
          </w:tcPr>
          <w:p w14:paraId="525141BB" w14:textId="2D79C308" w:rsidR="00C62CAC" w:rsidRDefault="00C62CAC" w:rsidP="00C62CAC">
            <w:pPr>
              <w:rPr>
                <w:lang w:val="en-AU"/>
              </w:rPr>
            </w:pPr>
            <w:r>
              <w:rPr>
                <w:lang w:val="en-AU"/>
              </w:rPr>
              <w:t>No</w:t>
            </w:r>
          </w:p>
        </w:tc>
        <w:tc>
          <w:tcPr>
            <w:tcW w:w="8120" w:type="dxa"/>
          </w:tcPr>
          <w:p w14:paraId="125390C8" w14:textId="56312370" w:rsidR="00C62CAC" w:rsidRDefault="00C62CAC" w:rsidP="00C62CAC">
            <w:pPr>
              <w:rPr>
                <w:lang w:val="en-AU"/>
              </w:rPr>
            </w:pPr>
            <w:r>
              <w:rPr>
                <w:lang w:val="en-AU"/>
              </w:rPr>
              <w:t>Deskripsi Ketentuan</w:t>
            </w:r>
          </w:p>
        </w:tc>
      </w:tr>
      <w:tr w:rsidR="00C62CAC" w14:paraId="233175DF" w14:textId="77777777" w:rsidTr="00AE7936">
        <w:tc>
          <w:tcPr>
            <w:tcW w:w="562" w:type="dxa"/>
          </w:tcPr>
          <w:p w14:paraId="55AA2324" w14:textId="362960A5" w:rsidR="00C62CAC" w:rsidRDefault="00C62CAC" w:rsidP="00C62CAC">
            <w:pPr>
              <w:rPr>
                <w:lang w:val="en-AU"/>
              </w:rPr>
            </w:pPr>
            <w:r>
              <w:rPr>
                <w:lang w:val="en-AU"/>
              </w:rPr>
              <w:t>1</w:t>
            </w:r>
          </w:p>
        </w:tc>
        <w:tc>
          <w:tcPr>
            <w:tcW w:w="8120" w:type="dxa"/>
          </w:tcPr>
          <w:p w14:paraId="7B13019A" w14:textId="233DD0BA" w:rsidR="00C62CAC" w:rsidRDefault="00C62CAC" w:rsidP="00C62CAC">
            <w:pPr>
              <w:rPr>
                <w:lang w:val="en-AU"/>
              </w:rPr>
            </w:pPr>
            <w:r>
              <w:t xml:space="preserve">Aturan penomoran dan penamaan bab dan sub-bab sebagai berikut. </w:t>
            </w:r>
            <w:r w:rsidR="00AE7936">
              <w:br/>
            </w:r>
            <w:r>
              <w:t xml:space="preserve">1. Untuk bab : 1, 2, 3 </w:t>
            </w:r>
            <w:r w:rsidR="00AE7936">
              <w:br/>
              <w:t xml:space="preserve">    </w:t>
            </w:r>
            <w:r>
              <w:t xml:space="preserve">Contoh: 1 Introduction </w:t>
            </w:r>
            <w:r w:rsidR="00AE7936">
              <w:br/>
            </w:r>
            <w:r>
              <w:t xml:space="preserve">2. Untuk sub-bab : 1.1, 1.2, 1.3 </w:t>
            </w:r>
            <w:r w:rsidR="00AE7936">
              <w:br/>
              <w:t xml:space="preserve">    </w:t>
            </w:r>
            <w:r>
              <w:t xml:space="preserve">Contoh: 1.1 Purpose of Document </w:t>
            </w:r>
            <w:r w:rsidR="00AE7936">
              <w:br/>
            </w:r>
            <w:r>
              <w:t xml:space="preserve">3. Untuk sub sub-bab : 2.1.1, 2.1.2, 2.1.3 </w:t>
            </w:r>
            <w:r w:rsidR="00AE7936">
              <w:br/>
              <w:t xml:space="preserve">    </w:t>
            </w:r>
            <w:r>
              <w:t>Contoh: 2.1.1 Business Process</w:t>
            </w:r>
          </w:p>
        </w:tc>
      </w:tr>
      <w:tr w:rsidR="00C62CAC" w14:paraId="5D30B1E5" w14:textId="77777777" w:rsidTr="00AE7936">
        <w:tc>
          <w:tcPr>
            <w:tcW w:w="562" w:type="dxa"/>
          </w:tcPr>
          <w:p w14:paraId="3B83A87B" w14:textId="6C6D756D" w:rsidR="00C62CAC" w:rsidRDefault="00C62CAC" w:rsidP="00C62CAC">
            <w:pPr>
              <w:rPr>
                <w:lang w:val="en-AU"/>
              </w:rPr>
            </w:pPr>
            <w:r>
              <w:rPr>
                <w:lang w:val="en-AU"/>
              </w:rPr>
              <w:t>2</w:t>
            </w:r>
          </w:p>
        </w:tc>
        <w:tc>
          <w:tcPr>
            <w:tcW w:w="8120" w:type="dxa"/>
          </w:tcPr>
          <w:p w14:paraId="44E34090" w14:textId="746CC21E" w:rsidR="00C62CAC" w:rsidRDefault="00C62CAC" w:rsidP="00C62CAC">
            <w:pPr>
              <w:rPr>
                <w:lang w:val="en-AU"/>
              </w:rPr>
            </w:pPr>
            <w:r>
              <w:t xml:space="preserve">Aturan penomoran dan penamaan tabel dan gambar sebagai berikut, </w:t>
            </w:r>
            <w:r w:rsidR="00AE7936">
              <w:br/>
            </w:r>
            <w:r>
              <w:t xml:space="preserve">1. Untuk tabel : Tabel 1. Daftar Definisi </w:t>
            </w:r>
            <w:r w:rsidR="00AE7936">
              <w:br/>
            </w:r>
            <w:r>
              <w:t xml:space="preserve">2. Untuk gambar : Gambar 1. Proses Bisnis </w:t>
            </w:r>
            <w:r w:rsidR="00AE7936">
              <w:br/>
            </w:r>
            <w:r>
              <w:t xml:space="preserve">3. Jenis Font : Times New Roman </w:t>
            </w:r>
            <w:r w:rsidR="00AE7936">
              <w:br/>
            </w:r>
            <w:r>
              <w:t>4. Ukuran Font : 12 5. Ukuran Judul : 12 6. Jenis Font judul : Aria</w:t>
            </w:r>
          </w:p>
        </w:tc>
      </w:tr>
    </w:tbl>
    <w:p w14:paraId="2672945C" w14:textId="339306C6" w:rsidR="00C62CAC" w:rsidRDefault="00C62CAC" w:rsidP="00C62CAC">
      <w:pPr>
        <w:rPr>
          <w:lang w:val="en-AU"/>
        </w:rPr>
      </w:pPr>
    </w:p>
    <w:p w14:paraId="6D3E5EE8" w14:textId="77777777" w:rsidR="004A6F89" w:rsidRPr="00C62CAC" w:rsidRDefault="004A6F89" w:rsidP="00C62CAC">
      <w:pPr>
        <w:rPr>
          <w:lang w:val="en-AU"/>
        </w:rPr>
      </w:pPr>
    </w:p>
    <w:p w14:paraId="662A6E4F" w14:textId="2ADBA7A3" w:rsidR="00EC27D1" w:rsidRDefault="00EC27D1" w:rsidP="002D15EC">
      <w:pPr>
        <w:pStyle w:val="Heading2"/>
        <w:spacing w:after="0"/>
      </w:pPr>
      <w:bookmarkStart w:id="7" w:name="_Toc505219819"/>
      <w:bookmarkStart w:id="8" w:name="_Toc85663615"/>
      <w:r>
        <w:t>Referen</w:t>
      </w:r>
      <w:bookmarkEnd w:id="7"/>
      <w:r w:rsidR="009D71F8">
        <w:t>ce</w:t>
      </w:r>
      <w:r>
        <w:t xml:space="preserve"> Documents</w:t>
      </w:r>
      <w:bookmarkEnd w:id="8"/>
    </w:p>
    <w:p w14:paraId="50218D16" w14:textId="77777777" w:rsidR="004A6F89" w:rsidRDefault="004A6F89" w:rsidP="004A6F89">
      <w:pPr>
        <w:rPr>
          <w:lang w:val="en-AU"/>
        </w:rPr>
      </w:pPr>
      <w:r>
        <w:rPr>
          <w:lang w:val="en-AU"/>
        </w:rPr>
        <w:br/>
        <w:t>Dokumen yang menjadi rujukan dokumen ini adalah,</w:t>
      </w:r>
    </w:p>
    <w:p w14:paraId="4A171B44" w14:textId="17274A30" w:rsidR="004A6F89" w:rsidRDefault="004A6F89" w:rsidP="004A6F89">
      <w:pPr>
        <w:pStyle w:val="ListParagraph"/>
        <w:numPr>
          <w:ilvl w:val="0"/>
          <w:numId w:val="7"/>
        </w:numPr>
        <w:rPr>
          <w:lang w:val="en-AU"/>
        </w:rPr>
      </w:pPr>
      <w:r>
        <w:rPr>
          <w:lang w:val="en-AU"/>
        </w:rPr>
        <w:t>Modul Praktikum PSW I week 1 – week 13</w:t>
      </w:r>
    </w:p>
    <w:p w14:paraId="66EAA4AF" w14:textId="3F03A5F1" w:rsidR="004A6F89" w:rsidRDefault="004A6F89" w:rsidP="004A6F89">
      <w:pPr>
        <w:pStyle w:val="ListParagraph"/>
        <w:rPr>
          <w:lang w:val="en-AU"/>
        </w:rPr>
      </w:pPr>
      <w:r>
        <w:rPr>
          <w:lang w:val="en-AU"/>
        </w:rPr>
        <w:t xml:space="preserve">Dokumen yang berisi mengenai Materi pembuatan suatu web  </w:t>
      </w:r>
    </w:p>
    <w:p w14:paraId="7915033D" w14:textId="77777777" w:rsidR="004A6F89" w:rsidRDefault="004A6F89" w:rsidP="004A6F89">
      <w:pPr>
        <w:rPr>
          <w:lang w:val="en-AU"/>
        </w:rPr>
      </w:pPr>
    </w:p>
    <w:p w14:paraId="1E4EA9C8" w14:textId="77777777" w:rsidR="004A6F89" w:rsidRDefault="004A6F89" w:rsidP="004A6F89">
      <w:pPr>
        <w:pStyle w:val="ListParagraph"/>
        <w:numPr>
          <w:ilvl w:val="0"/>
          <w:numId w:val="7"/>
        </w:numPr>
        <w:rPr>
          <w:lang w:val="en-AU"/>
        </w:rPr>
      </w:pPr>
      <w:r>
        <w:rPr>
          <w:lang w:val="en-AU"/>
        </w:rPr>
        <w:t>LaporanAkhir_PSWI_D3TI_XX</w:t>
      </w:r>
    </w:p>
    <w:p w14:paraId="067E8C55" w14:textId="0A01E433" w:rsidR="004A6F89" w:rsidRDefault="004A6F89" w:rsidP="004A6F89">
      <w:pPr>
        <w:pStyle w:val="ListParagraph"/>
        <w:rPr>
          <w:lang w:val="en-AU"/>
        </w:rPr>
      </w:pPr>
      <w:r>
        <w:rPr>
          <w:lang w:val="en-AU"/>
        </w:rPr>
        <w:lastRenderedPageBreak/>
        <w:t>Dokumen yang berisi mengenai tata cara pembuatan laporan akhir proyek Klinik IT Del</w:t>
      </w:r>
      <w:r w:rsidRPr="004A6F89">
        <w:rPr>
          <w:lang w:val="en-AU"/>
        </w:rPr>
        <w:t xml:space="preserve"> </w:t>
      </w:r>
      <w:r w:rsidRPr="004A6F89">
        <w:rPr>
          <w:lang w:val="en-AU"/>
        </w:rPr>
        <w:br/>
      </w:r>
    </w:p>
    <w:p w14:paraId="3E0D1222" w14:textId="28CEA2BA" w:rsidR="004A6F89" w:rsidRPr="00043400" w:rsidRDefault="004A6F89" w:rsidP="00043400">
      <w:pPr>
        <w:rPr>
          <w:lang w:val="en-AU"/>
        </w:rPr>
      </w:pPr>
    </w:p>
    <w:p w14:paraId="1A458267" w14:textId="77777777" w:rsidR="004A6F89" w:rsidRPr="004A6F89" w:rsidRDefault="004A6F89" w:rsidP="004A6F89">
      <w:pPr>
        <w:pStyle w:val="ListParagraph"/>
        <w:rPr>
          <w:lang w:val="en-AU"/>
        </w:rPr>
      </w:pPr>
    </w:p>
    <w:p w14:paraId="704A76FB" w14:textId="77777777" w:rsidR="00EC27D1" w:rsidRDefault="00EC27D1" w:rsidP="002D15EC">
      <w:pPr>
        <w:pStyle w:val="Heading2"/>
        <w:spacing w:after="0"/>
      </w:pPr>
      <w:bookmarkStart w:id="9" w:name="_Toc505219820"/>
      <w:bookmarkStart w:id="10" w:name="_Toc85663616"/>
      <w:r>
        <w:t>Document Summary</w:t>
      </w:r>
      <w:bookmarkEnd w:id="9"/>
      <w:bookmarkEnd w:id="10"/>
    </w:p>
    <w:tbl>
      <w:tblPr>
        <w:tblStyle w:val="TableGrid"/>
        <w:tblW w:w="0" w:type="auto"/>
        <w:tblLook w:val="04A0" w:firstRow="1" w:lastRow="0" w:firstColumn="1" w:lastColumn="0" w:noHBand="0" w:noVBand="1"/>
      </w:tblPr>
      <w:tblGrid>
        <w:gridCol w:w="988"/>
        <w:gridCol w:w="7694"/>
      </w:tblGrid>
      <w:tr w:rsidR="00043400" w14:paraId="79FACBDE" w14:textId="77777777" w:rsidTr="00DC59DC">
        <w:tc>
          <w:tcPr>
            <w:tcW w:w="988" w:type="dxa"/>
          </w:tcPr>
          <w:p w14:paraId="0E70C7CC" w14:textId="67F3EE34" w:rsidR="00043400" w:rsidRDefault="00DC59DC">
            <w:pPr>
              <w:rPr>
                <w:lang w:val="es-ES"/>
              </w:rPr>
            </w:pPr>
            <w:r>
              <w:rPr>
                <w:lang w:val="es-ES"/>
              </w:rPr>
              <w:t>Bab  1</w:t>
            </w:r>
          </w:p>
        </w:tc>
        <w:tc>
          <w:tcPr>
            <w:tcW w:w="7694" w:type="dxa"/>
          </w:tcPr>
          <w:p w14:paraId="17AD9A07" w14:textId="71B1C0F0" w:rsidR="00043400" w:rsidRDefault="00DC59DC">
            <w:pPr>
              <w:rPr>
                <w:lang w:val="es-ES"/>
              </w:rPr>
            </w:pPr>
            <w:r>
              <w:rPr>
                <w:lang w:val="es-ES"/>
              </w:rPr>
              <w:t xml:space="preserve">Menjelaskan tentang pembukaan, menjelaskan tentang tujuan </w:t>
            </w:r>
            <w:r w:rsidRPr="00DC59DC">
              <w:rPr>
                <w:lang w:val="es-ES"/>
              </w:rPr>
              <w:t>pembuatan dokumen, ruang lingkup dokumen, daftar istilah dan definisi yang digunakan dalam dokumen-dokumen rujukan dan ringkasan dokume</w:t>
            </w:r>
          </w:p>
        </w:tc>
      </w:tr>
      <w:tr w:rsidR="00043400" w14:paraId="7B209385" w14:textId="77777777" w:rsidTr="00DC59DC">
        <w:tc>
          <w:tcPr>
            <w:tcW w:w="988" w:type="dxa"/>
          </w:tcPr>
          <w:p w14:paraId="256BEEDF" w14:textId="4FF04F5D" w:rsidR="00043400" w:rsidRDefault="00DC59DC">
            <w:pPr>
              <w:rPr>
                <w:lang w:val="es-ES"/>
              </w:rPr>
            </w:pPr>
            <w:r>
              <w:rPr>
                <w:lang w:val="es-ES"/>
              </w:rPr>
              <w:t xml:space="preserve">Bab 2 </w:t>
            </w:r>
          </w:p>
        </w:tc>
        <w:tc>
          <w:tcPr>
            <w:tcW w:w="7694" w:type="dxa"/>
          </w:tcPr>
          <w:p w14:paraId="55B62B84" w14:textId="77777777" w:rsidR="00DC59DC" w:rsidRPr="00DC59DC" w:rsidRDefault="00DC59DC" w:rsidP="00DC59DC">
            <w:pPr>
              <w:rPr>
                <w:lang w:val="es-ES"/>
              </w:rPr>
            </w:pPr>
            <w:r w:rsidRPr="00DC59DC">
              <w:rPr>
                <w:lang w:val="es-ES"/>
              </w:rPr>
              <w:t>menjelaskan tentang deskripsi umum, menjelaskan tentang current</w:t>
            </w:r>
          </w:p>
          <w:p w14:paraId="38B7B827" w14:textId="48B054A6" w:rsidR="00043400" w:rsidRDefault="00DC59DC" w:rsidP="00DC59DC">
            <w:pPr>
              <w:rPr>
                <w:lang w:val="es-ES"/>
              </w:rPr>
            </w:pPr>
            <w:r w:rsidRPr="00DC59DC">
              <w:rPr>
                <w:lang w:val="es-ES"/>
              </w:rPr>
              <w:t>system dan target system dari website.</w:t>
            </w:r>
          </w:p>
        </w:tc>
      </w:tr>
      <w:tr w:rsidR="00043400" w14:paraId="24262743" w14:textId="77777777" w:rsidTr="00DC59DC">
        <w:tc>
          <w:tcPr>
            <w:tcW w:w="988" w:type="dxa"/>
          </w:tcPr>
          <w:p w14:paraId="2BC84FFA" w14:textId="35EC83E3" w:rsidR="00043400" w:rsidRDefault="00DC59DC">
            <w:pPr>
              <w:rPr>
                <w:lang w:val="es-ES"/>
              </w:rPr>
            </w:pPr>
            <w:r>
              <w:rPr>
                <w:lang w:val="es-ES"/>
              </w:rPr>
              <w:t xml:space="preserve">Bab 3 </w:t>
            </w:r>
          </w:p>
        </w:tc>
        <w:tc>
          <w:tcPr>
            <w:tcW w:w="7694" w:type="dxa"/>
          </w:tcPr>
          <w:p w14:paraId="3EB0EAA2" w14:textId="71926ECE" w:rsidR="00043400" w:rsidRDefault="00DC59DC">
            <w:pPr>
              <w:rPr>
                <w:lang w:val="es-ES"/>
              </w:rPr>
            </w:pPr>
            <w:r w:rsidRPr="00DC59DC">
              <w:rPr>
                <w:lang w:val="es-ES"/>
              </w:rPr>
              <w:t>menjelaskan tentang kebutuhan rinci, menjelaskan tentang fungsi- fungsi utama yang diberikan ke pengguna, karakteristik pengguna, batasan perangkat yang digunakan dan lingkungan dimana aplikasi akan dikembangkan dan dioperasikan.</w:t>
            </w:r>
          </w:p>
        </w:tc>
      </w:tr>
      <w:tr w:rsidR="00043400" w14:paraId="03184D6E" w14:textId="77777777" w:rsidTr="00DC59DC">
        <w:tc>
          <w:tcPr>
            <w:tcW w:w="988" w:type="dxa"/>
          </w:tcPr>
          <w:p w14:paraId="66BD0A15" w14:textId="077E2B85" w:rsidR="00043400" w:rsidRDefault="00DC59DC">
            <w:pPr>
              <w:rPr>
                <w:lang w:val="es-ES"/>
              </w:rPr>
            </w:pPr>
            <w:r>
              <w:rPr>
                <w:lang w:val="es-ES"/>
              </w:rPr>
              <w:t xml:space="preserve">Bab 4 </w:t>
            </w:r>
          </w:p>
        </w:tc>
        <w:tc>
          <w:tcPr>
            <w:tcW w:w="7694" w:type="dxa"/>
          </w:tcPr>
          <w:p w14:paraId="7D38B22C" w14:textId="21893247" w:rsidR="00043400" w:rsidRDefault="00DC59DC">
            <w:pPr>
              <w:rPr>
                <w:lang w:val="es-ES"/>
              </w:rPr>
            </w:pPr>
            <w:r w:rsidRPr="00DC59DC">
              <w:rPr>
                <w:lang w:val="es-ES"/>
              </w:rPr>
              <w:t>menjelaskan tentang kebutuhan data, menjelaskan tentang Design aplikasi, user interface dan Design Constraint</w:t>
            </w:r>
          </w:p>
        </w:tc>
      </w:tr>
      <w:tr w:rsidR="00043400" w14:paraId="03E985DA" w14:textId="77777777" w:rsidTr="00DC59DC">
        <w:tc>
          <w:tcPr>
            <w:tcW w:w="988" w:type="dxa"/>
          </w:tcPr>
          <w:p w14:paraId="565F29C9" w14:textId="05CF0D75" w:rsidR="00043400" w:rsidRDefault="00DC59DC">
            <w:pPr>
              <w:rPr>
                <w:lang w:val="es-ES"/>
              </w:rPr>
            </w:pPr>
            <w:r>
              <w:rPr>
                <w:lang w:val="es-ES"/>
              </w:rPr>
              <w:t>Bab 5</w:t>
            </w:r>
          </w:p>
        </w:tc>
        <w:tc>
          <w:tcPr>
            <w:tcW w:w="7694" w:type="dxa"/>
          </w:tcPr>
          <w:p w14:paraId="1BD2E009" w14:textId="62547D88" w:rsidR="00043400" w:rsidRDefault="00DC59DC">
            <w:pPr>
              <w:rPr>
                <w:lang w:val="es-ES"/>
              </w:rPr>
            </w:pPr>
            <w:r w:rsidRPr="00DC59DC">
              <w:rPr>
                <w:lang w:val="es-ES"/>
              </w:rPr>
              <w:t xml:space="preserve">menjelaskan tentang ringkasan testing terhadap </w:t>
            </w:r>
            <w:r w:rsidR="00613432">
              <w:rPr>
                <w:lang w:val="es-ES"/>
              </w:rPr>
              <w:t>Website Kesehatan Klinik IT Del</w:t>
            </w:r>
            <w:r w:rsidRPr="00DC59DC">
              <w:rPr>
                <w:lang w:val="es-ES"/>
              </w:rPr>
              <w:t>. Pengujian dilakukan pada setiap function dan fitur yang dibuat</w:t>
            </w:r>
          </w:p>
        </w:tc>
      </w:tr>
      <w:tr w:rsidR="00043400" w14:paraId="2CFB8742" w14:textId="77777777" w:rsidTr="00D55D6A">
        <w:trPr>
          <w:trHeight w:val="559"/>
        </w:trPr>
        <w:tc>
          <w:tcPr>
            <w:tcW w:w="988" w:type="dxa"/>
          </w:tcPr>
          <w:p w14:paraId="30C0A1BC" w14:textId="3481B378" w:rsidR="00043400" w:rsidRDefault="00DC59DC">
            <w:pPr>
              <w:rPr>
                <w:lang w:val="es-ES"/>
              </w:rPr>
            </w:pPr>
            <w:r>
              <w:rPr>
                <w:lang w:val="es-ES"/>
              </w:rPr>
              <w:t xml:space="preserve">Bab 6 </w:t>
            </w:r>
          </w:p>
        </w:tc>
        <w:tc>
          <w:tcPr>
            <w:tcW w:w="7694" w:type="dxa"/>
          </w:tcPr>
          <w:p w14:paraId="69098335" w14:textId="60488C9E" w:rsidR="00043400" w:rsidRDefault="00D55D6A">
            <w:pPr>
              <w:rPr>
                <w:lang w:val="es-ES"/>
              </w:rPr>
            </w:pPr>
            <w:r>
              <w:rPr>
                <w:lang w:val="es-ES"/>
              </w:rPr>
              <w:t>Menjelaskan tentang Saran dan kesimpulan tentang Projek tersebut</w:t>
            </w:r>
          </w:p>
        </w:tc>
      </w:tr>
    </w:tbl>
    <w:p w14:paraId="2D9DB3EC" w14:textId="77777777" w:rsidR="00EC27D1" w:rsidRPr="00490636" w:rsidRDefault="00EC27D1">
      <w:pPr>
        <w:rPr>
          <w:lang w:val="es-ES"/>
        </w:rPr>
      </w:pPr>
    </w:p>
    <w:p w14:paraId="160C3463" w14:textId="1BAC4F92" w:rsidR="00EC27D1" w:rsidRPr="00490636" w:rsidRDefault="00EC27D1">
      <w:pPr>
        <w:rPr>
          <w:lang w:val="es-ES"/>
        </w:rPr>
      </w:pPr>
    </w:p>
    <w:p w14:paraId="6D4270A9" w14:textId="77777777" w:rsidR="00EC27D1" w:rsidRDefault="007A3B15">
      <w:pPr>
        <w:pStyle w:val="Heading1"/>
      </w:pPr>
      <w:bookmarkStart w:id="11" w:name="_Toc85663617"/>
      <w:r>
        <w:lastRenderedPageBreak/>
        <w:t>System</w:t>
      </w:r>
      <w:r w:rsidR="00EC27D1">
        <w:t xml:space="preserve"> Overview</w:t>
      </w:r>
      <w:bookmarkEnd w:id="11"/>
    </w:p>
    <w:p w14:paraId="6BF0FF65" w14:textId="2B88A28F" w:rsidR="00EC27D1" w:rsidRPr="00A71A4D" w:rsidRDefault="00A71A4D" w:rsidP="00A71A4D">
      <w:pPr>
        <w:spacing w:before="240" w:line="360" w:lineRule="auto"/>
        <w:ind w:right="870"/>
        <w:jc w:val="both"/>
      </w:pPr>
      <w:r>
        <w:t xml:space="preserve">Pada bab 2 dijelaskan secara garis besar mengenai konteks dari perangkat lunak, yaitu meliputi gambaran </w:t>
      </w:r>
      <w:r>
        <w:rPr>
          <w:i/>
        </w:rPr>
        <w:t xml:space="preserve">system </w:t>
      </w:r>
      <w:r>
        <w:t xml:space="preserve">yang berjalan sekarang dan gambaran dari </w:t>
      </w:r>
      <w:r>
        <w:rPr>
          <w:i/>
        </w:rPr>
        <w:t>website</w:t>
      </w:r>
      <w:r>
        <w:t xml:space="preserve"> yang akan dibangun.</w:t>
      </w:r>
    </w:p>
    <w:p w14:paraId="1782B5B6" w14:textId="77777777" w:rsidR="00EC27D1" w:rsidRPr="00490636" w:rsidRDefault="00EC27D1">
      <w:pPr>
        <w:rPr>
          <w:lang w:val="es-ES"/>
        </w:rPr>
      </w:pPr>
    </w:p>
    <w:p w14:paraId="5ACD0215" w14:textId="6FB4755E" w:rsidR="006D4A87" w:rsidRDefault="006D4A87">
      <w:pPr>
        <w:pStyle w:val="Heading2"/>
      </w:pPr>
      <w:bookmarkStart w:id="12" w:name="_Toc85663618"/>
      <w:r>
        <w:t>Current System</w:t>
      </w:r>
      <w:bookmarkEnd w:id="12"/>
    </w:p>
    <w:p w14:paraId="74D144AE" w14:textId="5CEC0EE9" w:rsidR="00A71A4D" w:rsidRDefault="00A71A4D" w:rsidP="00A71A4D">
      <w:pPr>
        <w:pBdr>
          <w:top w:val="nil"/>
          <w:left w:val="nil"/>
          <w:bottom w:val="nil"/>
          <w:right w:val="nil"/>
          <w:between w:val="nil"/>
        </w:pBdr>
        <w:tabs>
          <w:tab w:val="left" w:pos="8550"/>
        </w:tabs>
        <w:spacing w:before="240" w:line="360" w:lineRule="auto"/>
        <w:ind w:right="870"/>
        <w:jc w:val="both"/>
        <w:rPr>
          <w:color w:val="000000"/>
        </w:rPr>
      </w:pPr>
      <w:r>
        <w:rPr>
          <w:color w:val="000000"/>
        </w:rPr>
        <w:t>Klinik Yayasan del merupakan fasilitas kesehatan yang ada di IT Del. Klinik tersebut belum memiliki website khusus tentang informasi klinik. Fasilitas yang tersedia adalah pengobatan, konsultasi dan juga dilengkapi dengan pelayanan BPJS (Badan Penyelenggara Jaminan Sosial). Tidak adanya website Klinik Informasi Khusus Yayasan del mengakibatkan mahasiswa kebingungan apa yang harus dilakukan Ketika berada di  klinik. Jika dokter tidak berada di klinik IT Del, maka mahasiswa harus menghubungi dokter.</w:t>
      </w:r>
    </w:p>
    <w:p w14:paraId="79079121" w14:textId="1A0AE5FA" w:rsidR="006D4A87" w:rsidRPr="006D4A87" w:rsidRDefault="006D4A87" w:rsidP="006D4A87">
      <w:pPr>
        <w:rPr>
          <w:i/>
          <w:iCs/>
          <w:color w:val="FF0000"/>
          <w:lang w:val="en-AU"/>
        </w:rPr>
      </w:pPr>
    </w:p>
    <w:p w14:paraId="774839D9" w14:textId="769AC3C5" w:rsidR="006D4A87" w:rsidRDefault="006D4A87">
      <w:pPr>
        <w:pStyle w:val="Heading2"/>
      </w:pPr>
      <w:bookmarkStart w:id="13" w:name="_Toc85663619"/>
      <w:r>
        <w:t>Target System</w:t>
      </w:r>
      <w:bookmarkEnd w:id="13"/>
    </w:p>
    <w:p w14:paraId="7471E8D9" w14:textId="1E9DADB9" w:rsidR="00E072E0" w:rsidRDefault="00E072E0" w:rsidP="006D4A87">
      <w:pPr>
        <w:rPr>
          <w:color w:val="000000"/>
        </w:rPr>
      </w:pPr>
    </w:p>
    <w:p w14:paraId="2A554F95" w14:textId="503F95DA" w:rsidR="006D4A87" w:rsidRDefault="00E072E0" w:rsidP="006D4A87">
      <w:pPr>
        <w:rPr>
          <w:color w:val="000000"/>
        </w:rPr>
      </w:pPr>
      <w:r>
        <w:rPr>
          <w:color w:val="000000"/>
        </w:rPr>
        <w:t xml:space="preserve">Website Klinik Yayasan del ini kami buat untuk mempermudah Mahasiswa, siswa maupun masyarakat untuk mengetahui informasi seputar Klinik Yayasan del. </w:t>
      </w:r>
    </w:p>
    <w:p w14:paraId="3264A297" w14:textId="59BE3EE4" w:rsidR="00E072E0" w:rsidRDefault="00E072E0" w:rsidP="006D4A87">
      <w:pPr>
        <w:rPr>
          <w:color w:val="000000"/>
        </w:rPr>
      </w:pPr>
    </w:p>
    <w:p w14:paraId="6FEAB548" w14:textId="51885EC0" w:rsidR="00E072E0" w:rsidRPr="001643E4" w:rsidRDefault="00E072E0" w:rsidP="00657EA7">
      <w:pPr>
        <w:pStyle w:val="Heading3"/>
      </w:pPr>
      <w:r w:rsidRPr="001643E4">
        <w:t>Business Process mengakses website Klinik Yayasan del</w:t>
      </w:r>
    </w:p>
    <w:p w14:paraId="21767187" w14:textId="59D8F5C0" w:rsidR="001643E4" w:rsidRDefault="001643E4" w:rsidP="001643E4">
      <w:pPr>
        <w:ind w:left="720"/>
        <w:rPr>
          <w:lang w:val="en-AU"/>
        </w:rPr>
      </w:pPr>
      <w:r>
        <w:rPr>
          <w:lang w:val="en-AU"/>
        </w:rPr>
        <w:t>User yaitu Mahasiswa, Siswa, Masyarakat yang ingin mengakses Website Klinik Yayaysan del dapat mengakses nya</w:t>
      </w:r>
      <w:r w:rsidR="00F71C75">
        <w:rPr>
          <w:lang w:val="en-AU"/>
        </w:rPr>
        <w:t>.</w:t>
      </w:r>
      <w:r>
        <w:rPr>
          <w:lang w:val="en-AU"/>
        </w:rPr>
        <w:t xml:space="preserve"> </w:t>
      </w:r>
      <w:r w:rsidR="00F71C75">
        <w:rPr>
          <w:lang w:val="en-AU"/>
        </w:rPr>
        <w:t>Business Process Mahasiswa, Siswa, dan Masyarakat mengakses website Klinik Yayasan del dapat dilihat pada gambar berikut,</w:t>
      </w:r>
    </w:p>
    <w:p w14:paraId="40836E8D" w14:textId="77777777" w:rsidR="001643E4" w:rsidRPr="001643E4" w:rsidRDefault="001643E4" w:rsidP="001643E4">
      <w:pPr>
        <w:ind w:left="720"/>
        <w:rPr>
          <w:lang w:val="en-AU"/>
        </w:rPr>
      </w:pPr>
    </w:p>
    <w:p w14:paraId="727F87F8" w14:textId="0D34F8C8" w:rsidR="00E072E0" w:rsidRDefault="00E072E0" w:rsidP="00E072E0">
      <w:pPr>
        <w:pStyle w:val="ListParagraph"/>
        <w:rPr>
          <w:noProof/>
        </w:rPr>
      </w:pPr>
      <w:r>
        <w:rPr>
          <w:noProof/>
        </w:rPr>
        <w:lastRenderedPageBreak/>
        <w:drawing>
          <wp:inline distT="0" distB="0" distL="0" distR="0" wp14:anchorId="036B66E6" wp14:editId="7454BF28">
            <wp:extent cx="5519420" cy="21717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9420" cy="2171700"/>
                    </a:xfrm>
                    <a:prstGeom prst="rect">
                      <a:avLst/>
                    </a:prstGeom>
                    <a:noFill/>
                    <a:ln>
                      <a:noFill/>
                    </a:ln>
                  </pic:spPr>
                </pic:pic>
              </a:graphicData>
            </a:graphic>
          </wp:inline>
        </w:drawing>
      </w:r>
      <w:r>
        <w:rPr>
          <w:lang w:val="en-AU"/>
        </w:rPr>
        <w:t xml:space="preserve"> </w:t>
      </w:r>
    </w:p>
    <w:p w14:paraId="4438D72A" w14:textId="53A33D2C" w:rsidR="001643E4" w:rsidRDefault="001643E4" w:rsidP="001643E4">
      <w:pPr>
        <w:rPr>
          <w:noProof/>
        </w:rPr>
      </w:pPr>
    </w:p>
    <w:p w14:paraId="386EB5CC" w14:textId="7AE1B005" w:rsidR="001643E4" w:rsidRPr="001643E4" w:rsidRDefault="001643E4" w:rsidP="00657EA7">
      <w:pPr>
        <w:pStyle w:val="Heading3"/>
      </w:pPr>
      <w:r>
        <w:t>Business Process membuka halaman beranda</w:t>
      </w:r>
    </w:p>
    <w:p w14:paraId="1C456A35" w14:textId="1A69F044" w:rsidR="001643E4" w:rsidRDefault="001643E4" w:rsidP="001643E4">
      <w:pPr>
        <w:pStyle w:val="ListParagraph"/>
        <w:tabs>
          <w:tab w:val="left" w:pos="1020"/>
        </w:tabs>
        <w:rPr>
          <w:lang w:val="en-AU"/>
        </w:rPr>
      </w:pPr>
      <w:r>
        <w:rPr>
          <w:lang w:val="en-AU"/>
        </w:rPr>
        <w:t>Mahasiswa, Siswa, dan Masyarakat dapat melihat halaman beranda website Klinik Yayasan del</w:t>
      </w:r>
      <w:r w:rsidR="00F71C75">
        <w:rPr>
          <w:lang w:val="en-AU"/>
        </w:rPr>
        <w:t>. Business Process Mahasiswa, Siswa, dan Masyarakat melihat halaman beranda dapat dilihat pada gambar berikut,</w:t>
      </w:r>
    </w:p>
    <w:p w14:paraId="25DB5385" w14:textId="5F7AD4FC" w:rsidR="001643E4" w:rsidRDefault="001643E4" w:rsidP="001643E4">
      <w:pPr>
        <w:pStyle w:val="ListParagraph"/>
        <w:tabs>
          <w:tab w:val="left" w:pos="1020"/>
        </w:tabs>
        <w:rPr>
          <w:lang w:val="en-AU"/>
        </w:rPr>
      </w:pPr>
      <w:r>
        <w:rPr>
          <w:noProof/>
        </w:rPr>
        <w:drawing>
          <wp:inline distT="0" distB="0" distL="0" distR="0" wp14:anchorId="02301902" wp14:editId="52FBED38">
            <wp:extent cx="4658360" cy="26185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6844" cy="2623355"/>
                    </a:xfrm>
                    <a:prstGeom prst="rect">
                      <a:avLst/>
                    </a:prstGeom>
                    <a:noFill/>
                    <a:ln>
                      <a:noFill/>
                    </a:ln>
                  </pic:spPr>
                </pic:pic>
              </a:graphicData>
            </a:graphic>
          </wp:inline>
        </w:drawing>
      </w:r>
      <w:bookmarkStart w:id="14" w:name="_Toc85663620"/>
    </w:p>
    <w:p w14:paraId="1A7C76FA" w14:textId="7B673220" w:rsidR="001643E4" w:rsidRPr="001643E4" w:rsidRDefault="001643E4" w:rsidP="00657EA7">
      <w:pPr>
        <w:pStyle w:val="Heading3"/>
      </w:pPr>
      <w:r>
        <w:t>Business Process membuka halaman layanan</w:t>
      </w:r>
    </w:p>
    <w:p w14:paraId="741F6966" w14:textId="1780DBE3" w:rsidR="001643E4" w:rsidRDefault="001643E4" w:rsidP="001643E4">
      <w:pPr>
        <w:pStyle w:val="ListParagraph"/>
        <w:tabs>
          <w:tab w:val="left" w:pos="1020"/>
        </w:tabs>
        <w:rPr>
          <w:lang w:val="en-AU"/>
        </w:rPr>
      </w:pPr>
      <w:r>
        <w:rPr>
          <w:lang w:val="en-AU"/>
        </w:rPr>
        <w:t xml:space="preserve">Mahasiswa, Siswa, dan Masyarakat dapat melihat jenis – jenis layanan yang terdapat pada klinik dengan mengakses menu layanan lalu user memimilih submenu layanan </w:t>
      </w:r>
      <w:r w:rsidR="00F71C75">
        <w:rPr>
          <w:lang w:val="en-AU"/>
        </w:rPr>
        <w:t>Business Process Mahasiswa, Siswa, dan Masyarakat melihat halaman layanan dapat dilihat pada gambar berikut,</w:t>
      </w:r>
    </w:p>
    <w:p w14:paraId="1D62CF93" w14:textId="7DB06000" w:rsidR="001643E4" w:rsidRPr="001643E4" w:rsidRDefault="001643E4" w:rsidP="001643E4">
      <w:pPr>
        <w:pStyle w:val="ListParagraph"/>
        <w:tabs>
          <w:tab w:val="left" w:pos="1020"/>
        </w:tabs>
        <w:rPr>
          <w:lang w:val="en-AU"/>
        </w:rPr>
      </w:pPr>
      <w:r>
        <w:rPr>
          <w:noProof/>
        </w:rPr>
        <w:lastRenderedPageBreak/>
        <w:drawing>
          <wp:inline distT="0" distB="0" distL="0" distR="0" wp14:anchorId="105606D1" wp14:editId="605360B3">
            <wp:extent cx="5519420" cy="2531110"/>
            <wp:effectExtent l="0" t="0" r="508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9420" cy="2531110"/>
                    </a:xfrm>
                    <a:prstGeom prst="rect">
                      <a:avLst/>
                    </a:prstGeom>
                    <a:noFill/>
                    <a:ln>
                      <a:noFill/>
                    </a:ln>
                  </pic:spPr>
                </pic:pic>
              </a:graphicData>
            </a:graphic>
          </wp:inline>
        </w:drawing>
      </w:r>
    </w:p>
    <w:p w14:paraId="2C4C169F" w14:textId="77777777" w:rsidR="001643E4" w:rsidRPr="001643E4" w:rsidRDefault="001643E4" w:rsidP="001643E4">
      <w:pPr>
        <w:pStyle w:val="ListParagraph"/>
        <w:tabs>
          <w:tab w:val="left" w:pos="1020"/>
        </w:tabs>
        <w:rPr>
          <w:lang w:val="en-AU"/>
        </w:rPr>
      </w:pPr>
    </w:p>
    <w:p w14:paraId="0649BB9D" w14:textId="79B18CCA" w:rsidR="001643E4" w:rsidRDefault="001643E4" w:rsidP="001643E4">
      <w:pPr>
        <w:pStyle w:val="ListParagraph"/>
        <w:tabs>
          <w:tab w:val="left" w:pos="1020"/>
        </w:tabs>
        <w:rPr>
          <w:lang w:val="en-AU"/>
        </w:rPr>
      </w:pPr>
    </w:p>
    <w:p w14:paraId="08963D7F" w14:textId="4DBA42F7" w:rsidR="001643E4" w:rsidRPr="001643E4" w:rsidRDefault="001643E4" w:rsidP="00657EA7">
      <w:pPr>
        <w:pStyle w:val="Heading3"/>
      </w:pPr>
      <w:r>
        <w:t xml:space="preserve">Business Process membuka halaman </w:t>
      </w:r>
      <w:r w:rsidR="00F71C75">
        <w:t>apotek</w:t>
      </w:r>
    </w:p>
    <w:p w14:paraId="523BD5CB" w14:textId="45C54A0F" w:rsidR="00F71C75" w:rsidRDefault="001643E4" w:rsidP="001643E4">
      <w:pPr>
        <w:pStyle w:val="ListParagraph"/>
        <w:tabs>
          <w:tab w:val="left" w:pos="1020"/>
        </w:tabs>
        <w:rPr>
          <w:lang w:val="en-AU"/>
        </w:rPr>
      </w:pPr>
      <w:r>
        <w:rPr>
          <w:lang w:val="en-AU"/>
        </w:rPr>
        <w:t xml:space="preserve">Mahasiswa, Siswa, dan Masyarakat dapat melihat penjelasan mengenai layanan apotek yang terdapat pada klinik dengan mengakses menu layanan lalu user memimilih submenu apotek dan melihat </w:t>
      </w:r>
      <w:r w:rsidR="00F71C75">
        <w:rPr>
          <w:lang w:val="en-AU"/>
        </w:rPr>
        <w:t>penjelasan mengenai apotek.</w:t>
      </w:r>
      <w:r w:rsidR="00F71C75" w:rsidRPr="00F71C75">
        <w:rPr>
          <w:lang w:val="en-AU"/>
        </w:rPr>
        <w:t xml:space="preserve"> </w:t>
      </w:r>
      <w:r w:rsidR="00F71C75">
        <w:rPr>
          <w:lang w:val="en-AU"/>
        </w:rPr>
        <w:t xml:space="preserve">Business Process Mahasiswa, Siswa, dan Masyarakat melihat halaman apotek dapat dilihat pada gambar berikut, </w:t>
      </w:r>
    </w:p>
    <w:p w14:paraId="21BB481D" w14:textId="77777777" w:rsidR="00F71C75" w:rsidRDefault="00F71C75" w:rsidP="00F71C75">
      <w:pPr>
        <w:tabs>
          <w:tab w:val="left" w:pos="1020"/>
        </w:tabs>
        <w:rPr>
          <w:lang w:val="en-AU"/>
        </w:rPr>
      </w:pPr>
    </w:p>
    <w:p w14:paraId="18C9E0B5" w14:textId="1D7161A2" w:rsidR="001643E4" w:rsidRPr="00F71C75" w:rsidRDefault="001643E4" w:rsidP="00F71C75">
      <w:pPr>
        <w:tabs>
          <w:tab w:val="left" w:pos="1020"/>
        </w:tabs>
        <w:rPr>
          <w:lang w:val="en-AU"/>
        </w:rPr>
      </w:pPr>
      <w:r w:rsidRPr="00F71C75">
        <w:rPr>
          <w:lang w:val="en-AU"/>
        </w:rPr>
        <w:t xml:space="preserve"> </w:t>
      </w:r>
    </w:p>
    <w:p w14:paraId="67C5C1BC" w14:textId="77777777" w:rsidR="001643E4" w:rsidRPr="001643E4" w:rsidRDefault="001643E4" w:rsidP="001643E4">
      <w:pPr>
        <w:pStyle w:val="ListParagraph"/>
        <w:tabs>
          <w:tab w:val="left" w:pos="1020"/>
        </w:tabs>
        <w:rPr>
          <w:lang w:val="en-AU"/>
        </w:rPr>
      </w:pPr>
    </w:p>
    <w:p w14:paraId="72F4A955" w14:textId="77777777" w:rsidR="00F71C75" w:rsidRDefault="00F71C75" w:rsidP="001643E4">
      <w:pPr>
        <w:pStyle w:val="ListParagraph"/>
        <w:tabs>
          <w:tab w:val="left" w:pos="1020"/>
        </w:tabs>
        <w:rPr>
          <w:noProof/>
        </w:rPr>
      </w:pPr>
    </w:p>
    <w:p w14:paraId="3EABB8EE" w14:textId="77777777" w:rsidR="00F71C75" w:rsidRDefault="00F71C75" w:rsidP="001643E4">
      <w:pPr>
        <w:pStyle w:val="ListParagraph"/>
        <w:tabs>
          <w:tab w:val="left" w:pos="1020"/>
        </w:tabs>
        <w:rPr>
          <w:noProof/>
        </w:rPr>
      </w:pPr>
    </w:p>
    <w:p w14:paraId="2B731274" w14:textId="71EC82FD" w:rsidR="001643E4" w:rsidRDefault="001643E4" w:rsidP="00F71C75">
      <w:pPr>
        <w:pStyle w:val="ListParagraph"/>
        <w:tabs>
          <w:tab w:val="left" w:pos="1020"/>
        </w:tabs>
        <w:rPr>
          <w:noProof/>
        </w:rPr>
      </w:pPr>
      <w:r>
        <w:rPr>
          <w:noProof/>
        </w:rPr>
        <w:drawing>
          <wp:inline distT="0" distB="0" distL="0" distR="0" wp14:anchorId="4CD3057B" wp14:editId="5B5ADC05">
            <wp:extent cx="5519420" cy="2506980"/>
            <wp:effectExtent l="0" t="0" r="508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9420" cy="2506980"/>
                    </a:xfrm>
                    <a:prstGeom prst="rect">
                      <a:avLst/>
                    </a:prstGeom>
                    <a:noFill/>
                    <a:ln>
                      <a:noFill/>
                    </a:ln>
                  </pic:spPr>
                </pic:pic>
              </a:graphicData>
            </a:graphic>
          </wp:inline>
        </w:drawing>
      </w:r>
    </w:p>
    <w:p w14:paraId="086D50B4" w14:textId="7B46F4AE" w:rsidR="00F71C75" w:rsidRPr="00F71C75" w:rsidRDefault="00F71C75" w:rsidP="00657EA7">
      <w:pPr>
        <w:pStyle w:val="Heading3"/>
      </w:pPr>
      <w:r>
        <w:t>Business Process membuka halaman konsultasi</w:t>
      </w:r>
    </w:p>
    <w:p w14:paraId="53A0C2AD" w14:textId="720147A3" w:rsidR="00F71C75" w:rsidRDefault="00F71C75" w:rsidP="00F71C75">
      <w:pPr>
        <w:pStyle w:val="ListParagraph"/>
        <w:tabs>
          <w:tab w:val="left" w:pos="1020"/>
        </w:tabs>
        <w:rPr>
          <w:lang w:val="en-AU"/>
        </w:rPr>
      </w:pPr>
      <w:r>
        <w:rPr>
          <w:lang w:val="en-AU"/>
        </w:rPr>
        <w:t xml:space="preserve">Mahasiswa, Siswa, dan Masyarakat dapat melihat penjelasan mengenai layanan konsultasi yang terdapat pada klinik dengan mengakses menu layanan lalu user </w:t>
      </w:r>
      <w:r>
        <w:rPr>
          <w:lang w:val="en-AU"/>
        </w:rPr>
        <w:lastRenderedPageBreak/>
        <w:t>memimilih submenu konsultasi dan melihat penjelasan mengenai konsultasi.</w:t>
      </w:r>
      <w:r w:rsidRPr="00F71C75">
        <w:rPr>
          <w:lang w:val="en-AU"/>
        </w:rPr>
        <w:t xml:space="preserve"> </w:t>
      </w:r>
      <w:r>
        <w:rPr>
          <w:lang w:val="en-AU"/>
        </w:rPr>
        <w:t>Business Process Mahasiswa, Siswa, dan Masyarakat melihat halaman konsultasi dapat dilihat pada gambar berikut,</w:t>
      </w:r>
    </w:p>
    <w:p w14:paraId="2C04B5AC" w14:textId="77777777" w:rsidR="00F71C75" w:rsidRDefault="00F71C75" w:rsidP="00F71C75">
      <w:pPr>
        <w:pStyle w:val="ListParagraph"/>
        <w:tabs>
          <w:tab w:val="left" w:pos="1020"/>
        </w:tabs>
        <w:rPr>
          <w:lang w:val="en-AU"/>
        </w:rPr>
      </w:pPr>
      <w:r>
        <w:rPr>
          <w:noProof/>
        </w:rPr>
        <w:drawing>
          <wp:inline distT="0" distB="0" distL="0" distR="0" wp14:anchorId="0E8AEC3B" wp14:editId="75263130">
            <wp:extent cx="5519420" cy="241998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9420" cy="2419985"/>
                    </a:xfrm>
                    <a:prstGeom prst="rect">
                      <a:avLst/>
                    </a:prstGeom>
                    <a:noFill/>
                    <a:ln>
                      <a:noFill/>
                    </a:ln>
                  </pic:spPr>
                </pic:pic>
              </a:graphicData>
            </a:graphic>
          </wp:inline>
        </w:drawing>
      </w:r>
    </w:p>
    <w:p w14:paraId="46D8AE79" w14:textId="77777777" w:rsidR="00F71C75" w:rsidRDefault="00F71C75" w:rsidP="00F71C75">
      <w:pPr>
        <w:pStyle w:val="ListParagraph"/>
        <w:tabs>
          <w:tab w:val="left" w:pos="1020"/>
        </w:tabs>
        <w:rPr>
          <w:lang w:val="en-AU"/>
        </w:rPr>
      </w:pPr>
    </w:p>
    <w:p w14:paraId="64B5BDAE" w14:textId="337977F8" w:rsidR="00F71C75" w:rsidRPr="00F71C75" w:rsidRDefault="00F71C75" w:rsidP="00657EA7">
      <w:pPr>
        <w:pStyle w:val="Heading3"/>
      </w:pPr>
      <w:r>
        <w:t xml:space="preserve">Business Process membuka halaman perawatan medis </w:t>
      </w:r>
    </w:p>
    <w:p w14:paraId="108537E6" w14:textId="1CAB4569" w:rsidR="00F71C75" w:rsidRDefault="00F71C75" w:rsidP="00F71C75">
      <w:pPr>
        <w:pStyle w:val="ListParagraph"/>
        <w:tabs>
          <w:tab w:val="left" w:pos="1020"/>
        </w:tabs>
        <w:rPr>
          <w:lang w:val="en-AU"/>
        </w:rPr>
      </w:pPr>
      <w:r>
        <w:rPr>
          <w:lang w:val="en-AU"/>
        </w:rPr>
        <w:t>Mahasiswa, Siswa, dan Masyarakat dapat melihat penjelasan mengenai layanan perawatan medis yang terdapat pada klinik dengan mengakses menu layanan lalu user memimilih submenu perawatan medis dan melihat penjelasan mengenai perawatan medis. Business Process Mahasiswa, Siswa, dan Masyarakat melihat perawatan medis beranda dapat dilihat pada gambar berikut,</w:t>
      </w:r>
    </w:p>
    <w:p w14:paraId="71928843" w14:textId="77777777" w:rsidR="00F71C75" w:rsidRDefault="00F71C75" w:rsidP="00F71C75">
      <w:pPr>
        <w:pStyle w:val="ListParagraph"/>
        <w:tabs>
          <w:tab w:val="left" w:pos="1020"/>
        </w:tabs>
        <w:rPr>
          <w:lang w:val="en-AU"/>
        </w:rPr>
      </w:pPr>
    </w:p>
    <w:p w14:paraId="7DF2C1B7" w14:textId="77777777" w:rsidR="00F71C75" w:rsidRPr="00F71C75" w:rsidRDefault="00F71C75" w:rsidP="00F71C75">
      <w:pPr>
        <w:pStyle w:val="ListParagraph"/>
        <w:tabs>
          <w:tab w:val="left" w:pos="1020"/>
        </w:tabs>
        <w:rPr>
          <w:lang w:val="en-AU"/>
        </w:rPr>
      </w:pPr>
    </w:p>
    <w:p w14:paraId="1FA9D56F" w14:textId="7C5C9E18" w:rsidR="00F71C75" w:rsidRDefault="00F71C75" w:rsidP="00F71C75">
      <w:pPr>
        <w:pStyle w:val="ListParagraph"/>
        <w:tabs>
          <w:tab w:val="left" w:pos="1020"/>
        </w:tabs>
        <w:rPr>
          <w:lang w:val="en-AU"/>
        </w:rPr>
      </w:pPr>
      <w:r>
        <w:rPr>
          <w:noProof/>
        </w:rPr>
        <w:drawing>
          <wp:inline distT="0" distB="0" distL="0" distR="0" wp14:anchorId="3A251925" wp14:editId="4C874486">
            <wp:extent cx="5519420" cy="221234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9420" cy="2212340"/>
                    </a:xfrm>
                    <a:prstGeom prst="rect">
                      <a:avLst/>
                    </a:prstGeom>
                    <a:noFill/>
                    <a:ln>
                      <a:noFill/>
                    </a:ln>
                  </pic:spPr>
                </pic:pic>
              </a:graphicData>
            </a:graphic>
          </wp:inline>
        </w:drawing>
      </w:r>
    </w:p>
    <w:p w14:paraId="082A019F" w14:textId="27807561" w:rsidR="00F71C75" w:rsidRDefault="00F71C75" w:rsidP="00657EA7">
      <w:pPr>
        <w:pStyle w:val="Heading3"/>
      </w:pPr>
      <w:r>
        <w:t>Business Process membuka halaman perawatan medis</w:t>
      </w:r>
    </w:p>
    <w:p w14:paraId="5CC58A65" w14:textId="0C8AAB18" w:rsidR="00F71C75" w:rsidRDefault="00F71C75" w:rsidP="00F71C75">
      <w:pPr>
        <w:pStyle w:val="ListParagraph"/>
        <w:tabs>
          <w:tab w:val="left" w:pos="1020"/>
        </w:tabs>
        <w:rPr>
          <w:lang w:val="en-AU"/>
        </w:rPr>
      </w:pPr>
      <w:r>
        <w:rPr>
          <w:lang w:val="en-AU"/>
        </w:rPr>
        <w:t>Mahasiswa, Siswa, dan Masyarakat dapat melihat penjelasan mengenai layanan BPJS yang terdapat pada klinik, dengan mengakses menu layanan lalu user memimilih submenu bpjs dan melihat penjelasan mengenai bpjs. Business Process Mahasiswa, Siswa, dan Masyarakat melihat bpjs dapat dilihat pada gambar berikut,</w:t>
      </w:r>
    </w:p>
    <w:p w14:paraId="3ED2783B" w14:textId="29E0319B" w:rsidR="00F71C75" w:rsidRDefault="00F71C75" w:rsidP="00F71C75">
      <w:pPr>
        <w:pStyle w:val="ListParagraph"/>
        <w:tabs>
          <w:tab w:val="left" w:pos="1020"/>
        </w:tabs>
        <w:rPr>
          <w:lang w:val="en-AU"/>
        </w:rPr>
      </w:pPr>
      <w:r>
        <w:rPr>
          <w:noProof/>
        </w:rPr>
        <w:lastRenderedPageBreak/>
        <w:drawing>
          <wp:inline distT="0" distB="0" distL="0" distR="0" wp14:anchorId="641CE6DB" wp14:editId="207C5F6D">
            <wp:extent cx="5519420" cy="244411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9420" cy="2444115"/>
                    </a:xfrm>
                    <a:prstGeom prst="rect">
                      <a:avLst/>
                    </a:prstGeom>
                    <a:noFill/>
                    <a:ln>
                      <a:noFill/>
                    </a:ln>
                  </pic:spPr>
                </pic:pic>
              </a:graphicData>
            </a:graphic>
          </wp:inline>
        </w:drawing>
      </w:r>
    </w:p>
    <w:p w14:paraId="3D003A83" w14:textId="77777777" w:rsidR="00F71C75" w:rsidRPr="001643E4" w:rsidRDefault="00F71C75" w:rsidP="00F71C75">
      <w:pPr>
        <w:pStyle w:val="ListParagraph"/>
        <w:tabs>
          <w:tab w:val="left" w:pos="1020"/>
        </w:tabs>
        <w:rPr>
          <w:lang w:val="en-AU"/>
        </w:rPr>
      </w:pPr>
    </w:p>
    <w:p w14:paraId="0BB80214" w14:textId="717F391A" w:rsidR="00F71C75" w:rsidRDefault="00F71C75" w:rsidP="00657EA7">
      <w:pPr>
        <w:pStyle w:val="Heading3"/>
      </w:pPr>
      <w:r w:rsidRPr="00657EA7">
        <w:rPr>
          <w:bCs/>
        </w:rPr>
        <w:t>Business Process membuka halaman tentang kami</w:t>
      </w:r>
    </w:p>
    <w:p w14:paraId="7C5A1C89" w14:textId="098D3E43" w:rsidR="00F71C75" w:rsidRDefault="00F71C75" w:rsidP="00A16D60">
      <w:pPr>
        <w:pStyle w:val="ListParagraph"/>
        <w:tabs>
          <w:tab w:val="left" w:pos="1020"/>
        </w:tabs>
        <w:rPr>
          <w:lang w:val="en-AU"/>
        </w:rPr>
      </w:pPr>
      <w:r>
        <w:rPr>
          <w:lang w:val="en-AU"/>
        </w:rPr>
        <w:t xml:space="preserve">Mahasiswa, Siswa, dan Masyarakat dapat </w:t>
      </w:r>
      <w:r w:rsidR="00A16D60">
        <w:rPr>
          <w:lang w:val="en-AU"/>
        </w:rPr>
        <w:t>membuka</w:t>
      </w:r>
      <w:r>
        <w:rPr>
          <w:lang w:val="en-AU"/>
        </w:rPr>
        <w:t xml:space="preserve"> </w:t>
      </w:r>
      <w:r w:rsidR="00A16D60">
        <w:rPr>
          <w:lang w:val="en-AU"/>
        </w:rPr>
        <w:t xml:space="preserve">halaman tentang kami </w:t>
      </w:r>
      <w:r>
        <w:rPr>
          <w:lang w:val="en-AU"/>
        </w:rPr>
        <w:t xml:space="preserve">dengan mengakses menu </w:t>
      </w:r>
      <w:r w:rsidR="00A16D60">
        <w:rPr>
          <w:lang w:val="en-AU"/>
        </w:rPr>
        <w:t>tentang kami</w:t>
      </w:r>
      <w:r>
        <w:rPr>
          <w:lang w:val="en-AU"/>
        </w:rPr>
        <w:t xml:space="preserve">. Business Process Mahasiswa, Siswa, dan Masyarakat melihat </w:t>
      </w:r>
      <w:r w:rsidR="00A16D60">
        <w:rPr>
          <w:lang w:val="en-AU"/>
        </w:rPr>
        <w:t>halaman tentang kami</w:t>
      </w:r>
      <w:r>
        <w:rPr>
          <w:lang w:val="en-AU"/>
        </w:rPr>
        <w:t xml:space="preserve"> dapat dilihat pada gambar berikut,</w:t>
      </w:r>
    </w:p>
    <w:p w14:paraId="0A9A3E20" w14:textId="05FA4F3D" w:rsidR="00A16D60" w:rsidRDefault="00A16D60" w:rsidP="00A16D60">
      <w:pPr>
        <w:pStyle w:val="ListParagraph"/>
        <w:tabs>
          <w:tab w:val="left" w:pos="1020"/>
        </w:tabs>
        <w:rPr>
          <w:lang w:val="en-AU"/>
        </w:rPr>
      </w:pPr>
      <w:r>
        <w:rPr>
          <w:noProof/>
        </w:rPr>
        <w:drawing>
          <wp:inline distT="0" distB="0" distL="0" distR="0" wp14:anchorId="46C70746" wp14:editId="5DD66C01">
            <wp:extent cx="5519420" cy="204216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9420" cy="2042160"/>
                    </a:xfrm>
                    <a:prstGeom prst="rect">
                      <a:avLst/>
                    </a:prstGeom>
                    <a:noFill/>
                    <a:ln>
                      <a:noFill/>
                    </a:ln>
                  </pic:spPr>
                </pic:pic>
              </a:graphicData>
            </a:graphic>
          </wp:inline>
        </w:drawing>
      </w:r>
    </w:p>
    <w:p w14:paraId="6EBE87B6" w14:textId="1E6945EF" w:rsidR="00A16D60" w:rsidRDefault="00A16D60" w:rsidP="00A16D60">
      <w:pPr>
        <w:pStyle w:val="ListParagraph"/>
        <w:tabs>
          <w:tab w:val="left" w:pos="1020"/>
        </w:tabs>
        <w:rPr>
          <w:lang w:val="en-AU"/>
        </w:rPr>
      </w:pPr>
    </w:p>
    <w:p w14:paraId="0D751AED" w14:textId="2A55A893" w:rsidR="00A16D60" w:rsidRPr="00A16D60" w:rsidRDefault="00A16D60" w:rsidP="00657EA7">
      <w:pPr>
        <w:pStyle w:val="Heading3"/>
      </w:pPr>
      <w:r w:rsidRPr="00657EA7">
        <w:rPr>
          <w:bCs/>
        </w:rPr>
        <w:t>Business Process membuka halaman kepegawaian</w:t>
      </w:r>
    </w:p>
    <w:p w14:paraId="4B46266E" w14:textId="2E343BD9" w:rsidR="00A16D60" w:rsidRDefault="00A16D60" w:rsidP="00A16D60">
      <w:pPr>
        <w:pStyle w:val="ListParagraph"/>
        <w:tabs>
          <w:tab w:val="left" w:pos="1020"/>
        </w:tabs>
        <w:rPr>
          <w:lang w:val="en-AU"/>
        </w:rPr>
      </w:pPr>
      <w:r>
        <w:rPr>
          <w:lang w:val="en-AU"/>
        </w:rPr>
        <w:t>Mahasiswa, Siswa, dan Masyarakat dapat melihat penjelasan mengenai kepegawaian yang terdapat pada klinik, dengan mengakses menu tentang kami lalu user memimilih menu kepegawaian dan melihat penjelasan mengenai kepegawaian. Business Process Mahasiswa, Siswa, dan Masyarakat melihat kepegawaian dapat dilihat pada gambar berikut.</w:t>
      </w:r>
    </w:p>
    <w:p w14:paraId="24E8C355" w14:textId="74DD7345" w:rsidR="00A16D60" w:rsidRDefault="00A16D60" w:rsidP="00A16D60">
      <w:pPr>
        <w:pStyle w:val="ListParagraph"/>
        <w:tabs>
          <w:tab w:val="left" w:pos="1020"/>
        </w:tabs>
        <w:rPr>
          <w:lang w:val="en-AU"/>
        </w:rPr>
      </w:pPr>
      <w:r>
        <w:rPr>
          <w:noProof/>
        </w:rPr>
        <w:lastRenderedPageBreak/>
        <w:drawing>
          <wp:inline distT="0" distB="0" distL="0" distR="0" wp14:anchorId="05F05334" wp14:editId="04D76C7F">
            <wp:extent cx="5519420" cy="1934210"/>
            <wp:effectExtent l="0" t="0" r="508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19420" cy="1934210"/>
                    </a:xfrm>
                    <a:prstGeom prst="rect">
                      <a:avLst/>
                    </a:prstGeom>
                    <a:noFill/>
                    <a:ln>
                      <a:noFill/>
                    </a:ln>
                  </pic:spPr>
                </pic:pic>
              </a:graphicData>
            </a:graphic>
          </wp:inline>
        </w:drawing>
      </w:r>
    </w:p>
    <w:p w14:paraId="47AC9C31" w14:textId="5769F151" w:rsidR="00A16D60" w:rsidRDefault="00A16D60" w:rsidP="00A16D60">
      <w:pPr>
        <w:pStyle w:val="ListParagraph"/>
        <w:tabs>
          <w:tab w:val="left" w:pos="1020"/>
        </w:tabs>
        <w:rPr>
          <w:lang w:val="en-AU"/>
        </w:rPr>
      </w:pPr>
    </w:p>
    <w:p w14:paraId="165B9E93" w14:textId="30573D3B" w:rsidR="00A16D60" w:rsidRPr="00A16D60" w:rsidRDefault="00A16D60" w:rsidP="00657EA7">
      <w:pPr>
        <w:pStyle w:val="Heading3"/>
      </w:pPr>
      <w:r w:rsidRPr="00657EA7">
        <w:rPr>
          <w:bCs/>
        </w:rPr>
        <w:t>Business Process membuka halaman Profile Klinik</w:t>
      </w:r>
    </w:p>
    <w:p w14:paraId="337953D1" w14:textId="54975ACD" w:rsidR="00A16D60" w:rsidRDefault="00A16D60" w:rsidP="00A16D60">
      <w:pPr>
        <w:pStyle w:val="ListParagraph"/>
        <w:tabs>
          <w:tab w:val="left" w:pos="1020"/>
        </w:tabs>
        <w:rPr>
          <w:lang w:val="en-AU"/>
        </w:rPr>
      </w:pPr>
      <w:r>
        <w:rPr>
          <w:lang w:val="en-AU"/>
        </w:rPr>
        <w:t>Mahasiswa, Siswa, dan Masyarakat dapat melihat penjelasan mengenai Klinik, dengan mengakses menu tentang kami lalu user memimilih menu profile dan melihat penjelasan mengenai Klinik. Business Process Mahasiswa, Siswa, dan Masyarakat melihat Profile dapat dilihat pada gambar berikut.</w:t>
      </w:r>
    </w:p>
    <w:p w14:paraId="4D834450" w14:textId="6E8D55D0" w:rsidR="00A16D60" w:rsidRDefault="00A16D60" w:rsidP="00A16D60">
      <w:pPr>
        <w:pStyle w:val="ListParagraph"/>
        <w:tabs>
          <w:tab w:val="left" w:pos="1020"/>
        </w:tabs>
        <w:rPr>
          <w:lang w:val="en-AU"/>
        </w:rPr>
      </w:pPr>
      <w:r>
        <w:rPr>
          <w:noProof/>
        </w:rPr>
        <w:drawing>
          <wp:inline distT="0" distB="0" distL="0" distR="0" wp14:anchorId="6AFB4402" wp14:editId="12AE3B9B">
            <wp:extent cx="5519420" cy="2092960"/>
            <wp:effectExtent l="0" t="0" r="508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19420" cy="2092960"/>
                    </a:xfrm>
                    <a:prstGeom prst="rect">
                      <a:avLst/>
                    </a:prstGeom>
                    <a:noFill/>
                    <a:ln>
                      <a:noFill/>
                    </a:ln>
                  </pic:spPr>
                </pic:pic>
              </a:graphicData>
            </a:graphic>
          </wp:inline>
        </w:drawing>
      </w:r>
    </w:p>
    <w:p w14:paraId="06AC3D32" w14:textId="7609DCD4" w:rsidR="00A16D60" w:rsidRPr="00A16D60" w:rsidRDefault="00A16D60" w:rsidP="00657EA7">
      <w:pPr>
        <w:pStyle w:val="Heading3"/>
      </w:pPr>
      <w:r w:rsidRPr="00657EA7">
        <w:rPr>
          <w:bCs/>
        </w:rPr>
        <w:t>Business Process membuka halaman pengembang</w:t>
      </w:r>
    </w:p>
    <w:p w14:paraId="5981DD33" w14:textId="29081E75" w:rsidR="00A16D60" w:rsidRDefault="00A16D60" w:rsidP="00A16D60">
      <w:pPr>
        <w:pStyle w:val="ListParagraph"/>
        <w:tabs>
          <w:tab w:val="left" w:pos="1020"/>
        </w:tabs>
        <w:rPr>
          <w:lang w:val="en-AU"/>
        </w:rPr>
      </w:pPr>
      <w:r>
        <w:rPr>
          <w:lang w:val="en-AU"/>
        </w:rPr>
        <w:t>Mahasiswa, Siswa, dan Masyarakat dapat melihat penjelasan mengenai pengembang website, dengan mengakses menu tentang kami lalu user memimilih menu pengembang dan melihat penjelasan mengenai pengembang website. Business Process Mahasiswa, Siswa, dan Masyarakat melihat pengembang dapat dilihat pada gambar berikut.</w:t>
      </w:r>
    </w:p>
    <w:p w14:paraId="378535C3" w14:textId="56A0572E" w:rsidR="00A16D60" w:rsidRDefault="00A16D60" w:rsidP="00A16D60">
      <w:pPr>
        <w:pStyle w:val="ListParagraph"/>
        <w:tabs>
          <w:tab w:val="left" w:pos="1020"/>
        </w:tabs>
        <w:rPr>
          <w:lang w:val="en-AU"/>
        </w:rPr>
      </w:pPr>
      <w:r>
        <w:rPr>
          <w:noProof/>
        </w:rPr>
        <w:lastRenderedPageBreak/>
        <w:drawing>
          <wp:inline distT="0" distB="0" distL="0" distR="0" wp14:anchorId="1AE6B309" wp14:editId="63BD20A0">
            <wp:extent cx="5519420" cy="198691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19420" cy="1986915"/>
                    </a:xfrm>
                    <a:prstGeom prst="rect">
                      <a:avLst/>
                    </a:prstGeom>
                    <a:noFill/>
                    <a:ln>
                      <a:noFill/>
                    </a:ln>
                  </pic:spPr>
                </pic:pic>
              </a:graphicData>
            </a:graphic>
          </wp:inline>
        </w:drawing>
      </w:r>
    </w:p>
    <w:p w14:paraId="7F004AA3" w14:textId="692E2A9B" w:rsidR="00A16D60" w:rsidRPr="00A16D60" w:rsidRDefault="00A16D60" w:rsidP="00657EA7">
      <w:pPr>
        <w:pStyle w:val="Heading3"/>
      </w:pPr>
      <w:r w:rsidRPr="00657EA7">
        <w:rPr>
          <w:bCs/>
        </w:rPr>
        <w:t>Business Process membuka halaman pengembang</w:t>
      </w:r>
    </w:p>
    <w:p w14:paraId="2AF5FFA7" w14:textId="1BF258DA" w:rsidR="00A16D60" w:rsidRDefault="00A16D60" w:rsidP="00A16D60">
      <w:pPr>
        <w:pStyle w:val="ListParagraph"/>
        <w:tabs>
          <w:tab w:val="left" w:pos="1020"/>
        </w:tabs>
        <w:rPr>
          <w:lang w:val="en-AU"/>
        </w:rPr>
      </w:pPr>
      <w:r>
        <w:rPr>
          <w:lang w:val="en-AU"/>
        </w:rPr>
        <w:t>Mahasiswa, Siswa, dan Masyarakat dapat melihat penjelasan mengenai nomor / email yang dapat di hubungi, dengan mengakses menu hubungi kami dan melihat nomor – nomor telefon maupun email yang dapat di hubungi. Business Process Mahasiswa, Siswa, dan Masyarakat melihat hubungi kami dapat dilihat pada gambar berikut.</w:t>
      </w:r>
    </w:p>
    <w:p w14:paraId="156A189B" w14:textId="6B5EE265" w:rsidR="00A16D60" w:rsidRPr="00A16D60" w:rsidRDefault="00A16D60" w:rsidP="00A16D60">
      <w:pPr>
        <w:pStyle w:val="ListParagraph"/>
        <w:tabs>
          <w:tab w:val="left" w:pos="1020"/>
        </w:tabs>
        <w:rPr>
          <w:lang w:val="en-AU"/>
        </w:rPr>
      </w:pPr>
      <w:r>
        <w:rPr>
          <w:noProof/>
        </w:rPr>
        <w:drawing>
          <wp:inline distT="0" distB="0" distL="0" distR="0" wp14:anchorId="50F745B7" wp14:editId="711B9D6B">
            <wp:extent cx="5519420" cy="2454910"/>
            <wp:effectExtent l="0" t="0" r="508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9420" cy="2454910"/>
                    </a:xfrm>
                    <a:prstGeom prst="rect">
                      <a:avLst/>
                    </a:prstGeom>
                    <a:noFill/>
                    <a:ln>
                      <a:noFill/>
                    </a:ln>
                  </pic:spPr>
                </pic:pic>
              </a:graphicData>
            </a:graphic>
          </wp:inline>
        </w:drawing>
      </w:r>
    </w:p>
    <w:p w14:paraId="196A0C37" w14:textId="518A7703" w:rsidR="00F71C75" w:rsidRPr="00F71C75" w:rsidRDefault="00F71C75" w:rsidP="00A16D60">
      <w:pPr>
        <w:pStyle w:val="ListParagraph"/>
        <w:tabs>
          <w:tab w:val="left" w:pos="1020"/>
        </w:tabs>
        <w:rPr>
          <w:noProof/>
        </w:rPr>
      </w:pPr>
    </w:p>
    <w:p w14:paraId="6B108629" w14:textId="09AE0C91" w:rsidR="00EC27D1" w:rsidRDefault="00EC27D1" w:rsidP="00657EA7">
      <w:pPr>
        <w:pStyle w:val="Heading2"/>
      </w:pPr>
      <w:r>
        <w:t>Purpose</w:t>
      </w:r>
      <w:bookmarkEnd w:id="14"/>
    </w:p>
    <w:p w14:paraId="41C29988" w14:textId="79A6E02F" w:rsidR="00EC27D1" w:rsidRDefault="00F377AB">
      <w:r>
        <w:t xml:space="preserve">Sistem yang akan kami bangun merupakan sebuah sistem berbasis web untuk menampilkan kumpulan dari Informasi tentang Klinik Yayasan del. Hal ini kami wujudkan dalam sebuah Website statis yang mampu memberikan informasi . hal ini akan mempermudah mahasiswa, siswa, masyarakat untuk mendapatkan informasi tentang Klinik Yayasan del cepat, dan sangat mudah untuk diakses. Website ini dinamakan "Klinik Yayasan del". </w:t>
      </w:r>
    </w:p>
    <w:p w14:paraId="6188D6EA" w14:textId="0E3AEB5C" w:rsidR="00EC27D1" w:rsidRDefault="00EC27D1" w:rsidP="00657EA7">
      <w:pPr>
        <w:pStyle w:val="Heading2"/>
      </w:pPr>
      <w:bookmarkStart w:id="15" w:name="_Toc2609573"/>
      <w:bookmarkStart w:id="16" w:name="_Toc85663621"/>
      <w:r>
        <w:t>User Characteristics</w:t>
      </w:r>
      <w:bookmarkEnd w:id="15"/>
      <w:bookmarkEnd w:id="16"/>
    </w:p>
    <w:p w14:paraId="6099A02D" w14:textId="45D4B2DA" w:rsidR="00A71A4D" w:rsidRDefault="00A71A4D" w:rsidP="00A71A4D">
      <w:pPr>
        <w:spacing w:line="360" w:lineRule="auto"/>
        <w:ind w:right="870"/>
      </w:pPr>
      <w:r>
        <w:t xml:space="preserve">Pada sub bab ini akan dijelaskan karakteristik pengguna yang terdapat dalam </w:t>
      </w:r>
      <w:r>
        <w:rPr>
          <w:i/>
        </w:rPr>
        <w:t>Website</w:t>
      </w:r>
      <w:r>
        <w:t xml:space="preserve"> Klinik  Yayasan del.</w:t>
      </w:r>
    </w:p>
    <w:p w14:paraId="00A2D291" w14:textId="77461040" w:rsidR="00A71A4D" w:rsidRDefault="00A71A4D" w:rsidP="00A71A4D">
      <w:pPr>
        <w:spacing w:before="199" w:line="360" w:lineRule="auto"/>
        <w:jc w:val="both"/>
        <w:rPr>
          <w:color w:val="000000"/>
        </w:rPr>
      </w:pPr>
      <w:r>
        <w:rPr>
          <w:color w:val="000000"/>
        </w:rPr>
        <w:lastRenderedPageBreak/>
        <w:t xml:space="preserve">Satu jenis pengguna untuk </w:t>
      </w:r>
      <w:r>
        <w:rPr>
          <w:i/>
          <w:color w:val="000000"/>
        </w:rPr>
        <w:t>website</w:t>
      </w:r>
      <w:r>
        <w:t xml:space="preserve"> kesehatan klinik Del</w:t>
      </w:r>
      <w:r>
        <w:rPr>
          <w:color w:val="000000"/>
        </w:rPr>
        <w:t xml:space="preserve"> adalah:</w:t>
      </w:r>
    </w:p>
    <w:p w14:paraId="0174AD97" w14:textId="77777777" w:rsidR="00A71A4D" w:rsidRDefault="00A71A4D" w:rsidP="00A71A4D">
      <w:pPr>
        <w:numPr>
          <w:ilvl w:val="0"/>
          <w:numId w:val="8"/>
        </w:numPr>
        <w:pBdr>
          <w:top w:val="nil"/>
          <w:left w:val="nil"/>
          <w:bottom w:val="nil"/>
          <w:right w:val="nil"/>
          <w:between w:val="nil"/>
        </w:pBdr>
        <w:tabs>
          <w:tab w:val="left" w:pos="877"/>
        </w:tabs>
        <w:spacing w:after="240" w:line="276" w:lineRule="auto"/>
        <w:ind w:left="720" w:hanging="361"/>
        <w:jc w:val="both"/>
        <w:rPr>
          <w:i/>
          <w:color w:val="000000"/>
        </w:rPr>
      </w:pPr>
      <w:r>
        <w:rPr>
          <w:color w:val="000000"/>
        </w:rPr>
        <w:t>Pengunjung/</w:t>
      </w:r>
      <w:r>
        <w:rPr>
          <w:i/>
          <w:color w:val="000000"/>
        </w:rPr>
        <w:t>user</w:t>
      </w:r>
    </w:p>
    <w:p w14:paraId="74343413" w14:textId="55EA5026" w:rsidR="00A71A4D" w:rsidRDefault="00A71A4D" w:rsidP="00A71A4D">
      <w:pPr>
        <w:pBdr>
          <w:top w:val="nil"/>
          <w:left w:val="nil"/>
          <w:bottom w:val="nil"/>
          <w:right w:val="nil"/>
          <w:between w:val="nil"/>
        </w:pBdr>
        <w:tabs>
          <w:tab w:val="left" w:pos="877"/>
        </w:tabs>
        <w:spacing w:after="240" w:line="276" w:lineRule="auto"/>
        <w:ind w:left="720"/>
        <w:jc w:val="both"/>
        <w:rPr>
          <w:color w:val="000000"/>
        </w:rPr>
      </w:pPr>
    </w:p>
    <w:p w14:paraId="11BEA76A" w14:textId="7FB81FB7" w:rsidR="00A71A4D" w:rsidRDefault="00A71A4D" w:rsidP="00A71A4D">
      <w:pPr>
        <w:pBdr>
          <w:top w:val="nil"/>
          <w:left w:val="nil"/>
          <w:bottom w:val="nil"/>
          <w:right w:val="nil"/>
          <w:between w:val="nil"/>
        </w:pBdr>
        <w:spacing w:line="360" w:lineRule="auto"/>
        <w:ind w:left="156" w:right="870"/>
        <w:jc w:val="both"/>
        <w:rPr>
          <w:color w:val="000000"/>
        </w:rPr>
      </w:pPr>
      <w:r>
        <w:rPr>
          <w:color w:val="000000"/>
        </w:rPr>
        <w:t>Pada ini dijelaskan karakteristik pengguna yang akan mempengaruhi fungsionalitas dari produk perangkat lunak.</w:t>
      </w:r>
    </w:p>
    <w:p w14:paraId="5FECD9E7" w14:textId="77777777" w:rsidR="00EC27D1" w:rsidRDefault="00EC27D1"/>
    <w:tbl>
      <w:tblPr>
        <w:tblW w:w="92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3968"/>
        <w:gridCol w:w="3200"/>
      </w:tblGrid>
      <w:tr w:rsidR="00EC27D1" w14:paraId="5CF6986C" w14:textId="77777777" w:rsidTr="00D06D61">
        <w:trPr>
          <w:trHeight w:val="246"/>
          <w:tblHeader/>
        </w:trPr>
        <w:tc>
          <w:tcPr>
            <w:tcW w:w="2127" w:type="dxa"/>
          </w:tcPr>
          <w:p w14:paraId="1C706350" w14:textId="77777777" w:rsidR="00EC27D1" w:rsidRDefault="00EC27D1">
            <w:pPr>
              <w:rPr>
                <w:b/>
              </w:rPr>
            </w:pPr>
            <w:r>
              <w:rPr>
                <w:b/>
              </w:rPr>
              <w:t>User Group</w:t>
            </w:r>
            <w:r w:rsidR="002F0CEF">
              <w:rPr>
                <w:b/>
              </w:rPr>
              <w:t>/Role</w:t>
            </w:r>
          </w:p>
        </w:tc>
        <w:tc>
          <w:tcPr>
            <w:tcW w:w="3968" w:type="dxa"/>
          </w:tcPr>
          <w:p w14:paraId="1E9EB939" w14:textId="77777777" w:rsidR="00EC27D1" w:rsidRDefault="00EC27D1">
            <w:pPr>
              <w:rPr>
                <w:b/>
              </w:rPr>
            </w:pPr>
            <w:r>
              <w:rPr>
                <w:b/>
              </w:rPr>
              <w:t>Kepentingan Akses</w:t>
            </w:r>
          </w:p>
        </w:tc>
        <w:tc>
          <w:tcPr>
            <w:tcW w:w="3200" w:type="dxa"/>
          </w:tcPr>
          <w:p w14:paraId="4A348C49" w14:textId="77777777" w:rsidR="00EC27D1" w:rsidRDefault="00EC27D1">
            <w:pPr>
              <w:rPr>
                <w:b/>
              </w:rPr>
            </w:pPr>
            <w:r>
              <w:rPr>
                <w:b/>
              </w:rPr>
              <w:t>Hak Akses</w:t>
            </w:r>
          </w:p>
        </w:tc>
      </w:tr>
      <w:tr w:rsidR="00EC27D1" w14:paraId="0B47890C" w14:textId="77777777" w:rsidTr="00D06D61">
        <w:trPr>
          <w:trHeight w:val="502"/>
        </w:trPr>
        <w:tc>
          <w:tcPr>
            <w:tcW w:w="2127" w:type="dxa"/>
          </w:tcPr>
          <w:p w14:paraId="7B424125" w14:textId="51841026" w:rsidR="00EC27D1" w:rsidRDefault="00A71A4D">
            <w:r>
              <w:rPr>
                <w:color w:val="000000"/>
              </w:rPr>
              <w:t>Mahasiswa, Siswa, Masyarakat</w:t>
            </w:r>
          </w:p>
        </w:tc>
        <w:tc>
          <w:tcPr>
            <w:tcW w:w="3968" w:type="dxa"/>
          </w:tcPr>
          <w:p w14:paraId="3B360465" w14:textId="77777777" w:rsidR="00EC27D1" w:rsidRPr="00A71A4D" w:rsidRDefault="00A71A4D" w:rsidP="00A71A4D">
            <w:pPr>
              <w:pStyle w:val="ListParagraph"/>
              <w:numPr>
                <w:ilvl w:val="0"/>
                <w:numId w:val="9"/>
              </w:numPr>
            </w:pPr>
            <w:r w:rsidRPr="00A71A4D">
              <w:rPr>
                <w:color w:val="000000"/>
              </w:rPr>
              <w:t>Melihat jadwal konsultasi</w:t>
            </w:r>
          </w:p>
          <w:p w14:paraId="050DB542" w14:textId="77777777" w:rsidR="00A71A4D" w:rsidRDefault="00A71A4D" w:rsidP="00A71A4D">
            <w:pPr>
              <w:pStyle w:val="ListParagraph"/>
              <w:numPr>
                <w:ilvl w:val="0"/>
                <w:numId w:val="9"/>
              </w:numPr>
            </w:pPr>
            <w:r>
              <w:t>Melihat fasilitas klinik</w:t>
            </w:r>
          </w:p>
          <w:p w14:paraId="7E8311D1" w14:textId="77777777" w:rsidR="00A71A4D" w:rsidRPr="00A71A4D" w:rsidRDefault="00A71A4D" w:rsidP="00A71A4D">
            <w:pPr>
              <w:pStyle w:val="ListParagraph"/>
              <w:numPr>
                <w:ilvl w:val="0"/>
                <w:numId w:val="9"/>
              </w:numPr>
            </w:pPr>
            <w:r>
              <w:rPr>
                <w:color w:val="000000"/>
              </w:rPr>
              <w:t>Melihat beranda</w:t>
            </w:r>
          </w:p>
          <w:p w14:paraId="167CAB7A" w14:textId="77777777" w:rsidR="00A71A4D" w:rsidRPr="00A71A4D" w:rsidRDefault="00A71A4D" w:rsidP="00A71A4D">
            <w:pPr>
              <w:pStyle w:val="ListParagraph"/>
              <w:numPr>
                <w:ilvl w:val="0"/>
                <w:numId w:val="9"/>
              </w:numPr>
            </w:pPr>
            <w:r>
              <w:rPr>
                <w:color w:val="000000"/>
              </w:rPr>
              <w:t>Melihat kepegawaian klinik</w:t>
            </w:r>
          </w:p>
          <w:p w14:paraId="37CA2772" w14:textId="63A8662C" w:rsidR="00A71A4D" w:rsidRDefault="00A71A4D" w:rsidP="00A71A4D">
            <w:pPr>
              <w:pStyle w:val="ListParagraph"/>
              <w:numPr>
                <w:ilvl w:val="0"/>
                <w:numId w:val="9"/>
              </w:numPr>
            </w:pPr>
            <w:r>
              <w:rPr>
                <w:color w:val="000000"/>
              </w:rPr>
              <w:t xml:space="preserve">Melihat </w:t>
            </w:r>
            <w:r w:rsidR="00D06D61">
              <w:rPr>
                <w:color w:val="000000"/>
              </w:rPr>
              <w:t>Lokasi klinik</w:t>
            </w:r>
          </w:p>
        </w:tc>
        <w:tc>
          <w:tcPr>
            <w:tcW w:w="3200" w:type="dxa"/>
          </w:tcPr>
          <w:p w14:paraId="5D588EA7" w14:textId="77777777" w:rsidR="00EC27D1" w:rsidRDefault="00D06D61" w:rsidP="00D06D61">
            <w:pPr>
              <w:pStyle w:val="ListParagraph"/>
              <w:numPr>
                <w:ilvl w:val="0"/>
                <w:numId w:val="10"/>
              </w:numPr>
            </w:pPr>
            <w:r>
              <w:t>Akses ke menu beranda</w:t>
            </w:r>
          </w:p>
          <w:p w14:paraId="145416C6" w14:textId="77777777" w:rsidR="00D06D61" w:rsidRDefault="00D06D61" w:rsidP="00D06D61">
            <w:pPr>
              <w:pStyle w:val="ListParagraph"/>
              <w:numPr>
                <w:ilvl w:val="0"/>
                <w:numId w:val="10"/>
              </w:numPr>
            </w:pPr>
            <w:r>
              <w:t>Akses ke menu layanan</w:t>
            </w:r>
          </w:p>
          <w:p w14:paraId="386FDC8E" w14:textId="77777777" w:rsidR="00D06D61" w:rsidRDefault="00D06D61" w:rsidP="00D06D61">
            <w:pPr>
              <w:pStyle w:val="ListParagraph"/>
              <w:numPr>
                <w:ilvl w:val="0"/>
                <w:numId w:val="10"/>
              </w:numPr>
            </w:pPr>
            <w:r>
              <w:t>Akses ke menu kepegawaian</w:t>
            </w:r>
          </w:p>
          <w:p w14:paraId="615815C1" w14:textId="1049AC04" w:rsidR="00D06D61" w:rsidRDefault="00D06D61" w:rsidP="00D06D61">
            <w:pPr>
              <w:ind w:left="360"/>
            </w:pPr>
          </w:p>
        </w:tc>
      </w:tr>
      <w:tr w:rsidR="00EC27D1" w14:paraId="106A50DF" w14:textId="77777777" w:rsidTr="00D06D61">
        <w:trPr>
          <w:trHeight w:val="246"/>
        </w:trPr>
        <w:tc>
          <w:tcPr>
            <w:tcW w:w="2127" w:type="dxa"/>
          </w:tcPr>
          <w:p w14:paraId="52615578" w14:textId="77777777" w:rsidR="00EC27D1" w:rsidRDefault="00EC27D1"/>
        </w:tc>
        <w:tc>
          <w:tcPr>
            <w:tcW w:w="3968" w:type="dxa"/>
          </w:tcPr>
          <w:p w14:paraId="7B18BAB3" w14:textId="77777777" w:rsidR="00EC27D1" w:rsidRDefault="00EC27D1"/>
        </w:tc>
        <w:tc>
          <w:tcPr>
            <w:tcW w:w="3200" w:type="dxa"/>
          </w:tcPr>
          <w:p w14:paraId="7EBF6A9F" w14:textId="77777777" w:rsidR="00EC27D1" w:rsidRDefault="00EC27D1"/>
        </w:tc>
      </w:tr>
    </w:tbl>
    <w:p w14:paraId="209AE2C5" w14:textId="4C61A8EB" w:rsidR="00DD3077" w:rsidRDefault="00DD3077" w:rsidP="00F377AB">
      <w:pPr>
        <w:pStyle w:val="Heading3"/>
        <w:numPr>
          <w:ilvl w:val="0"/>
          <w:numId w:val="0"/>
        </w:numPr>
      </w:pPr>
      <w:bookmarkStart w:id="17" w:name="_Toc2609574"/>
      <w:bookmarkStart w:id="18" w:name="_Toc85663622"/>
    </w:p>
    <w:p w14:paraId="37FFFD87" w14:textId="38046AE9" w:rsidR="00EC27D1" w:rsidRDefault="00EC27D1" w:rsidP="00657EA7">
      <w:pPr>
        <w:pStyle w:val="Heading2"/>
      </w:pPr>
      <w:r>
        <w:t>Platform</w:t>
      </w:r>
      <w:bookmarkEnd w:id="17"/>
      <w:bookmarkEnd w:id="18"/>
    </w:p>
    <w:p w14:paraId="53841922" w14:textId="50DAB55E" w:rsidR="00D06D61" w:rsidRDefault="00D06D61" w:rsidP="007B48F6">
      <w:pPr>
        <w:spacing w:before="240" w:line="360" w:lineRule="auto"/>
        <w:ind w:left="-2" w:right="870"/>
        <w:jc w:val="both"/>
        <w:rPr>
          <w:color w:val="000000"/>
        </w:rPr>
      </w:pPr>
      <w:r>
        <w:rPr>
          <w:color w:val="000000"/>
        </w:rPr>
        <w:t>Pada bagian ini dijelaskan Platform yang digunakan oleh tim</w:t>
      </w:r>
      <w:r>
        <w:rPr>
          <w:i/>
          <w:color w:val="000000"/>
        </w:rPr>
        <w:t xml:space="preserve"> developer </w:t>
      </w:r>
      <w:r>
        <w:rPr>
          <w:color w:val="000000"/>
        </w:rPr>
        <w:t xml:space="preserve">dalam pembangunan </w:t>
      </w:r>
      <w:r>
        <w:rPr>
          <w:i/>
          <w:color w:val="000000"/>
        </w:rPr>
        <w:t>Website</w:t>
      </w:r>
      <w:r>
        <w:t xml:space="preserve"> Klinik Yayasan del.</w:t>
      </w:r>
      <w:r>
        <w:rPr>
          <w:color w:val="000000"/>
        </w:rPr>
        <w:t xml:space="preserve"> Semua kebutuhan ini berguna agar </w:t>
      </w:r>
      <w:r>
        <w:rPr>
          <w:i/>
          <w:color w:val="000000"/>
        </w:rPr>
        <w:t>website</w:t>
      </w:r>
      <w:r>
        <w:rPr>
          <w:color w:val="000000"/>
        </w:rPr>
        <w:t xml:space="preserve"> dapat berjalan (beroperasi) dengan baik.</w:t>
      </w:r>
    </w:p>
    <w:p w14:paraId="78BCDE63" w14:textId="675E4545" w:rsidR="00DD3077" w:rsidRPr="00DD3077" w:rsidRDefault="00D06D61" w:rsidP="00DD3077">
      <w:pPr>
        <w:spacing w:line="360" w:lineRule="auto"/>
        <w:ind w:right="870" w:hanging="2"/>
        <w:jc w:val="both"/>
        <w:rPr>
          <w:color w:val="000000"/>
        </w:rPr>
      </w:pPr>
      <w:r>
        <w:rPr>
          <w:color w:val="000000"/>
        </w:rPr>
        <w:t xml:space="preserve">Spesifikasi minimal perangkat keras yang dibutuhkan dalam pengoperasian </w:t>
      </w:r>
      <w:r>
        <w:rPr>
          <w:i/>
        </w:rPr>
        <w:t xml:space="preserve">website </w:t>
      </w:r>
      <w:r>
        <w:t>kesehatan klinik Del</w:t>
      </w:r>
      <w:r>
        <w:rPr>
          <w:color w:val="000000"/>
        </w:rPr>
        <w:t xml:space="preserve"> adalah:</w:t>
      </w:r>
    </w:p>
    <w:p w14:paraId="00AC6BB0" w14:textId="77777777" w:rsidR="00DD3077" w:rsidRDefault="00DD3077" w:rsidP="00DD3077">
      <w:pPr>
        <w:numPr>
          <w:ilvl w:val="0"/>
          <w:numId w:val="12"/>
        </w:numPr>
        <w:pBdr>
          <w:top w:val="nil"/>
          <w:left w:val="nil"/>
          <w:bottom w:val="nil"/>
          <w:right w:val="nil"/>
          <w:between w:val="nil"/>
        </w:pBdr>
        <w:tabs>
          <w:tab w:val="left" w:pos="877"/>
        </w:tabs>
        <w:spacing w:before="41" w:line="360" w:lineRule="auto"/>
        <w:ind w:hanging="361"/>
        <w:jc w:val="both"/>
        <w:rPr>
          <w:i/>
          <w:color w:val="000000"/>
        </w:rPr>
      </w:pPr>
      <w:r>
        <w:rPr>
          <w:i/>
          <w:color w:val="000000"/>
        </w:rPr>
        <w:t>Client</w:t>
      </w:r>
    </w:p>
    <w:p w14:paraId="71ABEBD1" w14:textId="66119CF7" w:rsidR="00DD3077" w:rsidRDefault="00DD3077" w:rsidP="00DD3077">
      <w:pPr>
        <w:pBdr>
          <w:top w:val="nil"/>
          <w:left w:val="nil"/>
          <w:bottom w:val="nil"/>
          <w:right w:val="nil"/>
          <w:between w:val="nil"/>
        </w:pBdr>
        <w:tabs>
          <w:tab w:val="left" w:pos="3037"/>
        </w:tabs>
        <w:spacing w:before="40" w:line="360" w:lineRule="auto"/>
        <w:ind w:left="876" w:right="1622"/>
        <w:rPr>
          <w:i/>
          <w:color w:val="000000"/>
        </w:rPr>
      </w:pPr>
      <w:r>
        <w:rPr>
          <w:i/>
          <w:color w:val="000000"/>
        </w:rPr>
        <w:t>a). Processor</w:t>
      </w:r>
      <w:r>
        <w:rPr>
          <w:i/>
          <w:color w:val="000000"/>
        </w:rPr>
        <w:tab/>
        <w:t xml:space="preserve">: Intel Core i3 </w:t>
      </w:r>
      <w:r>
        <w:rPr>
          <w:i/>
          <w:color w:val="000000"/>
        </w:rPr>
        <w:br/>
        <w:t>b). RAM</w:t>
      </w:r>
      <w:r>
        <w:rPr>
          <w:i/>
          <w:color w:val="000000"/>
        </w:rPr>
        <w:tab/>
        <w:t xml:space="preserve">: </w:t>
      </w:r>
      <w:r w:rsidR="007B48F6">
        <w:rPr>
          <w:i/>
          <w:color w:val="000000"/>
        </w:rPr>
        <w:t>2</w:t>
      </w:r>
      <w:r>
        <w:rPr>
          <w:i/>
          <w:color w:val="000000"/>
        </w:rPr>
        <w:t>.00 GB</w:t>
      </w:r>
    </w:p>
    <w:p w14:paraId="0A2F56A1" w14:textId="799A9599" w:rsidR="00DD3077" w:rsidRDefault="00DD3077" w:rsidP="00DD3077">
      <w:pPr>
        <w:pBdr>
          <w:top w:val="nil"/>
          <w:left w:val="nil"/>
          <w:bottom w:val="nil"/>
          <w:right w:val="nil"/>
          <w:between w:val="nil"/>
        </w:pBdr>
        <w:tabs>
          <w:tab w:val="left" w:pos="3037"/>
        </w:tabs>
        <w:spacing w:line="360" w:lineRule="auto"/>
        <w:ind w:left="876"/>
        <w:rPr>
          <w:i/>
          <w:color w:val="000000"/>
        </w:rPr>
      </w:pPr>
      <w:r>
        <w:rPr>
          <w:i/>
          <w:color w:val="000000"/>
        </w:rPr>
        <w:t>c). Operating System</w:t>
      </w:r>
      <w:r>
        <w:rPr>
          <w:i/>
          <w:color w:val="000000"/>
        </w:rPr>
        <w:tab/>
        <w:t>: Windows</w:t>
      </w:r>
    </w:p>
    <w:p w14:paraId="330AE4C6" w14:textId="30990D48" w:rsidR="00DD3077" w:rsidRDefault="00DD3077" w:rsidP="00657EA7">
      <w:pPr>
        <w:pBdr>
          <w:top w:val="nil"/>
          <w:left w:val="nil"/>
          <w:bottom w:val="nil"/>
          <w:right w:val="nil"/>
          <w:between w:val="nil"/>
        </w:pBdr>
        <w:tabs>
          <w:tab w:val="left" w:pos="3037"/>
        </w:tabs>
        <w:spacing w:line="360" w:lineRule="auto"/>
        <w:ind w:left="876"/>
        <w:rPr>
          <w:i/>
          <w:color w:val="000000"/>
        </w:rPr>
      </w:pPr>
      <w:r>
        <w:rPr>
          <w:i/>
          <w:color w:val="000000"/>
        </w:rPr>
        <w:t>d). Browse</w:t>
      </w:r>
      <w:r w:rsidR="00657EA7">
        <w:rPr>
          <w:i/>
          <w:color w:val="000000"/>
        </w:rPr>
        <w:t xml:space="preserve"> </w:t>
      </w:r>
      <w:r>
        <w:rPr>
          <w:i/>
          <w:color w:val="000000"/>
        </w:rPr>
        <w:t>r</w:t>
      </w:r>
      <w:r>
        <w:rPr>
          <w:i/>
          <w:color w:val="000000"/>
        </w:rPr>
        <w:tab/>
        <w:t>: Google Chrome, Mozilla Firexfox, Microsoft Edge.</w:t>
      </w:r>
    </w:p>
    <w:p w14:paraId="25FC7B13" w14:textId="37B0990B" w:rsidR="00DD3077" w:rsidRPr="00657EA7" w:rsidRDefault="00DD3077" w:rsidP="00657EA7">
      <w:pPr>
        <w:pStyle w:val="Heading2"/>
        <w:rPr>
          <w:i/>
          <w:color w:val="000000"/>
        </w:rPr>
      </w:pPr>
      <w:r w:rsidRPr="00657EA7">
        <w:rPr>
          <w:bCs/>
          <w:iCs/>
          <w:color w:val="000000"/>
        </w:rPr>
        <w:t>Pengembang</w:t>
      </w:r>
    </w:p>
    <w:p w14:paraId="0EDCD9DC" w14:textId="4EA149DC" w:rsidR="00DD3077" w:rsidRDefault="00DD3077" w:rsidP="00DD3077">
      <w:pPr>
        <w:spacing w:line="360" w:lineRule="auto"/>
        <w:ind w:left="360" w:firstLine="360"/>
      </w:pPr>
      <w:r>
        <w:t>Platform pengembangan sistem/produk dapat dilihat pada Tabel berikut ini.</w:t>
      </w:r>
    </w:p>
    <w:tbl>
      <w:tblPr>
        <w:tblW w:w="8341" w:type="dxa"/>
        <w:tblInd w:w="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93"/>
        <w:gridCol w:w="283"/>
        <w:gridCol w:w="5965"/>
      </w:tblGrid>
      <w:tr w:rsidR="00DD3077" w14:paraId="556CCAB9" w14:textId="77777777" w:rsidTr="00DD3077">
        <w:tc>
          <w:tcPr>
            <w:tcW w:w="2093" w:type="dxa"/>
          </w:tcPr>
          <w:p w14:paraId="33836512" w14:textId="19D19956" w:rsidR="00DD3077" w:rsidRDefault="00DD3077" w:rsidP="00B622E0">
            <w:pPr>
              <w:spacing w:line="360" w:lineRule="auto"/>
              <w:ind w:hanging="2"/>
              <w:rPr>
                <w:i/>
              </w:rPr>
            </w:pPr>
            <w:r>
              <w:rPr>
                <w:i/>
              </w:rPr>
              <w:t>Operating System</w:t>
            </w:r>
          </w:p>
        </w:tc>
        <w:tc>
          <w:tcPr>
            <w:tcW w:w="283" w:type="dxa"/>
          </w:tcPr>
          <w:p w14:paraId="52C94312" w14:textId="77777777" w:rsidR="00DD3077" w:rsidRDefault="00DD3077" w:rsidP="00B622E0">
            <w:pPr>
              <w:spacing w:line="360" w:lineRule="auto"/>
              <w:ind w:hanging="2"/>
            </w:pPr>
            <w:r>
              <w:t>:</w:t>
            </w:r>
          </w:p>
        </w:tc>
        <w:tc>
          <w:tcPr>
            <w:tcW w:w="5965" w:type="dxa"/>
          </w:tcPr>
          <w:p w14:paraId="0E1EFA16" w14:textId="2014DD12" w:rsidR="00DD3077" w:rsidRDefault="00DD3077" w:rsidP="00B622E0">
            <w:pPr>
              <w:spacing w:line="360" w:lineRule="auto"/>
              <w:ind w:hanging="2"/>
            </w:pPr>
            <w:r>
              <w:rPr>
                <w:i/>
                <w:color w:val="000000"/>
              </w:rPr>
              <w:t>Windows</w:t>
            </w:r>
          </w:p>
        </w:tc>
      </w:tr>
      <w:tr w:rsidR="00DD3077" w14:paraId="7CE6E274" w14:textId="77777777" w:rsidTr="00DD3077">
        <w:tc>
          <w:tcPr>
            <w:tcW w:w="2093" w:type="dxa"/>
          </w:tcPr>
          <w:p w14:paraId="49AA05E8" w14:textId="7C6E93A3" w:rsidR="00DD3077" w:rsidRDefault="00DD3077" w:rsidP="00B622E0">
            <w:pPr>
              <w:spacing w:line="360" w:lineRule="auto"/>
              <w:ind w:hanging="2"/>
              <w:rPr>
                <w:i/>
              </w:rPr>
            </w:pPr>
            <w:r>
              <w:rPr>
                <w:i/>
              </w:rPr>
              <w:t>Installed Software</w:t>
            </w:r>
          </w:p>
        </w:tc>
        <w:tc>
          <w:tcPr>
            <w:tcW w:w="283" w:type="dxa"/>
          </w:tcPr>
          <w:p w14:paraId="1AB161EF" w14:textId="77777777" w:rsidR="00DD3077" w:rsidRDefault="00DD3077" w:rsidP="00B622E0">
            <w:pPr>
              <w:spacing w:line="360" w:lineRule="auto"/>
              <w:ind w:hanging="2"/>
            </w:pPr>
            <w:r>
              <w:t>:</w:t>
            </w:r>
          </w:p>
        </w:tc>
        <w:tc>
          <w:tcPr>
            <w:tcW w:w="5965" w:type="dxa"/>
          </w:tcPr>
          <w:p w14:paraId="2206E0B2" w14:textId="2BFCFA14" w:rsidR="00DD3077" w:rsidRDefault="00DD3077" w:rsidP="00B622E0">
            <w:pPr>
              <w:spacing w:line="360" w:lineRule="auto"/>
              <w:ind w:hanging="2"/>
            </w:pPr>
            <w:r>
              <w:rPr>
                <w:i/>
              </w:rPr>
              <w:t>Visual Studio Code</w:t>
            </w:r>
          </w:p>
        </w:tc>
      </w:tr>
      <w:tr w:rsidR="00DD3077" w14:paraId="4246F717" w14:textId="77777777" w:rsidTr="00DD3077">
        <w:tc>
          <w:tcPr>
            <w:tcW w:w="2093" w:type="dxa"/>
          </w:tcPr>
          <w:p w14:paraId="408A7B85" w14:textId="4D1376D7" w:rsidR="00DD3077" w:rsidRDefault="00DD3077" w:rsidP="00B622E0">
            <w:pPr>
              <w:spacing w:line="360" w:lineRule="auto"/>
              <w:ind w:hanging="2"/>
              <w:rPr>
                <w:i/>
              </w:rPr>
            </w:pPr>
            <w:r>
              <w:rPr>
                <w:i/>
              </w:rPr>
              <w:t>Computer Leangue</w:t>
            </w:r>
          </w:p>
        </w:tc>
        <w:tc>
          <w:tcPr>
            <w:tcW w:w="283" w:type="dxa"/>
          </w:tcPr>
          <w:p w14:paraId="1BB16F11" w14:textId="77777777" w:rsidR="00DD3077" w:rsidRDefault="00DD3077" w:rsidP="00B622E0">
            <w:pPr>
              <w:spacing w:line="360" w:lineRule="auto"/>
              <w:ind w:hanging="2"/>
            </w:pPr>
            <w:r>
              <w:t>:</w:t>
            </w:r>
          </w:p>
        </w:tc>
        <w:tc>
          <w:tcPr>
            <w:tcW w:w="5965" w:type="dxa"/>
          </w:tcPr>
          <w:p w14:paraId="00FE992D" w14:textId="64CE9776" w:rsidR="00DD3077" w:rsidRDefault="00DD3077" w:rsidP="00B622E0">
            <w:pPr>
              <w:spacing w:line="360" w:lineRule="auto"/>
              <w:ind w:hanging="2"/>
            </w:pPr>
            <w:r>
              <w:rPr>
                <w:i/>
                <w:color w:val="000000"/>
              </w:rPr>
              <w:t xml:space="preserve">HTML, CSS, JavaScript, Bootstrap 5 </w:t>
            </w:r>
          </w:p>
        </w:tc>
      </w:tr>
      <w:tr w:rsidR="00DD3077" w14:paraId="541463BE" w14:textId="77777777" w:rsidTr="00DD3077">
        <w:tc>
          <w:tcPr>
            <w:tcW w:w="2093" w:type="dxa"/>
          </w:tcPr>
          <w:p w14:paraId="3781F97C" w14:textId="4BC45145" w:rsidR="00DD3077" w:rsidRDefault="00DD3077" w:rsidP="00B622E0">
            <w:pPr>
              <w:spacing w:line="360" w:lineRule="auto"/>
              <w:ind w:hanging="2"/>
              <w:rPr>
                <w:i/>
              </w:rPr>
            </w:pPr>
            <w:r>
              <w:rPr>
                <w:i/>
              </w:rPr>
              <w:lastRenderedPageBreak/>
              <w:t>Ram</w:t>
            </w:r>
          </w:p>
        </w:tc>
        <w:tc>
          <w:tcPr>
            <w:tcW w:w="283" w:type="dxa"/>
          </w:tcPr>
          <w:p w14:paraId="104CDDF8" w14:textId="77777777" w:rsidR="00DD3077" w:rsidRDefault="00DD3077" w:rsidP="00B622E0">
            <w:pPr>
              <w:spacing w:line="360" w:lineRule="auto"/>
              <w:ind w:hanging="2"/>
            </w:pPr>
            <w:r>
              <w:t>:</w:t>
            </w:r>
          </w:p>
        </w:tc>
        <w:tc>
          <w:tcPr>
            <w:tcW w:w="5965" w:type="dxa"/>
          </w:tcPr>
          <w:p w14:paraId="6FEC375A" w14:textId="4BAC25C4" w:rsidR="00DD3077" w:rsidRDefault="00DD3077" w:rsidP="00B622E0">
            <w:pPr>
              <w:spacing w:line="360" w:lineRule="auto"/>
              <w:ind w:hanging="2"/>
            </w:pPr>
            <w:r>
              <w:rPr>
                <w:i/>
                <w:color w:val="000000"/>
              </w:rPr>
              <w:t>4.00 GB</w:t>
            </w:r>
          </w:p>
        </w:tc>
      </w:tr>
      <w:tr w:rsidR="00DD3077" w14:paraId="109E0D9F" w14:textId="77777777" w:rsidTr="00DD3077">
        <w:tc>
          <w:tcPr>
            <w:tcW w:w="2093" w:type="dxa"/>
          </w:tcPr>
          <w:p w14:paraId="2D43472B" w14:textId="77777777" w:rsidR="00DD3077" w:rsidRDefault="00DD3077" w:rsidP="00B622E0">
            <w:pPr>
              <w:spacing w:line="360" w:lineRule="auto"/>
              <w:ind w:hanging="2"/>
              <w:rPr>
                <w:i/>
              </w:rPr>
            </w:pPr>
            <w:r>
              <w:rPr>
                <w:i/>
              </w:rPr>
              <w:t>Minimum Storage</w:t>
            </w:r>
          </w:p>
        </w:tc>
        <w:tc>
          <w:tcPr>
            <w:tcW w:w="283" w:type="dxa"/>
          </w:tcPr>
          <w:p w14:paraId="090DF99E" w14:textId="77777777" w:rsidR="00DD3077" w:rsidRDefault="00DD3077" w:rsidP="00B622E0">
            <w:pPr>
              <w:spacing w:line="360" w:lineRule="auto"/>
              <w:ind w:hanging="2"/>
            </w:pPr>
            <w:r>
              <w:t>:</w:t>
            </w:r>
          </w:p>
        </w:tc>
        <w:tc>
          <w:tcPr>
            <w:tcW w:w="5965" w:type="dxa"/>
          </w:tcPr>
          <w:p w14:paraId="782DD054" w14:textId="77777777" w:rsidR="00DD3077" w:rsidRDefault="00DD3077" w:rsidP="00DD3077">
            <w:pPr>
              <w:widowControl w:val="0"/>
              <w:numPr>
                <w:ilvl w:val="0"/>
                <w:numId w:val="14"/>
              </w:numPr>
              <w:pBdr>
                <w:top w:val="nil"/>
                <w:left w:val="nil"/>
                <w:bottom w:val="nil"/>
                <w:right w:val="nil"/>
                <w:between w:val="nil"/>
              </w:pBdr>
              <w:spacing w:line="360" w:lineRule="auto"/>
              <w:rPr>
                <w:color w:val="000000"/>
              </w:rPr>
            </w:pPr>
          </w:p>
        </w:tc>
      </w:tr>
    </w:tbl>
    <w:p w14:paraId="1C9B6899" w14:textId="43F755CC" w:rsidR="00DD3077" w:rsidRDefault="00DD3077" w:rsidP="00DD3077">
      <w:pPr>
        <w:spacing w:line="360" w:lineRule="auto"/>
        <w:ind w:left="360" w:firstLine="360"/>
      </w:pPr>
    </w:p>
    <w:p w14:paraId="02A35319" w14:textId="3EDF6BF8" w:rsidR="00DD3077" w:rsidRPr="00DD3077" w:rsidRDefault="00DD3077" w:rsidP="00657EA7">
      <w:pPr>
        <w:pStyle w:val="Heading2"/>
      </w:pPr>
      <w:r w:rsidRPr="00657EA7">
        <w:rPr>
          <w:bCs/>
        </w:rPr>
        <w:t xml:space="preserve">Pengoperasian </w:t>
      </w:r>
    </w:p>
    <w:p w14:paraId="1436B241" w14:textId="1761B13F" w:rsidR="00DD3077" w:rsidRDefault="00DD3077" w:rsidP="00DD3077">
      <w:pPr>
        <w:spacing w:before="56" w:line="360" w:lineRule="auto"/>
        <w:ind w:right="870"/>
        <w:jc w:val="both"/>
        <w:rPr>
          <w:color w:val="000000"/>
        </w:rPr>
      </w:pPr>
      <w:r w:rsidRPr="00DD3077">
        <w:rPr>
          <w:color w:val="000000"/>
        </w:rPr>
        <w:t xml:space="preserve">Spesifikasi minimal perangkat lunak yang digunakan dalam pengoperasian </w:t>
      </w:r>
      <w:r w:rsidRPr="00DD3077">
        <w:rPr>
          <w:i/>
        </w:rPr>
        <w:t>Website</w:t>
      </w:r>
      <w:r>
        <w:t xml:space="preserve"> </w:t>
      </w:r>
      <w:r w:rsidRPr="00DD3077">
        <w:rPr>
          <w:color w:val="000000"/>
        </w:rPr>
        <w:t>Klinik</w:t>
      </w:r>
      <w:r>
        <w:rPr>
          <w:color w:val="000000"/>
        </w:rPr>
        <w:t xml:space="preserve"> Yayasan</w:t>
      </w:r>
      <w:r w:rsidRPr="00DD3077">
        <w:rPr>
          <w:color w:val="000000"/>
        </w:rPr>
        <w:t xml:space="preserve"> </w:t>
      </w:r>
      <w:r>
        <w:rPr>
          <w:color w:val="000000"/>
        </w:rPr>
        <w:t>d</w:t>
      </w:r>
      <w:r w:rsidRPr="00DD3077">
        <w:rPr>
          <w:color w:val="000000"/>
        </w:rPr>
        <w:t xml:space="preserve">el dapat dilihat pada Tabel </w:t>
      </w:r>
      <w:r>
        <w:rPr>
          <w:color w:val="000000"/>
        </w:rPr>
        <w:t>berikut</w:t>
      </w:r>
      <w:r w:rsidRPr="00DD3077">
        <w:rPr>
          <w:color w:val="000000"/>
        </w:rPr>
        <w:t>.</w:t>
      </w:r>
    </w:p>
    <w:tbl>
      <w:tblPr>
        <w:tblW w:w="834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93"/>
        <w:gridCol w:w="283"/>
        <w:gridCol w:w="5965"/>
      </w:tblGrid>
      <w:tr w:rsidR="00DD3077" w14:paraId="4CD6D210" w14:textId="77777777" w:rsidTr="00B622E0">
        <w:tc>
          <w:tcPr>
            <w:tcW w:w="2093" w:type="dxa"/>
          </w:tcPr>
          <w:p w14:paraId="2EE0259A" w14:textId="4A164B98" w:rsidR="00DD3077" w:rsidRDefault="00DD3077" w:rsidP="00B622E0">
            <w:pPr>
              <w:spacing w:line="360" w:lineRule="auto"/>
              <w:ind w:hanging="2"/>
              <w:rPr>
                <w:i/>
              </w:rPr>
            </w:pPr>
            <w:r>
              <w:rPr>
                <w:i/>
              </w:rPr>
              <w:t>Operating System</w:t>
            </w:r>
          </w:p>
        </w:tc>
        <w:tc>
          <w:tcPr>
            <w:tcW w:w="283" w:type="dxa"/>
          </w:tcPr>
          <w:p w14:paraId="680F5BC9" w14:textId="77777777" w:rsidR="00DD3077" w:rsidRDefault="00DD3077" w:rsidP="00B622E0">
            <w:pPr>
              <w:spacing w:line="360" w:lineRule="auto"/>
              <w:ind w:hanging="2"/>
            </w:pPr>
            <w:r>
              <w:t>:</w:t>
            </w:r>
          </w:p>
        </w:tc>
        <w:tc>
          <w:tcPr>
            <w:tcW w:w="5965" w:type="dxa"/>
          </w:tcPr>
          <w:p w14:paraId="30411BDE" w14:textId="301F3EF9" w:rsidR="00DD3077" w:rsidRDefault="007B48F6" w:rsidP="00B622E0">
            <w:pPr>
              <w:spacing w:line="360" w:lineRule="auto"/>
              <w:ind w:hanging="2"/>
            </w:pPr>
            <w:r>
              <w:rPr>
                <w:i/>
                <w:color w:val="000000"/>
              </w:rPr>
              <w:t>Windows</w:t>
            </w:r>
          </w:p>
        </w:tc>
      </w:tr>
      <w:tr w:rsidR="00DD3077" w14:paraId="018593B3" w14:textId="77777777" w:rsidTr="00B622E0">
        <w:tc>
          <w:tcPr>
            <w:tcW w:w="2093" w:type="dxa"/>
          </w:tcPr>
          <w:p w14:paraId="6845956A" w14:textId="354B7FB8" w:rsidR="00DD3077" w:rsidRDefault="00DD3077" w:rsidP="00B622E0">
            <w:pPr>
              <w:spacing w:line="360" w:lineRule="auto"/>
              <w:ind w:hanging="2"/>
              <w:rPr>
                <w:i/>
              </w:rPr>
            </w:pPr>
            <w:r>
              <w:rPr>
                <w:i/>
              </w:rPr>
              <w:t>Installed Software</w:t>
            </w:r>
          </w:p>
        </w:tc>
        <w:tc>
          <w:tcPr>
            <w:tcW w:w="283" w:type="dxa"/>
          </w:tcPr>
          <w:p w14:paraId="5081E909" w14:textId="77777777" w:rsidR="00DD3077" w:rsidRDefault="00DD3077" w:rsidP="00B622E0">
            <w:pPr>
              <w:spacing w:line="360" w:lineRule="auto"/>
              <w:ind w:hanging="2"/>
            </w:pPr>
            <w:r>
              <w:t>:</w:t>
            </w:r>
          </w:p>
        </w:tc>
        <w:tc>
          <w:tcPr>
            <w:tcW w:w="5965" w:type="dxa"/>
          </w:tcPr>
          <w:p w14:paraId="22D5DCD5" w14:textId="5251496D" w:rsidR="00DD3077" w:rsidRDefault="007B48F6" w:rsidP="00B622E0">
            <w:pPr>
              <w:spacing w:line="360" w:lineRule="auto"/>
              <w:ind w:hanging="2"/>
            </w:pPr>
            <w:r>
              <w:rPr>
                <w:i/>
              </w:rPr>
              <w:t xml:space="preserve">Visual Studio Code </w:t>
            </w:r>
          </w:p>
        </w:tc>
      </w:tr>
      <w:tr w:rsidR="007B48F6" w14:paraId="79F999FC" w14:textId="77777777" w:rsidTr="00B622E0">
        <w:tc>
          <w:tcPr>
            <w:tcW w:w="2093" w:type="dxa"/>
          </w:tcPr>
          <w:p w14:paraId="7C7FF5F7" w14:textId="4BEABEF0" w:rsidR="007B48F6" w:rsidRDefault="007B48F6" w:rsidP="007B48F6">
            <w:pPr>
              <w:spacing w:line="360" w:lineRule="auto"/>
              <w:ind w:hanging="2"/>
              <w:rPr>
                <w:i/>
              </w:rPr>
            </w:pPr>
            <w:r>
              <w:rPr>
                <w:i/>
              </w:rPr>
              <w:t>Ram</w:t>
            </w:r>
          </w:p>
        </w:tc>
        <w:tc>
          <w:tcPr>
            <w:tcW w:w="283" w:type="dxa"/>
          </w:tcPr>
          <w:p w14:paraId="540C10EC" w14:textId="77777777" w:rsidR="007B48F6" w:rsidRDefault="007B48F6" w:rsidP="007B48F6">
            <w:pPr>
              <w:spacing w:line="360" w:lineRule="auto"/>
              <w:ind w:hanging="2"/>
            </w:pPr>
            <w:r>
              <w:t>:</w:t>
            </w:r>
          </w:p>
        </w:tc>
        <w:tc>
          <w:tcPr>
            <w:tcW w:w="5965" w:type="dxa"/>
          </w:tcPr>
          <w:p w14:paraId="6DF20D6A" w14:textId="2DFD73B4" w:rsidR="007B48F6" w:rsidRDefault="007B48F6" w:rsidP="007B48F6">
            <w:pPr>
              <w:spacing w:line="360" w:lineRule="auto"/>
              <w:ind w:hanging="2"/>
            </w:pPr>
            <w:r>
              <w:rPr>
                <w:i/>
                <w:color w:val="000000"/>
              </w:rPr>
              <w:t>2.00 GB</w:t>
            </w:r>
          </w:p>
        </w:tc>
      </w:tr>
      <w:tr w:rsidR="007B48F6" w14:paraId="5A58988F" w14:textId="77777777" w:rsidTr="00B622E0">
        <w:tc>
          <w:tcPr>
            <w:tcW w:w="2093" w:type="dxa"/>
          </w:tcPr>
          <w:p w14:paraId="779549C3" w14:textId="23588DFE" w:rsidR="007B48F6" w:rsidRDefault="007B48F6" w:rsidP="007B48F6">
            <w:pPr>
              <w:spacing w:line="360" w:lineRule="auto"/>
              <w:ind w:hanging="2"/>
              <w:rPr>
                <w:i/>
              </w:rPr>
            </w:pPr>
            <w:r>
              <w:rPr>
                <w:i/>
              </w:rPr>
              <w:t>Browser</w:t>
            </w:r>
          </w:p>
        </w:tc>
        <w:tc>
          <w:tcPr>
            <w:tcW w:w="283" w:type="dxa"/>
          </w:tcPr>
          <w:p w14:paraId="353BA95D" w14:textId="77777777" w:rsidR="007B48F6" w:rsidRDefault="007B48F6" w:rsidP="007B48F6">
            <w:pPr>
              <w:spacing w:line="360" w:lineRule="auto"/>
              <w:ind w:hanging="2"/>
            </w:pPr>
            <w:r>
              <w:t>:</w:t>
            </w:r>
          </w:p>
        </w:tc>
        <w:tc>
          <w:tcPr>
            <w:tcW w:w="5965" w:type="dxa"/>
          </w:tcPr>
          <w:p w14:paraId="4CDD2170" w14:textId="793D2A7A" w:rsidR="007B48F6" w:rsidRDefault="007B48F6" w:rsidP="007B48F6">
            <w:pPr>
              <w:spacing w:line="360" w:lineRule="auto"/>
              <w:ind w:hanging="2"/>
            </w:pPr>
            <w:r>
              <w:rPr>
                <w:i/>
                <w:color w:val="000000"/>
              </w:rPr>
              <w:t>Google Chrome, Microsoft Edge, Mozilla Firefox</w:t>
            </w:r>
          </w:p>
        </w:tc>
      </w:tr>
    </w:tbl>
    <w:p w14:paraId="7E2A7AD5" w14:textId="77777777" w:rsidR="00DD3077" w:rsidRDefault="00DD3077" w:rsidP="00DD3077"/>
    <w:p w14:paraId="19D96C0C" w14:textId="77777777" w:rsidR="00DD3077" w:rsidRPr="00DD3077" w:rsidRDefault="00DD3077" w:rsidP="00DD3077">
      <w:pPr>
        <w:spacing w:before="56" w:line="360" w:lineRule="auto"/>
        <w:ind w:right="870"/>
        <w:jc w:val="both"/>
        <w:rPr>
          <w:color w:val="000000"/>
        </w:rPr>
      </w:pPr>
    </w:p>
    <w:p w14:paraId="492C8D94" w14:textId="77777777" w:rsidR="00DD3077" w:rsidRPr="00DD3077" w:rsidRDefault="00DD3077" w:rsidP="00DD3077">
      <w:pPr>
        <w:pStyle w:val="ListParagraph"/>
        <w:spacing w:line="360" w:lineRule="auto"/>
        <w:ind w:left="1440"/>
        <w:rPr>
          <w:b/>
          <w:bCs/>
        </w:rPr>
      </w:pPr>
    </w:p>
    <w:p w14:paraId="010C63D6" w14:textId="289D9110" w:rsidR="00EC27D1" w:rsidRDefault="00EC27D1" w:rsidP="00657EA7">
      <w:pPr>
        <w:pStyle w:val="Heading1"/>
      </w:pPr>
      <w:bookmarkStart w:id="19" w:name="_Toc85663623"/>
      <w:r>
        <w:lastRenderedPageBreak/>
        <w:t>Specification</w:t>
      </w:r>
      <w:bookmarkEnd w:id="19"/>
      <w:r>
        <w:t xml:space="preserve"> </w:t>
      </w:r>
    </w:p>
    <w:p w14:paraId="535EB9F8" w14:textId="1AF0CA95" w:rsidR="00EC27D1" w:rsidRDefault="001C63EB" w:rsidP="00C610F1">
      <w:pPr>
        <w:pStyle w:val="guideline"/>
        <w:spacing w:line="360" w:lineRule="auto"/>
        <w:jc w:val="both"/>
      </w:pPr>
      <w:r>
        <w:t>.</w:t>
      </w:r>
    </w:p>
    <w:p w14:paraId="6442BD09" w14:textId="77777777" w:rsidR="00EC27D1" w:rsidRDefault="00EC27D1">
      <w:pPr>
        <w:pStyle w:val="guideline"/>
      </w:pPr>
    </w:p>
    <w:p w14:paraId="34D218EF" w14:textId="77777777" w:rsidR="00EC27D1" w:rsidRDefault="006E1CA9">
      <w:pPr>
        <w:pStyle w:val="Heading2"/>
      </w:pPr>
      <w:bookmarkStart w:id="20" w:name="_Toc85663624"/>
      <w:r>
        <w:t>Functional Specification</w:t>
      </w:r>
      <w:bookmarkEnd w:id="20"/>
      <w:r w:rsidR="00EC27D1">
        <w:t xml:space="preserve"> </w:t>
      </w:r>
    </w:p>
    <w:p w14:paraId="3288FC40" w14:textId="78E355E8" w:rsidR="00EC27D1" w:rsidRDefault="009C50F5">
      <w:pPr>
        <w:pStyle w:val="guideline"/>
        <w:rPr>
          <w:i w:val="0"/>
          <w:iCs/>
          <w:color w:val="auto"/>
          <w:lang w:val="es-ES"/>
        </w:rPr>
      </w:pPr>
      <w:r>
        <w:rPr>
          <w:i w:val="0"/>
          <w:iCs/>
          <w:color w:val="auto"/>
          <w:lang w:val="es-ES"/>
        </w:rPr>
        <w:t>Deskripsi functional digambarkan pada usecase diagram yang dapat dilihat pada gambar berikut.</w:t>
      </w:r>
    </w:p>
    <w:p w14:paraId="446394C6" w14:textId="31384D84" w:rsidR="009C50F5" w:rsidRPr="009C50F5" w:rsidRDefault="009C50F5">
      <w:pPr>
        <w:pStyle w:val="guideline"/>
        <w:rPr>
          <w:i w:val="0"/>
          <w:iCs/>
          <w:color w:val="auto"/>
          <w:lang w:val="es-ES"/>
        </w:rPr>
      </w:pPr>
      <w:r>
        <w:rPr>
          <w:noProof/>
        </w:rPr>
        <w:drawing>
          <wp:inline distT="0" distB="0" distL="0" distR="0" wp14:anchorId="54A7B1B8" wp14:editId="76545CDC">
            <wp:extent cx="5519420" cy="3993515"/>
            <wp:effectExtent l="0" t="0" r="508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9420" cy="3993515"/>
                    </a:xfrm>
                    <a:prstGeom prst="rect">
                      <a:avLst/>
                    </a:prstGeom>
                    <a:noFill/>
                    <a:ln>
                      <a:noFill/>
                    </a:ln>
                  </pic:spPr>
                </pic:pic>
              </a:graphicData>
            </a:graphic>
          </wp:inline>
        </w:drawing>
      </w:r>
    </w:p>
    <w:p w14:paraId="4C41E4A9" w14:textId="77777777" w:rsidR="00FC4C32" w:rsidRDefault="00FC4C32" w:rsidP="00FC4C32">
      <w:pPr>
        <w:pStyle w:val="Heading2"/>
      </w:pPr>
      <w:bookmarkStart w:id="21" w:name="_Toc85663625"/>
      <w:r>
        <w:t>Non-Functional Specification</w:t>
      </w:r>
      <w:bookmarkEnd w:id="21"/>
      <w:r>
        <w:t xml:space="preserve"> </w:t>
      </w:r>
    </w:p>
    <w:p w14:paraId="4EBC3588" w14:textId="77777777" w:rsidR="00B84E6A" w:rsidRDefault="00B84E6A" w:rsidP="00B84E6A">
      <w:pPr>
        <w:pStyle w:val="guideline"/>
        <w:numPr>
          <w:ilvl w:val="0"/>
          <w:numId w:val="7"/>
        </w:numPr>
        <w:tabs>
          <w:tab w:val="left" w:pos="2880"/>
        </w:tabs>
        <w:spacing w:line="360" w:lineRule="auto"/>
        <w:rPr>
          <w:i w:val="0"/>
          <w:iCs/>
          <w:color w:val="auto"/>
        </w:rPr>
      </w:pPr>
      <w:r>
        <w:rPr>
          <w:i w:val="0"/>
          <w:iCs/>
          <w:color w:val="auto"/>
        </w:rPr>
        <w:t>Availability :  a. Website ini dapat diakses dimana saja dan kapan saja oleh pengguna.</w:t>
      </w:r>
      <w:r>
        <w:rPr>
          <w:i w:val="0"/>
          <w:iCs/>
          <w:color w:val="auto"/>
        </w:rPr>
        <w:br/>
        <w:t xml:space="preserve">                       b. Kecepatan akses website tergantung pada kecepatan internet yang digunakan oleh pengguna.</w:t>
      </w:r>
    </w:p>
    <w:p w14:paraId="255E90DA" w14:textId="77777777" w:rsidR="00B84E6A" w:rsidRDefault="00B84E6A" w:rsidP="00B84E6A">
      <w:pPr>
        <w:pStyle w:val="guideline"/>
        <w:numPr>
          <w:ilvl w:val="0"/>
          <w:numId w:val="7"/>
        </w:numPr>
        <w:tabs>
          <w:tab w:val="left" w:pos="2880"/>
        </w:tabs>
        <w:spacing w:line="360" w:lineRule="auto"/>
        <w:rPr>
          <w:i w:val="0"/>
          <w:iCs/>
          <w:color w:val="auto"/>
        </w:rPr>
      </w:pPr>
      <w:r>
        <w:rPr>
          <w:i w:val="0"/>
          <w:iCs/>
          <w:color w:val="auto"/>
        </w:rPr>
        <w:t>Reability  :      Pengaksesan website akan gagal jika koneksi internet pengguna tidak ada atau jika koneksi yang digunakan tidak stabil.</w:t>
      </w:r>
    </w:p>
    <w:p w14:paraId="37E7CAFF" w14:textId="77777777" w:rsidR="00B84E6A" w:rsidRDefault="00B84E6A" w:rsidP="00B84E6A">
      <w:pPr>
        <w:pStyle w:val="guideline"/>
        <w:numPr>
          <w:ilvl w:val="0"/>
          <w:numId w:val="7"/>
        </w:numPr>
        <w:tabs>
          <w:tab w:val="left" w:pos="2880"/>
        </w:tabs>
        <w:spacing w:line="360" w:lineRule="auto"/>
        <w:rPr>
          <w:i w:val="0"/>
          <w:iCs/>
          <w:color w:val="auto"/>
        </w:rPr>
      </w:pPr>
      <w:r>
        <w:rPr>
          <w:i w:val="0"/>
          <w:iCs/>
          <w:color w:val="auto"/>
        </w:rPr>
        <w:t>Ergonomy :    Website ini dapat digunakan oleh pengguna dengan aman dan nyaman.</w:t>
      </w:r>
    </w:p>
    <w:p w14:paraId="1C612629" w14:textId="77777777" w:rsidR="00B84E6A" w:rsidRPr="008E3BBB" w:rsidRDefault="00B84E6A" w:rsidP="00B84E6A">
      <w:pPr>
        <w:pStyle w:val="guideline"/>
        <w:numPr>
          <w:ilvl w:val="0"/>
          <w:numId w:val="7"/>
        </w:numPr>
        <w:tabs>
          <w:tab w:val="left" w:pos="2880"/>
        </w:tabs>
        <w:spacing w:line="360" w:lineRule="auto"/>
        <w:rPr>
          <w:i w:val="0"/>
          <w:iCs/>
          <w:color w:val="auto"/>
        </w:rPr>
      </w:pPr>
      <w:r>
        <w:rPr>
          <w:i w:val="0"/>
          <w:iCs/>
          <w:color w:val="auto"/>
        </w:rPr>
        <w:lastRenderedPageBreak/>
        <w:t>Portability :    Website ini dapat digunakan di platform mana saja, website juga dapat diakses di laptop maupun di HP, website dapat      menyesuaikan layar untuk mengakses website.</w:t>
      </w:r>
    </w:p>
    <w:p w14:paraId="46FC6693" w14:textId="77777777" w:rsidR="00EC27D1" w:rsidRDefault="00EC27D1">
      <w:pPr>
        <w:pStyle w:val="guideline"/>
      </w:pPr>
    </w:p>
    <w:p w14:paraId="16B8F3CD" w14:textId="77777777" w:rsidR="004D386F" w:rsidRDefault="004D386F">
      <w:pPr>
        <w:pStyle w:val="guideline"/>
      </w:pPr>
    </w:p>
    <w:p w14:paraId="506DBD23" w14:textId="77777777" w:rsidR="00D460FB" w:rsidRDefault="00D460FB" w:rsidP="00D460FB">
      <w:pPr>
        <w:pStyle w:val="Heading1"/>
      </w:pPr>
      <w:bookmarkStart w:id="22" w:name="_Toc85663627"/>
      <w:r>
        <w:lastRenderedPageBreak/>
        <w:t>Design</w:t>
      </w:r>
      <w:bookmarkEnd w:id="22"/>
      <w:r>
        <w:t xml:space="preserve"> </w:t>
      </w:r>
    </w:p>
    <w:p w14:paraId="1D7FC4CD" w14:textId="33FF8F18" w:rsidR="00DB0B01" w:rsidRDefault="002D15EC">
      <w:pPr>
        <w:pStyle w:val="Heading2"/>
      </w:pPr>
      <w:bookmarkStart w:id="23" w:name="_Toc85663628"/>
      <w:r>
        <w:t>Sitemap</w:t>
      </w:r>
      <w:bookmarkEnd w:id="23"/>
    </w:p>
    <w:p w14:paraId="7BEEC245" w14:textId="2CAD3718" w:rsidR="00DB0B01" w:rsidRDefault="003B3FF6" w:rsidP="00DB0B01">
      <w:pPr>
        <w:rPr>
          <w:lang w:val="en-AU"/>
        </w:rPr>
      </w:pPr>
      <w:r>
        <w:rPr>
          <w:noProof/>
          <w:lang w:val="en-AU"/>
        </w:rPr>
        <w:drawing>
          <wp:inline distT="0" distB="0" distL="0" distR="0" wp14:anchorId="5AD2BEBC" wp14:editId="5802C0E4">
            <wp:extent cx="5519420" cy="413956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5519420" cy="4139565"/>
                    </a:xfrm>
                    <a:prstGeom prst="rect">
                      <a:avLst/>
                    </a:prstGeom>
                  </pic:spPr>
                </pic:pic>
              </a:graphicData>
            </a:graphic>
          </wp:inline>
        </w:drawing>
      </w:r>
    </w:p>
    <w:p w14:paraId="0C274DDE" w14:textId="5AE2EF53" w:rsidR="00CB29CF" w:rsidRDefault="00CB29CF" w:rsidP="00DB0B01">
      <w:pPr>
        <w:rPr>
          <w:lang w:val="en-AU"/>
        </w:rPr>
      </w:pPr>
    </w:p>
    <w:p w14:paraId="4F042D66" w14:textId="378AD8F8" w:rsidR="00CB29CF" w:rsidRDefault="00CB29CF" w:rsidP="00DB0B01">
      <w:pPr>
        <w:rPr>
          <w:lang w:val="en-AU"/>
        </w:rPr>
      </w:pPr>
    </w:p>
    <w:p w14:paraId="64B269E0" w14:textId="7DA1DE66" w:rsidR="00CB29CF" w:rsidRDefault="00CB29CF" w:rsidP="00DB0B01">
      <w:pPr>
        <w:rPr>
          <w:lang w:val="en-AU"/>
        </w:rPr>
      </w:pPr>
    </w:p>
    <w:p w14:paraId="45DDE5F7" w14:textId="372408CA" w:rsidR="00CB29CF" w:rsidRDefault="00CB29CF" w:rsidP="00DB0B01">
      <w:pPr>
        <w:rPr>
          <w:lang w:val="en-AU"/>
        </w:rPr>
      </w:pPr>
    </w:p>
    <w:p w14:paraId="7C71EFD7" w14:textId="750AE830" w:rsidR="00CB29CF" w:rsidRDefault="00CB29CF" w:rsidP="00DB0B01">
      <w:pPr>
        <w:rPr>
          <w:lang w:val="en-AU"/>
        </w:rPr>
      </w:pPr>
    </w:p>
    <w:p w14:paraId="3E7A7BE3" w14:textId="00FD8BC8" w:rsidR="00CB29CF" w:rsidRDefault="00CB29CF" w:rsidP="00DB0B01">
      <w:pPr>
        <w:rPr>
          <w:lang w:val="en-AU"/>
        </w:rPr>
      </w:pPr>
    </w:p>
    <w:p w14:paraId="19E826DD" w14:textId="242A03E5" w:rsidR="00CB29CF" w:rsidRDefault="00CB29CF" w:rsidP="00DB0B01">
      <w:pPr>
        <w:rPr>
          <w:lang w:val="en-AU"/>
        </w:rPr>
      </w:pPr>
    </w:p>
    <w:p w14:paraId="7AE42D92" w14:textId="58721E45" w:rsidR="00CB29CF" w:rsidRDefault="00CB29CF" w:rsidP="00DB0B01">
      <w:pPr>
        <w:rPr>
          <w:lang w:val="en-AU"/>
        </w:rPr>
      </w:pPr>
    </w:p>
    <w:p w14:paraId="2D002D63" w14:textId="67B8EB09" w:rsidR="00CB29CF" w:rsidRDefault="00CB29CF" w:rsidP="00DB0B01">
      <w:pPr>
        <w:rPr>
          <w:lang w:val="en-AU"/>
        </w:rPr>
      </w:pPr>
    </w:p>
    <w:p w14:paraId="3C1D9CAD" w14:textId="2B0322BD" w:rsidR="00CB29CF" w:rsidRDefault="00CB29CF" w:rsidP="00DB0B01">
      <w:pPr>
        <w:rPr>
          <w:lang w:val="en-AU"/>
        </w:rPr>
      </w:pPr>
    </w:p>
    <w:p w14:paraId="32587A96" w14:textId="4A160BDC" w:rsidR="00CB29CF" w:rsidRDefault="00CB29CF" w:rsidP="00DB0B01">
      <w:pPr>
        <w:rPr>
          <w:lang w:val="en-AU"/>
        </w:rPr>
      </w:pPr>
    </w:p>
    <w:p w14:paraId="4AD1D987" w14:textId="6DF84F48" w:rsidR="00CB29CF" w:rsidRDefault="00CB29CF" w:rsidP="00DB0B01">
      <w:pPr>
        <w:rPr>
          <w:lang w:val="en-AU"/>
        </w:rPr>
      </w:pPr>
    </w:p>
    <w:p w14:paraId="6A0660E2" w14:textId="2610EB3D" w:rsidR="00CB29CF" w:rsidRDefault="00CB29CF" w:rsidP="00DB0B01">
      <w:pPr>
        <w:rPr>
          <w:lang w:val="en-AU"/>
        </w:rPr>
      </w:pPr>
    </w:p>
    <w:p w14:paraId="721D4ACB" w14:textId="456EA781" w:rsidR="00CB29CF" w:rsidRDefault="00CB29CF" w:rsidP="00DB0B01">
      <w:pPr>
        <w:rPr>
          <w:lang w:val="en-AU"/>
        </w:rPr>
      </w:pPr>
    </w:p>
    <w:p w14:paraId="411CCF10" w14:textId="30D99F53" w:rsidR="00CB29CF" w:rsidRDefault="00CB29CF" w:rsidP="00DB0B01">
      <w:pPr>
        <w:rPr>
          <w:lang w:val="en-AU"/>
        </w:rPr>
      </w:pPr>
    </w:p>
    <w:p w14:paraId="27C20041" w14:textId="23CAAA18" w:rsidR="00CB29CF" w:rsidRDefault="00CB29CF" w:rsidP="00DB0B01">
      <w:pPr>
        <w:rPr>
          <w:lang w:val="en-AU"/>
        </w:rPr>
      </w:pPr>
    </w:p>
    <w:p w14:paraId="30EC1756" w14:textId="77777777" w:rsidR="00CB29CF" w:rsidRPr="00DB0B01" w:rsidRDefault="00CB29CF" w:rsidP="00DB0B01">
      <w:pPr>
        <w:rPr>
          <w:lang w:val="en-AU"/>
        </w:rPr>
      </w:pPr>
    </w:p>
    <w:p w14:paraId="02A8B979" w14:textId="306E9996" w:rsidR="001D4272" w:rsidRDefault="002D15EC" w:rsidP="001D4272">
      <w:pPr>
        <w:pStyle w:val="Heading2"/>
      </w:pPr>
      <w:bookmarkStart w:id="24" w:name="_Toc85663629"/>
      <w:r>
        <w:lastRenderedPageBreak/>
        <w:t>User Interface Design</w:t>
      </w:r>
      <w:bookmarkEnd w:id="24"/>
    </w:p>
    <w:p w14:paraId="29877ED3" w14:textId="077180F5" w:rsidR="00CB29CF" w:rsidRPr="00CB29CF" w:rsidRDefault="00CB29CF" w:rsidP="00C610F1">
      <w:pPr>
        <w:pStyle w:val="guideline"/>
        <w:spacing w:line="360" w:lineRule="auto"/>
        <w:jc w:val="both"/>
        <w:rPr>
          <w:i w:val="0"/>
          <w:iCs/>
          <w:color w:val="auto"/>
        </w:rPr>
      </w:pPr>
    </w:p>
    <w:p w14:paraId="744E277B" w14:textId="3B8C102E" w:rsidR="00CB29CF" w:rsidRDefault="00CB29CF" w:rsidP="00CB29CF">
      <w:pPr>
        <w:pStyle w:val="Heading3"/>
      </w:pPr>
      <w:r>
        <w:t>Beranda</w:t>
      </w:r>
    </w:p>
    <w:p w14:paraId="754D868D" w14:textId="77777777" w:rsidR="00CB29CF" w:rsidRDefault="00CB29CF" w:rsidP="00CB29CF">
      <w:pPr>
        <w:pStyle w:val="ListParagraph"/>
      </w:pPr>
      <w:r>
        <w:rPr>
          <w:noProof/>
        </w:rPr>
        <w:drawing>
          <wp:inline distT="0" distB="0" distL="0" distR="0" wp14:anchorId="16056FB6" wp14:editId="699B682A">
            <wp:extent cx="3810330" cy="622608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810330" cy="6226080"/>
                    </a:xfrm>
                    <a:prstGeom prst="rect">
                      <a:avLst/>
                    </a:prstGeom>
                  </pic:spPr>
                </pic:pic>
              </a:graphicData>
            </a:graphic>
          </wp:inline>
        </w:drawing>
      </w:r>
    </w:p>
    <w:p w14:paraId="3A2FCC94" w14:textId="77777777" w:rsidR="00CB29CF" w:rsidRDefault="00CB29CF" w:rsidP="00CB29CF"/>
    <w:p w14:paraId="56C81F42" w14:textId="77777777" w:rsidR="00CB29CF" w:rsidRDefault="00CB29CF" w:rsidP="00CB29CF"/>
    <w:p w14:paraId="56640A7B" w14:textId="77777777" w:rsidR="00CB29CF" w:rsidRDefault="00CB29CF" w:rsidP="00CB29CF"/>
    <w:p w14:paraId="56F2F2EA" w14:textId="77777777" w:rsidR="00CB29CF" w:rsidRDefault="00CB29CF" w:rsidP="00CB29CF"/>
    <w:p w14:paraId="415DD9DE" w14:textId="77777777" w:rsidR="00CB29CF" w:rsidRDefault="00CB29CF" w:rsidP="00CB29CF"/>
    <w:p w14:paraId="487BF1D7" w14:textId="77777777" w:rsidR="00CB29CF" w:rsidRDefault="00CB29CF" w:rsidP="00CB29CF"/>
    <w:p w14:paraId="55F996ED" w14:textId="77777777" w:rsidR="00CB29CF" w:rsidRDefault="00CB29CF" w:rsidP="00CB29CF"/>
    <w:p w14:paraId="631FE96C" w14:textId="77777777" w:rsidR="00CB29CF" w:rsidRDefault="00CB29CF" w:rsidP="00CB29CF"/>
    <w:p w14:paraId="5A4AC094" w14:textId="77777777" w:rsidR="00CB29CF" w:rsidRPr="003B3FF6" w:rsidRDefault="00CB29CF" w:rsidP="00CB29CF"/>
    <w:p w14:paraId="00CAE0A3" w14:textId="77777777" w:rsidR="00CB29CF" w:rsidRDefault="00CB29CF" w:rsidP="00CB29CF"/>
    <w:p w14:paraId="02186BCA" w14:textId="70BF58FB" w:rsidR="00CB29CF" w:rsidRDefault="00CB29CF" w:rsidP="00CB29CF">
      <w:pPr>
        <w:pStyle w:val="Heading3"/>
      </w:pPr>
      <w:r>
        <w:t>Layanan – Apotek</w:t>
      </w:r>
    </w:p>
    <w:p w14:paraId="7DEBDC0D" w14:textId="77777777" w:rsidR="00CB29CF" w:rsidRDefault="00CB29CF" w:rsidP="00CB29CF">
      <w:pPr>
        <w:pStyle w:val="ListParagraph"/>
      </w:pPr>
      <w:r>
        <w:rPr>
          <w:noProof/>
        </w:rPr>
        <w:drawing>
          <wp:inline distT="0" distB="0" distL="0" distR="0" wp14:anchorId="09F810CE" wp14:editId="44212380">
            <wp:extent cx="3120621" cy="315246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3120621" cy="3152464"/>
                    </a:xfrm>
                    <a:prstGeom prst="rect">
                      <a:avLst/>
                    </a:prstGeom>
                  </pic:spPr>
                </pic:pic>
              </a:graphicData>
            </a:graphic>
          </wp:inline>
        </w:drawing>
      </w:r>
    </w:p>
    <w:p w14:paraId="5C65E8D9" w14:textId="77777777" w:rsidR="00CB29CF" w:rsidRDefault="00CB29CF" w:rsidP="00CB29CF"/>
    <w:p w14:paraId="4CA2C3BE" w14:textId="77777777" w:rsidR="00CB29CF" w:rsidRDefault="00CB29CF" w:rsidP="00CB29CF">
      <w:pPr>
        <w:pStyle w:val="Heading3"/>
      </w:pPr>
      <w:r>
        <w:t>Layanan – Konsulatasi</w:t>
      </w:r>
    </w:p>
    <w:p w14:paraId="1B3C33FB" w14:textId="77777777" w:rsidR="00CB29CF" w:rsidRDefault="00CB29CF" w:rsidP="00CB29CF">
      <w:pPr>
        <w:pStyle w:val="ListParagraph"/>
      </w:pPr>
      <w:r w:rsidRPr="003B3FF6">
        <w:rPr>
          <w:noProof/>
        </w:rPr>
        <w:drawing>
          <wp:inline distT="0" distB="0" distL="0" distR="0" wp14:anchorId="583ED378" wp14:editId="36228152">
            <wp:extent cx="2833255" cy="2862637"/>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37953" cy="2867384"/>
                    </a:xfrm>
                    <a:prstGeom prst="rect">
                      <a:avLst/>
                    </a:prstGeom>
                  </pic:spPr>
                </pic:pic>
              </a:graphicData>
            </a:graphic>
          </wp:inline>
        </w:drawing>
      </w:r>
    </w:p>
    <w:p w14:paraId="6FA2E37F" w14:textId="77777777" w:rsidR="00CB29CF" w:rsidRDefault="00CB29CF" w:rsidP="00CB29CF">
      <w:pPr>
        <w:pStyle w:val="Heading3"/>
      </w:pPr>
      <w:r>
        <w:lastRenderedPageBreak/>
        <w:t>Layanan – Perawatan Medis</w:t>
      </w:r>
    </w:p>
    <w:p w14:paraId="56FE6BA2" w14:textId="77777777" w:rsidR="00CB29CF" w:rsidRDefault="00CB29CF" w:rsidP="00CB29CF">
      <w:pPr>
        <w:pStyle w:val="ListParagraph"/>
        <w:tabs>
          <w:tab w:val="left" w:pos="948"/>
        </w:tabs>
      </w:pPr>
      <w:r w:rsidRPr="003B3FF6">
        <w:rPr>
          <w:noProof/>
        </w:rPr>
        <w:drawing>
          <wp:inline distT="0" distB="0" distL="0" distR="0" wp14:anchorId="207CA656" wp14:editId="6905EE75">
            <wp:extent cx="3404249" cy="3459480"/>
            <wp:effectExtent l="0" t="0" r="571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8517" cy="3463817"/>
                    </a:xfrm>
                    <a:prstGeom prst="rect">
                      <a:avLst/>
                    </a:prstGeom>
                  </pic:spPr>
                </pic:pic>
              </a:graphicData>
            </a:graphic>
          </wp:inline>
        </w:drawing>
      </w:r>
    </w:p>
    <w:p w14:paraId="79740049" w14:textId="77777777" w:rsidR="00CB29CF" w:rsidRDefault="00CB29CF" w:rsidP="00CB29CF">
      <w:pPr>
        <w:pStyle w:val="ListParagraph"/>
        <w:tabs>
          <w:tab w:val="left" w:pos="948"/>
        </w:tabs>
      </w:pPr>
    </w:p>
    <w:p w14:paraId="723BF9EF" w14:textId="746D9D2E" w:rsidR="00CB29CF" w:rsidRDefault="00CB29CF" w:rsidP="00CB29CF">
      <w:pPr>
        <w:pStyle w:val="Heading3"/>
      </w:pPr>
      <w:r>
        <w:lastRenderedPageBreak/>
        <w:t>Layanan – BPJS</w:t>
      </w:r>
    </w:p>
    <w:p w14:paraId="2C33F3FC" w14:textId="2F939E86" w:rsidR="006E4CF2" w:rsidRPr="006E4CF2" w:rsidRDefault="006E4CF2" w:rsidP="006E4CF2">
      <w:pPr>
        <w:rPr>
          <w:lang w:val="en-AU"/>
        </w:rPr>
      </w:pPr>
      <w:r>
        <w:rPr>
          <w:noProof/>
        </w:rPr>
        <w:drawing>
          <wp:inline distT="0" distB="0" distL="0" distR="0" wp14:anchorId="4D3549F4" wp14:editId="1062F63A">
            <wp:extent cx="3181350" cy="60293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81350" cy="6029325"/>
                    </a:xfrm>
                    <a:prstGeom prst="rect">
                      <a:avLst/>
                    </a:prstGeom>
                  </pic:spPr>
                </pic:pic>
              </a:graphicData>
            </a:graphic>
          </wp:inline>
        </w:drawing>
      </w:r>
    </w:p>
    <w:p w14:paraId="01F04B20" w14:textId="77777777" w:rsidR="00CB29CF" w:rsidRDefault="00CB29CF" w:rsidP="00CB29CF">
      <w:pPr>
        <w:pStyle w:val="ListParagraph"/>
        <w:tabs>
          <w:tab w:val="left" w:pos="948"/>
        </w:tabs>
      </w:pPr>
    </w:p>
    <w:p w14:paraId="7A7EC37E" w14:textId="77777777" w:rsidR="00CB29CF" w:rsidRDefault="00CB29CF" w:rsidP="00CB29CF">
      <w:pPr>
        <w:pStyle w:val="ListParagraph"/>
        <w:tabs>
          <w:tab w:val="left" w:pos="948"/>
        </w:tabs>
      </w:pPr>
    </w:p>
    <w:p w14:paraId="6C1EB3CE" w14:textId="77777777" w:rsidR="00CB29CF" w:rsidRDefault="00CB29CF" w:rsidP="00CB29CF">
      <w:pPr>
        <w:pStyle w:val="ListParagraph"/>
        <w:tabs>
          <w:tab w:val="left" w:pos="948"/>
        </w:tabs>
      </w:pPr>
    </w:p>
    <w:p w14:paraId="70E4E07E" w14:textId="77777777" w:rsidR="00CB29CF" w:rsidRDefault="00CB29CF" w:rsidP="00CB29CF">
      <w:pPr>
        <w:pStyle w:val="ListParagraph"/>
        <w:tabs>
          <w:tab w:val="left" w:pos="948"/>
        </w:tabs>
      </w:pPr>
    </w:p>
    <w:p w14:paraId="178528F4" w14:textId="77777777" w:rsidR="00CB29CF" w:rsidRDefault="00CB29CF" w:rsidP="00CB29CF">
      <w:pPr>
        <w:pStyle w:val="ListParagraph"/>
        <w:tabs>
          <w:tab w:val="left" w:pos="948"/>
        </w:tabs>
      </w:pPr>
    </w:p>
    <w:p w14:paraId="6A80D0C2" w14:textId="77777777" w:rsidR="00CB29CF" w:rsidRDefault="00CB29CF" w:rsidP="00CB29CF">
      <w:pPr>
        <w:pStyle w:val="ListParagraph"/>
        <w:tabs>
          <w:tab w:val="left" w:pos="948"/>
        </w:tabs>
      </w:pPr>
    </w:p>
    <w:p w14:paraId="6AD5A48D" w14:textId="77777777" w:rsidR="00CB29CF" w:rsidRDefault="00CB29CF" w:rsidP="00CB29CF">
      <w:pPr>
        <w:pStyle w:val="ListParagraph"/>
        <w:tabs>
          <w:tab w:val="left" w:pos="948"/>
        </w:tabs>
      </w:pPr>
    </w:p>
    <w:p w14:paraId="21169BA7" w14:textId="77777777" w:rsidR="00CB29CF" w:rsidRDefault="00CB29CF" w:rsidP="00CB29CF">
      <w:pPr>
        <w:pStyle w:val="ListParagraph"/>
        <w:tabs>
          <w:tab w:val="left" w:pos="948"/>
        </w:tabs>
      </w:pPr>
    </w:p>
    <w:p w14:paraId="7B5E14D4" w14:textId="77777777" w:rsidR="00CB29CF" w:rsidRDefault="00CB29CF" w:rsidP="00CB29CF">
      <w:pPr>
        <w:pStyle w:val="ListParagraph"/>
        <w:tabs>
          <w:tab w:val="left" w:pos="948"/>
        </w:tabs>
      </w:pPr>
    </w:p>
    <w:p w14:paraId="63520DF0" w14:textId="77777777" w:rsidR="00CB29CF" w:rsidRDefault="00CB29CF" w:rsidP="00CB29CF">
      <w:pPr>
        <w:pStyle w:val="ListParagraph"/>
        <w:tabs>
          <w:tab w:val="left" w:pos="948"/>
        </w:tabs>
      </w:pPr>
    </w:p>
    <w:p w14:paraId="5DED9304" w14:textId="77777777" w:rsidR="00CB29CF" w:rsidRDefault="00CB29CF" w:rsidP="00CB29CF">
      <w:pPr>
        <w:pStyle w:val="ListParagraph"/>
        <w:tabs>
          <w:tab w:val="left" w:pos="948"/>
        </w:tabs>
      </w:pPr>
    </w:p>
    <w:p w14:paraId="7E2DF0B1" w14:textId="77777777" w:rsidR="00CB29CF" w:rsidRDefault="00CB29CF" w:rsidP="00CB29CF">
      <w:pPr>
        <w:pStyle w:val="ListParagraph"/>
        <w:tabs>
          <w:tab w:val="left" w:pos="948"/>
        </w:tabs>
      </w:pPr>
    </w:p>
    <w:p w14:paraId="4377BA40" w14:textId="77777777" w:rsidR="00CB29CF" w:rsidRDefault="00CB29CF" w:rsidP="00CB29CF">
      <w:pPr>
        <w:pStyle w:val="ListParagraph"/>
        <w:tabs>
          <w:tab w:val="left" w:pos="948"/>
        </w:tabs>
      </w:pPr>
    </w:p>
    <w:p w14:paraId="6330FE24" w14:textId="77777777" w:rsidR="00CB29CF" w:rsidRDefault="00CB29CF" w:rsidP="00CB29CF">
      <w:pPr>
        <w:pStyle w:val="ListParagraph"/>
        <w:tabs>
          <w:tab w:val="left" w:pos="948"/>
        </w:tabs>
      </w:pPr>
    </w:p>
    <w:p w14:paraId="6992A390" w14:textId="77777777" w:rsidR="00CB29CF" w:rsidRDefault="00CB29CF" w:rsidP="00CB29CF">
      <w:pPr>
        <w:pStyle w:val="ListParagraph"/>
        <w:tabs>
          <w:tab w:val="left" w:pos="948"/>
        </w:tabs>
      </w:pPr>
    </w:p>
    <w:p w14:paraId="3999A826" w14:textId="77777777" w:rsidR="00CB29CF" w:rsidRDefault="00CB29CF" w:rsidP="00CB29CF">
      <w:pPr>
        <w:pStyle w:val="ListParagraph"/>
        <w:tabs>
          <w:tab w:val="left" w:pos="948"/>
        </w:tabs>
      </w:pPr>
    </w:p>
    <w:p w14:paraId="56D495AA" w14:textId="77777777" w:rsidR="00CB29CF" w:rsidRDefault="00CB29CF" w:rsidP="00CB29CF">
      <w:pPr>
        <w:pStyle w:val="ListParagraph"/>
        <w:tabs>
          <w:tab w:val="left" w:pos="948"/>
        </w:tabs>
      </w:pPr>
    </w:p>
    <w:p w14:paraId="347E8F1F" w14:textId="77777777" w:rsidR="00CB29CF" w:rsidRDefault="00CB29CF" w:rsidP="00CB29CF">
      <w:pPr>
        <w:pStyle w:val="ListParagraph"/>
        <w:tabs>
          <w:tab w:val="left" w:pos="948"/>
        </w:tabs>
      </w:pPr>
    </w:p>
    <w:p w14:paraId="76457578" w14:textId="77777777" w:rsidR="00CB29CF" w:rsidRDefault="00CB29CF" w:rsidP="00CB29CF">
      <w:pPr>
        <w:pStyle w:val="ListParagraph"/>
        <w:tabs>
          <w:tab w:val="left" w:pos="948"/>
        </w:tabs>
      </w:pPr>
    </w:p>
    <w:p w14:paraId="406981CF" w14:textId="77777777" w:rsidR="00CB29CF" w:rsidRDefault="00CB29CF" w:rsidP="00CB29CF">
      <w:pPr>
        <w:tabs>
          <w:tab w:val="left" w:pos="948"/>
        </w:tabs>
      </w:pPr>
    </w:p>
    <w:p w14:paraId="2AA5BF09" w14:textId="77777777" w:rsidR="00CB29CF" w:rsidRDefault="00CB29CF" w:rsidP="00CB29CF">
      <w:pPr>
        <w:pStyle w:val="ListParagraph"/>
        <w:tabs>
          <w:tab w:val="left" w:pos="948"/>
        </w:tabs>
      </w:pPr>
    </w:p>
    <w:p w14:paraId="339E9822" w14:textId="77777777" w:rsidR="00CB29CF" w:rsidRDefault="00CB29CF" w:rsidP="00CB29CF">
      <w:pPr>
        <w:pStyle w:val="Heading3"/>
      </w:pPr>
      <w:r>
        <w:t>Tentang – Profile</w:t>
      </w:r>
    </w:p>
    <w:p w14:paraId="663F1E5A" w14:textId="77777777" w:rsidR="00CB29CF" w:rsidRDefault="00CB29CF" w:rsidP="00CB29CF">
      <w:pPr>
        <w:pStyle w:val="ListParagraph"/>
        <w:tabs>
          <w:tab w:val="left" w:pos="948"/>
        </w:tabs>
      </w:pPr>
      <w:r w:rsidRPr="003B3FF6">
        <w:rPr>
          <w:noProof/>
        </w:rPr>
        <w:drawing>
          <wp:inline distT="0" distB="0" distL="0" distR="0" wp14:anchorId="2399E7B5" wp14:editId="689C1BC7">
            <wp:extent cx="3326320" cy="344424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26320" cy="3444240"/>
                    </a:xfrm>
                    <a:prstGeom prst="rect">
                      <a:avLst/>
                    </a:prstGeom>
                  </pic:spPr>
                </pic:pic>
              </a:graphicData>
            </a:graphic>
          </wp:inline>
        </w:drawing>
      </w:r>
    </w:p>
    <w:p w14:paraId="1E7C3FE9" w14:textId="63180D91" w:rsidR="00CB29CF" w:rsidRDefault="00CB29CF" w:rsidP="00CB29CF">
      <w:pPr>
        <w:pStyle w:val="ListParagraph"/>
        <w:tabs>
          <w:tab w:val="left" w:pos="948"/>
        </w:tabs>
      </w:pPr>
    </w:p>
    <w:p w14:paraId="1FAC7FA0" w14:textId="15B8332D" w:rsidR="00CB29CF" w:rsidRDefault="00CB29CF" w:rsidP="00CB29CF">
      <w:pPr>
        <w:pStyle w:val="Heading3"/>
      </w:pPr>
      <w:r w:rsidRPr="003B3FF6">
        <w:rPr>
          <w:noProof/>
        </w:rPr>
        <w:lastRenderedPageBreak/>
        <w:drawing>
          <wp:anchor distT="0" distB="0" distL="114300" distR="114300" simplePos="0" relativeHeight="251659264" behindDoc="0" locked="0" layoutInCell="1" allowOverlap="1" wp14:anchorId="6BF8FF29" wp14:editId="29D6B4B1">
            <wp:simplePos x="0" y="0"/>
            <wp:positionH relativeFrom="column">
              <wp:posOffset>1905</wp:posOffset>
            </wp:positionH>
            <wp:positionV relativeFrom="paragraph">
              <wp:posOffset>537210</wp:posOffset>
            </wp:positionV>
            <wp:extent cx="2888615" cy="3629025"/>
            <wp:effectExtent l="0" t="0" r="6985"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888615" cy="3629025"/>
                    </a:xfrm>
                    <a:prstGeom prst="rect">
                      <a:avLst/>
                    </a:prstGeom>
                  </pic:spPr>
                </pic:pic>
              </a:graphicData>
            </a:graphic>
            <wp14:sizeRelH relativeFrom="margin">
              <wp14:pctWidth>0</wp14:pctWidth>
            </wp14:sizeRelH>
            <wp14:sizeRelV relativeFrom="margin">
              <wp14:pctHeight>0</wp14:pctHeight>
            </wp14:sizeRelV>
          </wp:anchor>
        </w:drawing>
      </w:r>
      <w:r>
        <w:t xml:space="preserve">Tentang – Pegawai </w:t>
      </w:r>
    </w:p>
    <w:p w14:paraId="37A8D685" w14:textId="447348AF" w:rsidR="00CB29CF" w:rsidRDefault="00CB29CF" w:rsidP="00CB29CF">
      <w:pPr>
        <w:pStyle w:val="ListParagraph"/>
        <w:tabs>
          <w:tab w:val="left" w:pos="948"/>
        </w:tabs>
      </w:pPr>
    </w:p>
    <w:p w14:paraId="633A8B66" w14:textId="77777777" w:rsidR="00CB29CF" w:rsidRDefault="00CB29CF" w:rsidP="00CB29CF">
      <w:pPr>
        <w:pStyle w:val="ListParagraph"/>
        <w:tabs>
          <w:tab w:val="left" w:pos="948"/>
        </w:tabs>
      </w:pPr>
    </w:p>
    <w:p w14:paraId="5802B526" w14:textId="77777777" w:rsidR="00CB29CF" w:rsidRDefault="00CB29CF" w:rsidP="00CB29CF">
      <w:pPr>
        <w:pStyle w:val="Heading3"/>
      </w:pPr>
      <w:r>
        <w:t>Tentang – Pengembang</w:t>
      </w:r>
    </w:p>
    <w:p w14:paraId="7AEC5EA0" w14:textId="77777777" w:rsidR="00CB29CF" w:rsidRDefault="00CB29CF" w:rsidP="00CB29CF">
      <w:pPr>
        <w:pStyle w:val="ListParagraph"/>
      </w:pPr>
      <w:r w:rsidRPr="003B3FF6">
        <w:rPr>
          <w:noProof/>
        </w:rPr>
        <w:drawing>
          <wp:inline distT="0" distB="0" distL="0" distR="0" wp14:anchorId="5CC5CD2F" wp14:editId="2B5D724C">
            <wp:extent cx="2735278" cy="3573780"/>
            <wp:effectExtent l="0" t="0" r="825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45747" cy="3587459"/>
                    </a:xfrm>
                    <a:prstGeom prst="rect">
                      <a:avLst/>
                    </a:prstGeom>
                  </pic:spPr>
                </pic:pic>
              </a:graphicData>
            </a:graphic>
          </wp:inline>
        </w:drawing>
      </w:r>
    </w:p>
    <w:p w14:paraId="58F70893" w14:textId="77777777" w:rsidR="00CB29CF" w:rsidRDefault="00CB29CF" w:rsidP="00CB29CF">
      <w:pPr>
        <w:tabs>
          <w:tab w:val="left" w:pos="948"/>
        </w:tabs>
      </w:pPr>
    </w:p>
    <w:p w14:paraId="1810D156" w14:textId="77777777" w:rsidR="00CB29CF" w:rsidRDefault="00CB29CF" w:rsidP="00CB29CF">
      <w:pPr>
        <w:pStyle w:val="Heading3"/>
      </w:pPr>
      <w:r>
        <w:t>Hubungi</w:t>
      </w:r>
    </w:p>
    <w:p w14:paraId="583B933A" w14:textId="77777777" w:rsidR="00CB29CF" w:rsidRPr="003B3FF6" w:rsidRDefault="00CB29CF" w:rsidP="00CB29CF">
      <w:pPr>
        <w:pStyle w:val="ListParagraph"/>
        <w:tabs>
          <w:tab w:val="left" w:pos="948"/>
        </w:tabs>
      </w:pPr>
      <w:r>
        <w:tab/>
      </w:r>
      <w:r w:rsidRPr="003B3FF6">
        <w:rPr>
          <w:noProof/>
        </w:rPr>
        <w:drawing>
          <wp:inline distT="0" distB="0" distL="0" distR="0" wp14:anchorId="3AF68881" wp14:editId="1EDF8DDD">
            <wp:extent cx="2914395" cy="326898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17526" cy="3272492"/>
                    </a:xfrm>
                    <a:prstGeom prst="rect">
                      <a:avLst/>
                    </a:prstGeom>
                  </pic:spPr>
                </pic:pic>
              </a:graphicData>
            </a:graphic>
          </wp:inline>
        </w:drawing>
      </w:r>
    </w:p>
    <w:p w14:paraId="008C00C0" w14:textId="77777777" w:rsidR="00CB29CF" w:rsidRDefault="00CB29CF" w:rsidP="00CB29CF">
      <w:pPr>
        <w:pStyle w:val="guideline"/>
        <w:spacing w:line="360" w:lineRule="auto"/>
        <w:jc w:val="both"/>
      </w:pPr>
    </w:p>
    <w:p w14:paraId="5E6BC139" w14:textId="77777777" w:rsidR="001D4272" w:rsidRDefault="001D4272" w:rsidP="001D4272">
      <w:pPr>
        <w:pStyle w:val="guideline"/>
        <w:ind w:left="720"/>
      </w:pPr>
    </w:p>
    <w:p w14:paraId="1C212C4B" w14:textId="1DCFD309" w:rsidR="00876415" w:rsidRDefault="002D15EC" w:rsidP="00876415">
      <w:pPr>
        <w:pStyle w:val="Heading1"/>
      </w:pPr>
      <w:bookmarkStart w:id="25" w:name="_Toc85663630"/>
      <w:r>
        <w:lastRenderedPageBreak/>
        <w:t>Implementasi</w:t>
      </w:r>
      <w:bookmarkEnd w:id="25"/>
      <w:r w:rsidR="00876415">
        <w:t xml:space="preserve">  </w:t>
      </w:r>
    </w:p>
    <w:p w14:paraId="1E0060C7" w14:textId="456A6E78" w:rsidR="008470C3" w:rsidRDefault="008470C3" w:rsidP="008470C3">
      <w:pPr>
        <w:pStyle w:val="Heading2"/>
      </w:pPr>
      <w:r>
        <w:t>Tampilan Halaman Beranda</w:t>
      </w:r>
    </w:p>
    <w:p w14:paraId="498D1BA5" w14:textId="4D9F3B0F" w:rsidR="008470C3" w:rsidRDefault="008470C3">
      <w:pPr>
        <w:pStyle w:val="guideline"/>
      </w:pPr>
      <w:r w:rsidRPr="008470C3">
        <w:rPr>
          <w:noProof/>
        </w:rPr>
        <w:drawing>
          <wp:inline distT="0" distB="0" distL="0" distR="0" wp14:anchorId="6D1E2E41" wp14:editId="275D9EBB">
            <wp:extent cx="5519420" cy="2590165"/>
            <wp:effectExtent l="0" t="0" r="508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19420" cy="2590165"/>
                    </a:xfrm>
                    <a:prstGeom prst="rect">
                      <a:avLst/>
                    </a:prstGeom>
                  </pic:spPr>
                </pic:pic>
              </a:graphicData>
            </a:graphic>
          </wp:inline>
        </w:drawing>
      </w:r>
    </w:p>
    <w:p w14:paraId="70A98118" w14:textId="16724E13" w:rsidR="008470C3" w:rsidRPr="00B07E29" w:rsidRDefault="008470C3">
      <w:pPr>
        <w:pStyle w:val="guideline"/>
        <w:rPr>
          <w:i w:val="0"/>
          <w:iCs/>
          <w:color w:val="000000" w:themeColor="text1"/>
        </w:rPr>
      </w:pPr>
      <w:r>
        <w:tab/>
      </w:r>
      <w:r>
        <w:tab/>
      </w:r>
      <w:r>
        <w:tab/>
      </w:r>
      <w:r>
        <w:tab/>
      </w:r>
      <w:r w:rsidRPr="00B07E29">
        <w:rPr>
          <w:i w:val="0"/>
          <w:iCs/>
          <w:color w:val="000000" w:themeColor="text1"/>
        </w:rPr>
        <w:t>Gambar 1.0. Halaman Beranda 1</w:t>
      </w:r>
    </w:p>
    <w:p w14:paraId="26B643E3" w14:textId="77777777" w:rsidR="00E324B4" w:rsidRPr="00B07E29" w:rsidRDefault="00E324B4" w:rsidP="00E324B4">
      <w:pPr>
        <w:pStyle w:val="guideline"/>
        <w:rPr>
          <w:i w:val="0"/>
          <w:iCs/>
          <w:color w:val="000000" w:themeColor="text1"/>
        </w:rPr>
      </w:pPr>
      <w:r w:rsidRPr="00B07E29">
        <w:rPr>
          <w:i w:val="0"/>
          <w:iCs/>
          <w:color w:val="000000" w:themeColor="text1"/>
        </w:rPr>
        <w:t>Pada gambar 1.0  merupakan konten pertama pada halaman beranda yang berisi foto bangunan Klinik Yayasan Del</w:t>
      </w:r>
    </w:p>
    <w:p w14:paraId="3A29F5B6" w14:textId="77777777" w:rsidR="00E324B4" w:rsidRDefault="00E324B4">
      <w:pPr>
        <w:pStyle w:val="guideline"/>
      </w:pPr>
    </w:p>
    <w:p w14:paraId="33CAAF0F" w14:textId="01AA972A" w:rsidR="00E324B4" w:rsidRDefault="00E324B4">
      <w:pPr>
        <w:pStyle w:val="guideline"/>
      </w:pPr>
    </w:p>
    <w:p w14:paraId="0875C907" w14:textId="750DDE96" w:rsidR="00E324B4" w:rsidRDefault="00E324B4">
      <w:pPr>
        <w:pStyle w:val="guideline"/>
      </w:pPr>
      <w:r w:rsidRPr="00E324B4">
        <w:rPr>
          <w:noProof/>
        </w:rPr>
        <w:drawing>
          <wp:inline distT="0" distB="0" distL="0" distR="0" wp14:anchorId="6A7D92DA" wp14:editId="2A96C4EF">
            <wp:extent cx="5519420" cy="25012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19420" cy="2501265"/>
                    </a:xfrm>
                    <a:prstGeom prst="rect">
                      <a:avLst/>
                    </a:prstGeom>
                  </pic:spPr>
                </pic:pic>
              </a:graphicData>
            </a:graphic>
          </wp:inline>
        </w:drawing>
      </w:r>
    </w:p>
    <w:p w14:paraId="3021118F" w14:textId="395713F6" w:rsidR="00E324B4" w:rsidRPr="00B07E29" w:rsidRDefault="00E324B4">
      <w:pPr>
        <w:pStyle w:val="guideline"/>
        <w:rPr>
          <w:i w:val="0"/>
          <w:iCs/>
          <w:color w:val="000000" w:themeColor="text1"/>
        </w:rPr>
      </w:pPr>
      <w:r>
        <w:tab/>
      </w:r>
      <w:r>
        <w:tab/>
      </w:r>
      <w:r>
        <w:tab/>
      </w:r>
      <w:r>
        <w:tab/>
      </w:r>
      <w:r w:rsidRPr="00B07E29">
        <w:rPr>
          <w:i w:val="0"/>
          <w:iCs/>
          <w:color w:val="000000" w:themeColor="text1"/>
        </w:rPr>
        <w:t>Gambar 1.1. Halaman Beranda 2</w:t>
      </w:r>
    </w:p>
    <w:p w14:paraId="5CA59C8E" w14:textId="3451E6A0" w:rsidR="00E324B4" w:rsidRPr="00B07E29" w:rsidRDefault="00E324B4">
      <w:pPr>
        <w:pStyle w:val="guideline"/>
        <w:rPr>
          <w:i w:val="0"/>
          <w:iCs/>
          <w:color w:val="000000" w:themeColor="text1"/>
        </w:rPr>
      </w:pPr>
      <w:r w:rsidRPr="00B07E29">
        <w:rPr>
          <w:i w:val="0"/>
          <w:iCs/>
          <w:color w:val="000000" w:themeColor="text1"/>
        </w:rPr>
        <w:t>Pasa gambar 1.1. merupakan konten kedua pada halaman beranda yang berisi profil kepegawaian, layanan  dan sejarah klinik Yayasan Del.</w:t>
      </w:r>
    </w:p>
    <w:p w14:paraId="6F95927E" w14:textId="5821E9CD" w:rsidR="00E324B4" w:rsidRDefault="00E324B4">
      <w:pPr>
        <w:pStyle w:val="guideline"/>
      </w:pPr>
    </w:p>
    <w:p w14:paraId="28134B65" w14:textId="6F392F3C" w:rsidR="00E324B4" w:rsidRDefault="00E324B4">
      <w:pPr>
        <w:pStyle w:val="guideline"/>
      </w:pPr>
      <w:r w:rsidRPr="00E324B4">
        <w:rPr>
          <w:noProof/>
        </w:rPr>
        <w:lastRenderedPageBreak/>
        <w:drawing>
          <wp:inline distT="0" distB="0" distL="0" distR="0" wp14:anchorId="7FD5F51F" wp14:editId="0EC8F487">
            <wp:extent cx="5519420" cy="261810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19420" cy="2618105"/>
                    </a:xfrm>
                    <a:prstGeom prst="rect">
                      <a:avLst/>
                    </a:prstGeom>
                  </pic:spPr>
                </pic:pic>
              </a:graphicData>
            </a:graphic>
          </wp:inline>
        </w:drawing>
      </w:r>
    </w:p>
    <w:p w14:paraId="1EBBA7E6" w14:textId="126369C1" w:rsidR="00E324B4" w:rsidRPr="00B07E29" w:rsidRDefault="00E324B4">
      <w:pPr>
        <w:pStyle w:val="guideline"/>
        <w:rPr>
          <w:i w:val="0"/>
          <w:iCs/>
          <w:color w:val="000000" w:themeColor="text1"/>
        </w:rPr>
      </w:pPr>
      <w:r>
        <w:tab/>
      </w:r>
      <w:r>
        <w:tab/>
      </w:r>
      <w:r>
        <w:tab/>
      </w:r>
      <w:r>
        <w:tab/>
      </w:r>
      <w:r w:rsidRPr="00B07E29">
        <w:rPr>
          <w:i w:val="0"/>
          <w:iCs/>
          <w:color w:val="000000" w:themeColor="text1"/>
        </w:rPr>
        <w:t>Gambar 1.2. Halaman Beranda 3</w:t>
      </w:r>
    </w:p>
    <w:p w14:paraId="0ADCBFA6" w14:textId="77777777" w:rsidR="00E324B4" w:rsidRPr="00B07E29" w:rsidRDefault="00E324B4">
      <w:pPr>
        <w:pStyle w:val="guideline"/>
        <w:rPr>
          <w:i w:val="0"/>
          <w:iCs/>
          <w:color w:val="000000" w:themeColor="text1"/>
        </w:rPr>
      </w:pPr>
    </w:p>
    <w:p w14:paraId="7BB8A636" w14:textId="343AC66A" w:rsidR="008470C3" w:rsidRPr="00B07E29" w:rsidRDefault="008470C3">
      <w:pPr>
        <w:pStyle w:val="guideline"/>
        <w:rPr>
          <w:i w:val="0"/>
          <w:iCs/>
          <w:color w:val="000000" w:themeColor="text1"/>
        </w:rPr>
      </w:pPr>
      <w:r w:rsidRPr="00B07E29">
        <w:rPr>
          <w:i w:val="0"/>
          <w:iCs/>
          <w:color w:val="000000" w:themeColor="text1"/>
        </w:rPr>
        <w:t>Pada gambar 1</w:t>
      </w:r>
      <w:r w:rsidR="00E324B4" w:rsidRPr="00B07E29">
        <w:rPr>
          <w:i w:val="0"/>
          <w:iCs/>
          <w:color w:val="000000" w:themeColor="text1"/>
        </w:rPr>
        <w:t>.2. merupakan konten ketiga pada halaman beranda yang berisi informasi dan detail lokasi klinik Yayasan Del</w:t>
      </w:r>
    </w:p>
    <w:p w14:paraId="4DDA9584" w14:textId="48E3DD95" w:rsidR="00E324B4" w:rsidRDefault="00E324B4" w:rsidP="00E324B4">
      <w:pPr>
        <w:pStyle w:val="Heading2"/>
      </w:pPr>
      <w:r>
        <w:t xml:space="preserve">Tampilan </w:t>
      </w:r>
      <w:r w:rsidR="00D70A64">
        <w:t xml:space="preserve">Halaman </w:t>
      </w:r>
      <w:r>
        <w:t>Layanan</w:t>
      </w:r>
    </w:p>
    <w:p w14:paraId="3510D808" w14:textId="08AF2B21" w:rsidR="00A501CA" w:rsidRDefault="00A501CA" w:rsidP="00A501CA">
      <w:pPr>
        <w:rPr>
          <w:lang w:val="en-AU"/>
        </w:rPr>
      </w:pPr>
      <w:r w:rsidRPr="00A501CA">
        <w:rPr>
          <w:noProof/>
          <w:lang w:val="en-AU"/>
        </w:rPr>
        <w:drawing>
          <wp:inline distT="0" distB="0" distL="0" distR="0" wp14:anchorId="39914A1D" wp14:editId="56F4CED2">
            <wp:extent cx="5519420" cy="2576195"/>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19420" cy="2576195"/>
                    </a:xfrm>
                    <a:prstGeom prst="rect">
                      <a:avLst/>
                    </a:prstGeom>
                  </pic:spPr>
                </pic:pic>
              </a:graphicData>
            </a:graphic>
          </wp:inline>
        </w:drawing>
      </w:r>
    </w:p>
    <w:p w14:paraId="4316467D" w14:textId="20E47851" w:rsidR="00A501CA" w:rsidRDefault="00A501CA" w:rsidP="00A501CA">
      <w:pPr>
        <w:rPr>
          <w:lang w:val="en-AU"/>
        </w:rPr>
      </w:pPr>
      <w:r w:rsidRPr="00A501CA">
        <w:rPr>
          <w:noProof/>
          <w:lang w:val="en-AU"/>
        </w:rPr>
        <w:lastRenderedPageBreak/>
        <w:drawing>
          <wp:inline distT="0" distB="0" distL="0" distR="0" wp14:anchorId="6FEE2E84" wp14:editId="50AD3C05">
            <wp:extent cx="5519420" cy="232664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19420" cy="2326640"/>
                    </a:xfrm>
                    <a:prstGeom prst="rect">
                      <a:avLst/>
                    </a:prstGeom>
                  </pic:spPr>
                </pic:pic>
              </a:graphicData>
            </a:graphic>
          </wp:inline>
        </w:drawing>
      </w:r>
    </w:p>
    <w:p w14:paraId="77E86F7F" w14:textId="00F8D272" w:rsidR="00A501CA" w:rsidRDefault="00A501CA" w:rsidP="00A501CA">
      <w:pPr>
        <w:rPr>
          <w:lang w:val="en-AU"/>
        </w:rPr>
      </w:pPr>
      <w:r w:rsidRPr="00A501CA">
        <w:rPr>
          <w:noProof/>
          <w:lang w:val="en-AU"/>
        </w:rPr>
        <w:drawing>
          <wp:inline distT="0" distB="0" distL="0" distR="0" wp14:anchorId="70658FF5" wp14:editId="1E3F6455">
            <wp:extent cx="5519420" cy="107569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19420" cy="1075690"/>
                    </a:xfrm>
                    <a:prstGeom prst="rect">
                      <a:avLst/>
                    </a:prstGeom>
                  </pic:spPr>
                </pic:pic>
              </a:graphicData>
            </a:graphic>
          </wp:inline>
        </w:drawing>
      </w:r>
    </w:p>
    <w:p w14:paraId="64AE106A" w14:textId="09FB71C4" w:rsidR="00A501CA" w:rsidRDefault="00A501CA" w:rsidP="00A501CA">
      <w:pPr>
        <w:rPr>
          <w:lang w:val="en-AU"/>
        </w:rPr>
      </w:pPr>
      <w:r>
        <w:rPr>
          <w:lang w:val="en-AU"/>
        </w:rPr>
        <w:tab/>
      </w:r>
      <w:r>
        <w:rPr>
          <w:lang w:val="en-AU"/>
        </w:rPr>
        <w:tab/>
      </w:r>
      <w:r>
        <w:rPr>
          <w:lang w:val="en-AU"/>
        </w:rPr>
        <w:tab/>
      </w:r>
      <w:r>
        <w:rPr>
          <w:lang w:val="en-AU"/>
        </w:rPr>
        <w:tab/>
        <w:t xml:space="preserve">Gambar 2.0. </w:t>
      </w:r>
      <w:r w:rsidR="00D70A64">
        <w:rPr>
          <w:lang w:val="en-AU"/>
        </w:rPr>
        <w:t xml:space="preserve">Halaman </w:t>
      </w:r>
      <w:r>
        <w:rPr>
          <w:lang w:val="en-AU"/>
        </w:rPr>
        <w:t>Layanan 1</w:t>
      </w:r>
    </w:p>
    <w:p w14:paraId="70EE92D1" w14:textId="5481EC2F" w:rsidR="000D3B5B" w:rsidRDefault="000D3B5B" w:rsidP="00A501CA">
      <w:pPr>
        <w:rPr>
          <w:lang w:val="en-AU"/>
        </w:rPr>
      </w:pPr>
    </w:p>
    <w:p w14:paraId="021B6DB1" w14:textId="30AB7382" w:rsidR="000D3B5B" w:rsidRDefault="000D3B5B" w:rsidP="00A501CA">
      <w:pPr>
        <w:rPr>
          <w:lang w:val="en-AU"/>
        </w:rPr>
      </w:pPr>
      <w:r>
        <w:rPr>
          <w:lang w:val="en-AU"/>
        </w:rPr>
        <w:t xml:space="preserve">Pada gambar 2.0. merupakan </w:t>
      </w:r>
      <w:r w:rsidR="00D70A64">
        <w:rPr>
          <w:lang w:val="en-AU"/>
        </w:rPr>
        <w:t xml:space="preserve">halaman </w:t>
      </w:r>
      <w:r>
        <w:rPr>
          <w:lang w:val="en-AU"/>
        </w:rPr>
        <w:t>layanan pertama yang berisikan layanan Apotek dan informasi lebih lanjut yang mencakup nomor telepon bidan klinik dan gmail klinik Yayasan Del.</w:t>
      </w:r>
    </w:p>
    <w:p w14:paraId="05393D0D" w14:textId="7FE7DC4F" w:rsidR="000D3B5B" w:rsidRDefault="000D3B5B" w:rsidP="00A501CA">
      <w:pPr>
        <w:rPr>
          <w:lang w:val="en-AU"/>
        </w:rPr>
      </w:pPr>
    </w:p>
    <w:p w14:paraId="7CFBB290" w14:textId="183DEA47" w:rsidR="000D3B5B" w:rsidRDefault="000D3B5B" w:rsidP="00A501CA">
      <w:pPr>
        <w:rPr>
          <w:lang w:val="en-AU"/>
        </w:rPr>
      </w:pPr>
      <w:r w:rsidRPr="000D3B5B">
        <w:rPr>
          <w:noProof/>
          <w:lang w:val="en-AU"/>
        </w:rPr>
        <w:drawing>
          <wp:inline distT="0" distB="0" distL="0" distR="0" wp14:anchorId="51DAB7B8" wp14:editId="21A6D4C9">
            <wp:extent cx="5519420" cy="2567305"/>
            <wp:effectExtent l="0" t="0" r="508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19420" cy="2567305"/>
                    </a:xfrm>
                    <a:prstGeom prst="rect">
                      <a:avLst/>
                    </a:prstGeom>
                  </pic:spPr>
                </pic:pic>
              </a:graphicData>
            </a:graphic>
          </wp:inline>
        </w:drawing>
      </w:r>
    </w:p>
    <w:p w14:paraId="1A5175AB" w14:textId="5DC1D783" w:rsidR="000D3B5B" w:rsidRDefault="000D3B5B" w:rsidP="00A501CA">
      <w:pPr>
        <w:rPr>
          <w:lang w:val="en-AU"/>
        </w:rPr>
      </w:pPr>
      <w:r w:rsidRPr="000D3B5B">
        <w:rPr>
          <w:noProof/>
          <w:lang w:val="en-AU"/>
        </w:rPr>
        <w:lastRenderedPageBreak/>
        <w:drawing>
          <wp:inline distT="0" distB="0" distL="0" distR="0" wp14:anchorId="435DE3B5" wp14:editId="0D523E1D">
            <wp:extent cx="5519420" cy="2414270"/>
            <wp:effectExtent l="0" t="0" r="508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9420" cy="2414270"/>
                    </a:xfrm>
                    <a:prstGeom prst="rect">
                      <a:avLst/>
                    </a:prstGeom>
                  </pic:spPr>
                </pic:pic>
              </a:graphicData>
            </a:graphic>
          </wp:inline>
        </w:drawing>
      </w:r>
    </w:p>
    <w:p w14:paraId="7075B107" w14:textId="1100BE25" w:rsidR="00D70A64" w:rsidRDefault="00D70A64" w:rsidP="00A501CA">
      <w:pPr>
        <w:rPr>
          <w:lang w:val="en-AU"/>
        </w:rPr>
      </w:pPr>
      <w:r w:rsidRPr="00D70A64">
        <w:rPr>
          <w:noProof/>
          <w:lang w:val="en-AU"/>
        </w:rPr>
        <w:drawing>
          <wp:inline distT="0" distB="0" distL="0" distR="0" wp14:anchorId="4D9967DB" wp14:editId="24DB6D67">
            <wp:extent cx="5519420" cy="1083945"/>
            <wp:effectExtent l="0" t="0" r="508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19420" cy="1083945"/>
                    </a:xfrm>
                    <a:prstGeom prst="rect">
                      <a:avLst/>
                    </a:prstGeom>
                  </pic:spPr>
                </pic:pic>
              </a:graphicData>
            </a:graphic>
          </wp:inline>
        </w:drawing>
      </w:r>
    </w:p>
    <w:p w14:paraId="648B4DFB" w14:textId="49F09ED1" w:rsidR="00D70A64" w:rsidRPr="00A501CA" w:rsidRDefault="00D70A64" w:rsidP="00A501CA">
      <w:pPr>
        <w:rPr>
          <w:lang w:val="en-AU"/>
        </w:rPr>
      </w:pPr>
      <w:r>
        <w:rPr>
          <w:lang w:val="en-AU"/>
        </w:rPr>
        <w:tab/>
      </w:r>
      <w:r>
        <w:rPr>
          <w:lang w:val="en-AU"/>
        </w:rPr>
        <w:tab/>
      </w:r>
      <w:r>
        <w:rPr>
          <w:lang w:val="en-AU"/>
        </w:rPr>
        <w:tab/>
      </w:r>
      <w:r>
        <w:rPr>
          <w:lang w:val="en-AU"/>
        </w:rPr>
        <w:tab/>
        <w:t>Gambar 2.1. Halaman Layanan 2</w:t>
      </w:r>
    </w:p>
    <w:p w14:paraId="7B61C1E6" w14:textId="03FB2FD8" w:rsidR="00E324B4" w:rsidRDefault="00E324B4">
      <w:pPr>
        <w:pStyle w:val="guideline"/>
      </w:pPr>
    </w:p>
    <w:p w14:paraId="09ADD65F" w14:textId="77777777" w:rsidR="00D70A64" w:rsidRPr="00B07E29" w:rsidRDefault="00D70A64">
      <w:pPr>
        <w:pStyle w:val="guideline"/>
        <w:rPr>
          <w:i w:val="0"/>
          <w:iCs/>
          <w:color w:val="000000" w:themeColor="text1"/>
        </w:rPr>
      </w:pPr>
      <w:r w:rsidRPr="00B07E29">
        <w:rPr>
          <w:i w:val="0"/>
          <w:iCs/>
          <w:color w:val="000000" w:themeColor="text1"/>
        </w:rPr>
        <w:t>Pada gambar 2.1. merupakan halaman layanan  kedua yang berisikan layanan konsultasi pegawai terhadap masyarakat dan informasi lebih lanjut yang mencakup kontak dan gmail klinik Yayasan Del.</w:t>
      </w:r>
    </w:p>
    <w:p w14:paraId="0C3028C3" w14:textId="68A40D81" w:rsidR="00D70A64" w:rsidRDefault="00D70A64">
      <w:pPr>
        <w:pStyle w:val="guideline"/>
      </w:pPr>
    </w:p>
    <w:p w14:paraId="78A6EEBE" w14:textId="31A7E856" w:rsidR="00B622E0" w:rsidRDefault="00B622E0">
      <w:pPr>
        <w:pStyle w:val="guideline"/>
      </w:pPr>
      <w:r w:rsidRPr="00B622E0">
        <w:rPr>
          <w:noProof/>
        </w:rPr>
        <w:drawing>
          <wp:inline distT="0" distB="0" distL="0" distR="0" wp14:anchorId="3F1E11F4" wp14:editId="70E14CB9">
            <wp:extent cx="5519420" cy="251904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19420" cy="2519045"/>
                    </a:xfrm>
                    <a:prstGeom prst="rect">
                      <a:avLst/>
                    </a:prstGeom>
                  </pic:spPr>
                </pic:pic>
              </a:graphicData>
            </a:graphic>
          </wp:inline>
        </w:drawing>
      </w:r>
    </w:p>
    <w:p w14:paraId="1188EE62" w14:textId="151EBC49" w:rsidR="00B622E0" w:rsidRDefault="00B622E0">
      <w:pPr>
        <w:pStyle w:val="guideline"/>
      </w:pPr>
      <w:r w:rsidRPr="00B622E0">
        <w:rPr>
          <w:noProof/>
        </w:rPr>
        <w:lastRenderedPageBreak/>
        <w:drawing>
          <wp:inline distT="0" distB="0" distL="0" distR="0" wp14:anchorId="02D5F9A7" wp14:editId="4F9EAB4E">
            <wp:extent cx="5519420" cy="251904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19420" cy="2519045"/>
                    </a:xfrm>
                    <a:prstGeom prst="rect">
                      <a:avLst/>
                    </a:prstGeom>
                  </pic:spPr>
                </pic:pic>
              </a:graphicData>
            </a:graphic>
          </wp:inline>
        </w:drawing>
      </w:r>
    </w:p>
    <w:p w14:paraId="5729F40A" w14:textId="3751881C" w:rsidR="00B622E0" w:rsidRDefault="00B622E0">
      <w:pPr>
        <w:pStyle w:val="guideline"/>
      </w:pPr>
      <w:r w:rsidRPr="00B622E0">
        <w:rPr>
          <w:noProof/>
        </w:rPr>
        <w:drawing>
          <wp:inline distT="0" distB="0" distL="0" distR="0" wp14:anchorId="4DDF6241" wp14:editId="4267D7C5">
            <wp:extent cx="5519420" cy="1072515"/>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19420" cy="1072515"/>
                    </a:xfrm>
                    <a:prstGeom prst="rect">
                      <a:avLst/>
                    </a:prstGeom>
                  </pic:spPr>
                </pic:pic>
              </a:graphicData>
            </a:graphic>
          </wp:inline>
        </w:drawing>
      </w:r>
    </w:p>
    <w:p w14:paraId="2C02CA0D" w14:textId="4360B553" w:rsidR="00B622E0" w:rsidRPr="00B07E29" w:rsidRDefault="00B622E0">
      <w:pPr>
        <w:pStyle w:val="guideline"/>
        <w:rPr>
          <w:i w:val="0"/>
          <w:iCs/>
          <w:color w:val="000000" w:themeColor="text1"/>
        </w:rPr>
      </w:pPr>
      <w:r>
        <w:tab/>
      </w:r>
      <w:r>
        <w:tab/>
      </w:r>
      <w:r>
        <w:tab/>
      </w:r>
      <w:r>
        <w:tab/>
      </w:r>
      <w:r w:rsidRPr="00B07E29">
        <w:rPr>
          <w:i w:val="0"/>
          <w:iCs/>
          <w:color w:val="000000" w:themeColor="text1"/>
        </w:rPr>
        <w:t>Gambar 2.2. Halaman Layanan 3</w:t>
      </w:r>
    </w:p>
    <w:p w14:paraId="701907B1" w14:textId="0B4909A4" w:rsidR="00B622E0" w:rsidRPr="00B07E29" w:rsidRDefault="00B622E0">
      <w:pPr>
        <w:pStyle w:val="guideline"/>
        <w:rPr>
          <w:i w:val="0"/>
          <w:iCs/>
          <w:color w:val="000000" w:themeColor="text1"/>
        </w:rPr>
      </w:pPr>
    </w:p>
    <w:p w14:paraId="0C038145" w14:textId="55055CEA" w:rsidR="00B622E0" w:rsidRPr="00B07E29" w:rsidRDefault="00B622E0">
      <w:pPr>
        <w:pStyle w:val="guideline"/>
        <w:rPr>
          <w:i w:val="0"/>
          <w:iCs/>
          <w:color w:val="000000" w:themeColor="text1"/>
        </w:rPr>
      </w:pPr>
      <w:r w:rsidRPr="00B07E29">
        <w:rPr>
          <w:i w:val="0"/>
          <w:iCs/>
          <w:color w:val="000000" w:themeColor="text1"/>
        </w:rPr>
        <w:t>Pada gambar 2.2. merupakan halaman layanan ketiga yang berisikan layanan perawatan medis terhadap pasien dan informasi lebih lanjut yang mencakup kontak dan gmail klinik Yayasan Del.</w:t>
      </w:r>
    </w:p>
    <w:p w14:paraId="49CA62FC" w14:textId="2E9EA4B2" w:rsidR="00B622E0" w:rsidRDefault="00B622E0">
      <w:pPr>
        <w:pStyle w:val="guideline"/>
      </w:pPr>
    </w:p>
    <w:p w14:paraId="17211F90" w14:textId="67411F26" w:rsidR="00C74DFA" w:rsidRDefault="00C74DFA">
      <w:pPr>
        <w:pStyle w:val="guideline"/>
      </w:pPr>
      <w:r w:rsidRPr="00C74DFA">
        <w:rPr>
          <w:noProof/>
        </w:rPr>
        <w:drawing>
          <wp:inline distT="0" distB="0" distL="0" distR="0" wp14:anchorId="0B726A97" wp14:editId="10960B6D">
            <wp:extent cx="5519420" cy="13252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19420" cy="1325245"/>
                    </a:xfrm>
                    <a:prstGeom prst="rect">
                      <a:avLst/>
                    </a:prstGeom>
                  </pic:spPr>
                </pic:pic>
              </a:graphicData>
            </a:graphic>
          </wp:inline>
        </w:drawing>
      </w:r>
    </w:p>
    <w:p w14:paraId="4854EABE" w14:textId="5662CAC4" w:rsidR="00C74DFA" w:rsidRDefault="00C74DFA">
      <w:pPr>
        <w:pStyle w:val="guideline"/>
      </w:pPr>
      <w:r w:rsidRPr="00C74DFA">
        <w:rPr>
          <w:noProof/>
        </w:rPr>
        <w:lastRenderedPageBreak/>
        <w:drawing>
          <wp:inline distT="0" distB="0" distL="0" distR="0" wp14:anchorId="21447295" wp14:editId="7E706CB8">
            <wp:extent cx="5519420" cy="24396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19420" cy="2439670"/>
                    </a:xfrm>
                    <a:prstGeom prst="rect">
                      <a:avLst/>
                    </a:prstGeom>
                  </pic:spPr>
                </pic:pic>
              </a:graphicData>
            </a:graphic>
          </wp:inline>
        </w:drawing>
      </w:r>
      <w:r>
        <w:t xml:space="preserve"> </w:t>
      </w:r>
    </w:p>
    <w:p w14:paraId="2709A90E" w14:textId="2B7393FC" w:rsidR="00C74DFA" w:rsidRDefault="00C74DFA">
      <w:pPr>
        <w:pStyle w:val="guideline"/>
      </w:pPr>
      <w:r w:rsidRPr="00C74DFA">
        <w:rPr>
          <w:noProof/>
        </w:rPr>
        <w:drawing>
          <wp:inline distT="0" distB="0" distL="0" distR="0" wp14:anchorId="0F3BCFCC" wp14:editId="737A0736">
            <wp:extent cx="5519420" cy="18872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19420" cy="1887220"/>
                    </a:xfrm>
                    <a:prstGeom prst="rect">
                      <a:avLst/>
                    </a:prstGeom>
                  </pic:spPr>
                </pic:pic>
              </a:graphicData>
            </a:graphic>
          </wp:inline>
        </w:drawing>
      </w:r>
    </w:p>
    <w:p w14:paraId="0C00FDA5" w14:textId="5B5CF326" w:rsidR="00C74DFA" w:rsidRDefault="00C74DFA">
      <w:pPr>
        <w:pStyle w:val="guideline"/>
      </w:pPr>
      <w:r w:rsidRPr="00C74DFA">
        <w:rPr>
          <w:noProof/>
        </w:rPr>
        <w:drawing>
          <wp:inline distT="0" distB="0" distL="0" distR="0" wp14:anchorId="04C8F300" wp14:editId="462A2F14">
            <wp:extent cx="5519420" cy="26098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19420" cy="2609850"/>
                    </a:xfrm>
                    <a:prstGeom prst="rect">
                      <a:avLst/>
                    </a:prstGeom>
                  </pic:spPr>
                </pic:pic>
              </a:graphicData>
            </a:graphic>
          </wp:inline>
        </w:drawing>
      </w:r>
    </w:p>
    <w:p w14:paraId="17E8CD54" w14:textId="2B964F1B" w:rsidR="00C74DFA" w:rsidRPr="00B07E29" w:rsidRDefault="00C74DFA">
      <w:pPr>
        <w:pStyle w:val="guideline"/>
        <w:rPr>
          <w:i w:val="0"/>
          <w:iCs/>
          <w:color w:val="000000" w:themeColor="text1"/>
        </w:rPr>
      </w:pPr>
      <w:r>
        <w:tab/>
      </w:r>
      <w:r>
        <w:tab/>
      </w:r>
      <w:r>
        <w:tab/>
      </w:r>
      <w:r>
        <w:tab/>
      </w:r>
      <w:r w:rsidRPr="00B07E29">
        <w:rPr>
          <w:i w:val="0"/>
          <w:iCs/>
          <w:color w:val="000000" w:themeColor="text1"/>
        </w:rPr>
        <w:t>Gambar 2.3. Halaman Layanan 3</w:t>
      </w:r>
    </w:p>
    <w:p w14:paraId="406597C0" w14:textId="147B6B88" w:rsidR="00C74DFA" w:rsidRPr="00B07E29" w:rsidRDefault="00C74DFA">
      <w:pPr>
        <w:pStyle w:val="guideline"/>
        <w:rPr>
          <w:i w:val="0"/>
          <w:iCs/>
          <w:color w:val="000000" w:themeColor="text1"/>
        </w:rPr>
      </w:pPr>
    </w:p>
    <w:p w14:paraId="5DD8FE85" w14:textId="35272DD6" w:rsidR="00C74DFA" w:rsidRPr="00B07E29" w:rsidRDefault="00C74DFA">
      <w:pPr>
        <w:pStyle w:val="guideline"/>
        <w:rPr>
          <w:i w:val="0"/>
          <w:iCs/>
          <w:color w:val="000000" w:themeColor="text1"/>
        </w:rPr>
      </w:pPr>
      <w:r w:rsidRPr="00B07E29">
        <w:rPr>
          <w:i w:val="0"/>
          <w:iCs/>
          <w:color w:val="000000" w:themeColor="text1"/>
        </w:rPr>
        <w:t>Pada gambar 2.3. merupakan halaman layanan ketiga yang berisi layanan BPJS yaitu cara memindahkan faskes BPJS ke Klinik Yayasan Del dan informasi lebih lanjut yang mencakup kontak dan gmail klinik Yayasan Del.</w:t>
      </w:r>
    </w:p>
    <w:p w14:paraId="3B1635D2" w14:textId="5E1B9347" w:rsidR="00C74DFA" w:rsidRDefault="00C74DFA">
      <w:pPr>
        <w:pStyle w:val="guideline"/>
      </w:pPr>
    </w:p>
    <w:p w14:paraId="62EDEA66" w14:textId="5C464290" w:rsidR="00C74DFA" w:rsidRDefault="00C74DFA">
      <w:pPr>
        <w:pStyle w:val="guideline"/>
      </w:pPr>
    </w:p>
    <w:p w14:paraId="0E7483A7" w14:textId="26EB6261" w:rsidR="00C74DFA" w:rsidRDefault="00C74DFA">
      <w:pPr>
        <w:pStyle w:val="guideline"/>
      </w:pPr>
    </w:p>
    <w:p w14:paraId="2F29EC5F" w14:textId="078889F0" w:rsidR="00C74DFA" w:rsidRDefault="00C74DFA" w:rsidP="00C74DFA">
      <w:pPr>
        <w:pStyle w:val="Heading2"/>
      </w:pPr>
      <w:r>
        <w:lastRenderedPageBreak/>
        <w:t>Tampilan halaman tentang kami</w:t>
      </w:r>
    </w:p>
    <w:p w14:paraId="3E596BC7" w14:textId="13786FBD" w:rsidR="00C74DFA" w:rsidRDefault="00C74DFA">
      <w:pPr>
        <w:pStyle w:val="guideline"/>
      </w:pPr>
      <w:r w:rsidRPr="00C74DFA">
        <w:rPr>
          <w:noProof/>
        </w:rPr>
        <w:drawing>
          <wp:inline distT="0" distB="0" distL="0" distR="0" wp14:anchorId="50B05E3C" wp14:editId="5BD19CC7">
            <wp:extent cx="5519420" cy="5530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19420" cy="553085"/>
                    </a:xfrm>
                    <a:prstGeom prst="rect">
                      <a:avLst/>
                    </a:prstGeom>
                  </pic:spPr>
                </pic:pic>
              </a:graphicData>
            </a:graphic>
          </wp:inline>
        </w:drawing>
      </w:r>
    </w:p>
    <w:p w14:paraId="0E63594A" w14:textId="4F1A7332" w:rsidR="00C74DFA" w:rsidRDefault="00896E0F">
      <w:pPr>
        <w:pStyle w:val="guideline"/>
      </w:pPr>
      <w:r w:rsidRPr="00896E0F">
        <w:rPr>
          <w:noProof/>
        </w:rPr>
        <w:drawing>
          <wp:inline distT="0" distB="0" distL="0" distR="0" wp14:anchorId="44C22CCA" wp14:editId="71057BB6">
            <wp:extent cx="5519420" cy="2171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19420" cy="2171700"/>
                    </a:xfrm>
                    <a:prstGeom prst="rect">
                      <a:avLst/>
                    </a:prstGeom>
                  </pic:spPr>
                </pic:pic>
              </a:graphicData>
            </a:graphic>
          </wp:inline>
        </w:drawing>
      </w:r>
    </w:p>
    <w:p w14:paraId="67DD8DE3" w14:textId="67EB69EE" w:rsidR="00C74DFA" w:rsidRDefault="00C74DFA">
      <w:pPr>
        <w:pStyle w:val="guideline"/>
      </w:pPr>
      <w:r w:rsidRPr="00C74DFA">
        <w:rPr>
          <w:noProof/>
        </w:rPr>
        <w:drawing>
          <wp:inline distT="0" distB="0" distL="0" distR="0" wp14:anchorId="6EC958CC" wp14:editId="1F0A4450">
            <wp:extent cx="5519420" cy="10991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19420" cy="1099185"/>
                    </a:xfrm>
                    <a:prstGeom prst="rect">
                      <a:avLst/>
                    </a:prstGeom>
                  </pic:spPr>
                </pic:pic>
              </a:graphicData>
            </a:graphic>
          </wp:inline>
        </w:drawing>
      </w:r>
    </w:p>
    <w:p w14:paraId="4D4BCA7E" w14:textId="3DE40421" w:rsidR="00C74DFA" w:rsidRPr="00B07E29" w:rsidRDefault="00C74DFA">
      <w:pPr>
        <w:pStyle w:val="guideline"/>
        <w:rPr>
          <w:i w:val="0"/>
          <w:iCs/>
          <w:color w:val="000000" w:themeColor="text1"/>
        </w:rPr>
      </w:pPr>
      <w:r>
        <w:tab/>
      </w:r>
      <w:r>
        <w:tab/>
      </w:r>
      <w:r>
        <w:tab/>
      </w:r>
      <w:r w:rsidRPr="00B07E29">
        <w:rPr>
          <w:i w:val="0"/>
          <w:iCs/>
          <w:color w:val="000000" w:themeColor="text1"/>
        </w:rPr>
        <w:tab/>
        <w:t>Gambar 3.0. Halaman tentang kami</w:t>
      </w:r>
    </w:p>
    <w:p w14:paraId="6F7F39E8" w14:textId="7EDD63E7" w:rsidR="00C74DFA" w:rsidRPr="00B07E29" w:rsidRDefault="00C74DFA">
      <w:pPr>
        <w:pStyle w:val="guideline"/>
        <w:rPr>
          <w:i w:val="0"/>
          <w:iCs/>
          <w:color w:val="000000" w:themeColor="text1"/>
        </w:rPr>
      </w:pPr>
    </w:p>
    <w:p w14:paraId="0E4E810B" w14:textId="676A0A8B" w:rsidR="00C74DFA" w:rsidRDefault="00C74DFA">
      <w:pPr>
        <w:pStyle w:val="guideline"/>
      </w:pPr>
      <w:r w:rsidRPr="00B07E29">
        <w:rPr>
          <w:i w:val="0"/>
          <w:iCs/>
          <w:color w:val="000000" w:themeColor="text1"/>
        </w:rPr>
        <w:t>Pada gambar 3.0. merupakan halaman tentang kami yang berisi profil kepegawaian, sejarah klinik Yayasan Del dan profil pengembang</w:t>
      </w:r>
      <w:r>
        <w:t>.</w:t>
      </w:r>
    </w:p>
    <w:p w14:paraId="6A237220" w14:textId="6CDE2A96" w:rsidR="00C74DFA" w:rsidRDefault="00C74DFA">
      <w:pPr>
        <w:pStyle w:val="guideline"/>
      </w:pPr>
    </w:p>
    <w:p w14:paraId="2214AB17" w14:textId="4543A253" w:rsidR="00C74DFA" w:rsidRDefault="00C74DFA">
      <w:pPr>
        <w:pStyle w:val="guideline"/>
      </w:pPr>
      <w:r w:rsidRPr="00C74DFA">
        <w:rPr>
          <w:noProof/>
        </w:rPr>
        <w:drawing>
          <wp:inline distT="0" distB="0" distL="0" distR="0" wp14:anchorId="4CE3C88F" wp14:editId="69679172">
            <wp:extent cx="5519420" cy="450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19420" cy="450850"/>
                    </a:xfrm>
                    <a:prstGeom prst="rect">
                      <a:avLst/>
                    </a:prstGeom>
                  </pic:spPr>
                </pic:pic>
              </a:graphicData>
            </a:graphic>
          </wp:inline>
        </w:drawing>
      </w:r>
    </w:p>
    <w:p w14:paraId="4EB710CF" w14:textId="6EF8CAD9" w:rsidR="00C74DFA" w:rsidRDefault="00C74DFA">
      <w:pPr>
        <w:pStyle w:val="guideline"/>
      </w:pPr>
      <w:r w:rsidRPr="00C74DFA">
        <w:rPr>
          <w:noProof/>
        </w:rPr>
        <w:drawing>
          <wp:inline distT="0" distB="0" distL="0" distR="0" wp14:anchorId="3A650651" wp14:editId="3D0B20DE">
            <wp:extent cx="5519420" cy="24911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19420" cy="2491105"/>
                    </a:xfrm>
                    <a:prstGeom prst="rect">
                      <a:avLst/>
                    </a:prstGeom>
                  </pic:spPr>
                </pic:pic>
              </a:graphicData>
            </a:graphic>
          </wp:inline>
        </w:drawing>
      </w:r>
    </w:p>
    <w:p w14:paraId="598ADDBE" w14:textId="45C8D628" w:rsidR="00C74DFA" w:rsidRDefault="00C74DFA">
      <w:pPr>
        <w:pStyle w:val="guideline"/>
      </w:pPr>
      <w:r w:rsidRPr="00C74DFA">
        <w:rPr>
          <w:noProof/>
        </w:rPr>
        <w:lastRenderedPageBreak/>
        <w:drawing>
          <wp:inline distT="0" distB="0" distL="0" distR="0" wp14:anchorId="333E483E" wp14:editId="4FC4A3B2">
            <wp:extent cx="5519420" cy="21774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19420" cy="2177415"/>
                    </a:xfrm>
                    <a:prstGeom prst="rect">
                      <a:avLst/>
                    </a:prstGeom>
                  </pic:spPr>
                </pic:pic>
              </a:graphicData>
            </a:graphic>
          </wp:inline>
        </w:drawing>
      </w:r>
    </w:p>
    <w:p w14:paraId="44CC84FD" w14:textId="19CA3B44" w:rsidR="00C74DFA" w:rsidRDefault="00C74DFA">
      <w:pPr>
        <w:pStyle w:val="guideline"/>
      </w:pPr>
      <w:r w:rsidRPr="00C74DFA">
        <w:rPr>
          <w:noProof/>
        </w:rPr>
        <w:drawing>
          <wp:inline distT="0" distB="0" distL="0" distR="0" wp14:anchorId="42EFF95B" wp14:editId="2B2DDED4">
            <wp:extent cx="5519420" cy="26098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19420" cy="2609850"/>
                    </a:xfrm>
                    <a:prstGeom prst="rect">
                      <a:avLst/>
                    </a:prstGeom>
                  </pic:spPr>
                </pic:pic>
              </a:graphicData>
            </a:graphic>
          </wp:inline>
        </w:drawing>
      </w:r>
    </w:p>
    <w:p w14:paraId="7E5067C8" w14:textId="23227EE5" w:rsidR="00C74DFA" w:rsidRPr="00B07E29" w:rsidRDefault="00C74DFA">
      <w:pPr>
        <w:pStyle w:val="guideline"/>
        <w:rPr>
          <w:i w:val="0"/>
          <w:iCs/>
          <w:color w:val="000000" w:themeColor="text1"/>
        </w:rPr>
      </w:pPr>
      <w:r>
        <w:tab/>
      </w:r>
      <w:r>
        <w:tab/>
      </w:r>
      <w:r>
        <w:tab/>
      </w:r>
      <w:r w:rsidRPr="00B07E29">
        <w:rPr>
          <w:i w:val="0"/>
          <w:iCs/>
          <w:color w:val="000000" w:themeColor="text1"/>
        </w:rPr>
        <w:t>Gambar 3.1. Halaman profil kepegawaian</w:t>
      </w:r>
    </w:p>
    <w:p w14:paraId="7D6AD72D" w14:textId="06CDDE33" w:rsidR="00C74DFA" w:rsidRPr="00B07E29" w:rsidRDefault="00C74DFA">
      <w:pPr>
        <w:pStyle w:val="guideline"/>
        <w:rPr>
          <w:i w:val="0"/>
          <w:iCs/>
          <w:color w:val="000000" w:themeColor="text1"/>
        </w:rPr>
      </w:pPr>
    </w:p>
    <w:p w14:paraId="22D1FFF4" w14:textId="4ACBA8F3" w:rsidR="00C74DFA" w:rsidRPr="00B07E29" w:rsidRDefault="00C74DFA">
      <w:pPr>
        <w:pStyle w:val="guideline"/>
        <w:rPr>
          <w:i w:val="0"/>
          <w:iCs/>
          <w:color w:val="000000" w:themeColor="text1"/>
        </w:rPr>
      </w:pPr>
      <w:r w:rsidRPr="00B07E29">
        <w:rPr>
          <w:i w:val="0"/>
          <w:iCs/>
          <w:color w:val="000000" w:themeColor="text1"/>
        </w:rPr>
        <w:t>Pada gambar 3.1. merupakan halaman profil kepegawaian dimana terdapat daftar petugas klinik Yayasan Del, nomor WhatsApp petugas dan informasi lebih lanjut yang mencakup nomor kontak dan gmail klinik Yayasan Del.</w:t>
      </w:r>
    </w:p>
    <w:p w14:paraId="021D5663" w14:textId="3A87BADA" w:rsidR="00C74DFA" w:rsidRDefault="00C74DFA">
      <w:pPr>
        <w:pStyle w:val="guideline"/>
      </w:pPr>
    </w:p>
    <w:p w14:paraId="04182175" w14:textId="036DC34B" w:rsidR="00C74DFA" w:rsidRDefault="00C74DFA">
      <w:pPr>
        <w:pStyle w:val="guideline"/>
      </w:pPr>
      <w:r w:rsidRPr="00C74DFA">
        <w:rPr>
          <w:noProof/>
        </w:rPr>
        <w:drawing>
          <wp:inline distT="0" distB="0" distL="0" distR="0" wp14:anchorId="2AC185FC" wp14:editId="5F4C0BCE">
            <wp:extent cx="5519420" cy="8870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19420" cy="887095"/>
                    </a:xfrm>
                    <a:prstGeom prst="rect">
                      <a:avLst/>
                    </a:prstGeom>
                  </pic:spPr>
                </pic:pic>
              </a:graphicData>
            </a:graphic>
          </wp:inline>
        </w:drawing>
      </w:r>
    </w:p>
    <w:p w14:paraId="24E9C57A" w14:textId="24FBFC72" w:rsidR="00C74DFA" w:rsidRDefault="00C74DFA">
      <w:pPr>
        <w:pStyle w:val="guideline"/>
      </w:pPr>
      <w:r w:rsidRPr="00C74DFA">
        <w:rPr>
          <w:noProof/>
        </w:rPr>
        <w:lastRenderedPageBreak/>
        <w:drawing>
          <wp:inline distT="0" distB="0" distL="0" distR="0" wp14:anchorId="17811CA1" wp14:editId="0619C089">
            <wp:extent cx="5519420" cy="2562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19420" cy="2562860"/>
                    </a:xfrm>
                    <a:prstGeom prst="rect">
                      <a:avLst/>
                    </a:prstGeom>
                  </pic:spPr>
                </pic:pic>
              </a:graphicData>
            </a:graphic>
          </wp:inline>
        </w:drawing>
      </w:r>
    </w:p>
    <w:p w14:paraId="72106F7D" w14:textId="31451402" w:rsidR="00C74DFA" w:rsidRDefault="00C74DFA">
      <w:pPr>
        <w:pStyle w:val="guideline"/>
      </w:pPr>
      <w:r w:rsidRPr="00C74DFA">
        <w:rPr>
          <w:noProof/>
        </w:rPr>
        <w:drawing>
          <wp:inline distT="0" distB="0" distL="0" distR="0" wp14:anchorId="5E730470" wp14:editId="6FB942D0">
            <wp:extent cx="5519420" cy="23279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19420" cy="2327910"/>
                    </a:xfrm>
                    <a:prstGeom prst="rect">
                      <a:avLst/>
                    </a:prstGeom>
                  </pic:spPr>
                </pic:pic>
              </a:graphicData>
            </a:graphic>
          </wp:inline>
        </w:drawing>
      </w:r>
    </w:p>
    <w:p w14:paraId="421D60AD" w14:textId="152EBB8C" w:rsidR="00C74DFA" w:rsidRDefault="00C74DFA">
      <w:pPr>
        <w:pStyle w:val="guideline"/>
      </w:pPr>
      <w:r w:rsidRPr="00C74DFA">
        <w:rPr>
          <w:noProof/>
        </w:rPr>
        <w:drawing>
          <wp:inline distT="0" distB="0" distL="0" distR="0" wp14:anchorId="402AFF5C" wp14:editId="4F1935B8">
            <wp:extent cx="5519420" cy="2603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19420" cy="2603500"/>
                    </a:xfrm>
                    <a:prstGeom prst="rect">
                      <a:avLst/>
                    </a:prstGeom>
                  </pic:spPr>
                </pic:pic>
              </a:graphicData>
            </a:graphic>
          </wp:inline>
        </w:drawing>
      </w:r>
    </w:p>
    <w:p w14:paraId="3CDDAC52" w14:textId="5D806ADF" w:rsidR="00C74DFA" w:rsidRPr="00B07E29" w:rsidRDefault="00C74DFA">
      <w:pPr>
        <w:pStyle w:val="guideline"/>
        <w:rPr>
          <w:i w:val="0"/>
          <w:iCs/>
          <w:color w:val="000000" w:themeColor="text1"/>
        </w:rPr>
      </w:pPr>
      <w:r>
        <w:tab/>
      </w:r>
      <w:r>
        <w:tab/>
      </w:r>
      <w:r w:rsidRPr="00B07E29">
        <w:rPr>
          <w:i w:val="0"/>
          <w:iCs/>
          <w:color w:val="000000" w:themeColor="text1"/>
        </w:rPr>
        <w:tab/>
        <w:t>Gambar 3.2. Halaman sejarah klinik Yayasan Del</w:t>
      </w:r>
    </w:p>
    <w:p w14:paraId="7946F489" w14:textId="2290D05E" w:rsidR="00B622E0" w:rsidRPr="00B07E29" w:rsidRDefault="00B622E0">
      <w:pPr>
        <w:pStyle w:val="guideline"/>
        <w:rPr>
          <w:i w:val="0"/>
          <w:iCs/>
          <w:color w:val="000000" w:themeColor="text1"/>
        </w:rPr>
      </w:pPr>
    </w:p>
    <w:p w14:paraId="28967A72" w14:textId="1625EE07" w:rsidR="00C74DFA" w:rsidRPr="00B07E29" w:rsidRDefault="00C74DFA">
      <w:pPr>
        <w:pStyle w:val="guideline"/>
        <w:rPr>
          <w:i w:val="0"/>
          <w:iCs/>
          <w:color w:val="000000" w:themeColor="text1"/>
        </w:rPr>
      </w:pPr>
      <w:r w:rsidRPr="00B07E29">
        <w:rPr>
          <w:i w:val="0"/>
          <w:iCs/>
          <w:color w:val="000000" w:themeColor="text1"/>
        </w:rPr>
        <w:t xml:space="preserve">Pada gambar 3.2. merupakan halaman sejarah klinik Yayasan Del dimana pada halaman </w:t>
      </w:r>
      <w:r w:rsidR="00896E0F" w:rsidRPr="00B07E29">
        <w:rPr>
          <w:i w:val="0"/>
          <w:iCs/>
          <w:color w:val="000000" w:themeColor="text1"/>
        </w:rPr>
        <w:t>berisikan sejarah kklinik Yayasan Del dari awak di bangun hingga saat ini dan informasi lebih lanjut yang mencakup nomor kontak dan gmail klinik Yayasaan Del.</w:t>
      </w:r>
    </w:p>
    <w:p w14:paraId="4829520B" w14:textId="1D898549" w:rsidR="00896E0F" w:rsidRDefault="00896E0F">
      <w:pPr>
        <w:pStyle w:val="guideline"/>
      </w:pPr>
      <w:r w:rsidRPr="00896E0F">
        <w:rPr>
          <w:noProof/>
        </w:rPr>
        <w:lastRenderedPageBreak/>
        <w:drawing>
          <wp:inline distT="0" distB="0" distL="0" distR="0" wp14:anchorId="48641F8F" wp14:editId="378251D1">
            <wp:extent cx="5519420" cy="6502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19420" cy="650240"/>
                    </a:xfrm>
                    <a:prstGeom prst="rect">
                      <a:avLst/>
                    </a:prstGeom>
                  </pic:spPr>
                </pic:pic>
              </a:graphicData>
            </a:graphic>
          </wp:inline>
        </w:drawing>
      </w:r>
    </w:p>
    <w:p w14:paraId="3FCB0A80" w14:textId="51668DEA" w:rsidR="00896E0F" w:rsidRDefault="00896E0F">
      <w:pPr>
        <w:pStyle w:val="guideline"/>
      </w:pPr>
      <w:r w:rsidRPr="00896E0F">
        <w:rPr>
          <w:noProof/>
        </w:rPr>
        <w:drawing>
          <wp:inline distT="0" distB="0" distL="0" distR="0" wp14:anchorId="60689D30" wp14:editId="786B8F54">
            <wp:extent cx="5519420" cy="23577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19420" cy="2357755"/>
                    </a:xfrm>
                    <a:prstGeom prst="rect">
                      <a:avLst/>
                    </a:prstGeom>
                  </pic:spPr>
                </pic:pic>
              </a:graphicData>
            </a:graphic>
          </wp:inline>
        </w:drawing>
      </w:r>
    </w:p>
    <w:p w14:paraId="665F2259" w14:textId="4AA019A6" w:rsidR="00896E0F" w:rsidRDefault="00896E0F">
      <w:pPr>
        <w:pStyle w:val="guideline"/>
      </w:pPr>
      <w:r w:rsidRPr="00896E0F">
        <w:rPr>
          <w:noProof/>
        </w:rPr>
        <w:drawing>
          <wp:inline distT="0" distB="0" distL="0" distR="0" wp14:anchorId="0087E5AB" wp14:editId="157F2AF8">
            <wp:extent cx="5519420" cy="2469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19420" cy="2469515"/>
                    </a:xfrm>
                    <a:prstGeom prst="rect">
                      <a:avLst/>
                    </a:prstGeom>
                  </pic:spPr>
                </pic:pic>
              </a:graphicData>
            </a:graphic>
          </wp:inline>
        </w:drawing>
      </w:r>
    </w:p>
    <w:p w14:paraId="7B04DFED" w14:textId="200CE65D" w:rsidR="00896E0F" w:rsidRDefault="00896E0F">
      <w:pPr>
        <w:pStyle w:val="guideline"/>
      </w:pPr>
      <w:r w:rsidRPr="00896E0F">
        <w:rPr>
          <w:noProof/>
        </w:rPr>
        <w:drawing>
          <wp:inline distT="0" distB="0" distL="0" distR="0" wp14:anchorId="2D68E0C4" wp14:editId="3C9AF745">
            <wp:extent cx="5519420" cy="4032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19420" cy="403225"/>
                    </a:xfrm>
                    <a:prstGeom prst="rect">
                      <a:avLst/>
                    </a:prstGeom>
                  </pic:spPr>
                </pic:pic>
              </a:graphicData>
            </a:graphic>
          </wp:inline>
        </w:drawing>
      </w:r>
    </w:p>
    <w:p w14:paraId="29EE3E86" w14:textId="69F2877C" w:rsidR="00896E0F" w:rsidRDefault="00896E0F">
      <w:pPr>
        <w:pStyle w:val="guideline"/>
      </w:pPr>
      <w:r w:rsidRPr="00896E0F">
        <w:rPr>
          <w:noProof/>
        </w:rPr>
        <w:drawing>
          <wp:inline distT="0" distB="0" distL="0" distR="0" wp14:anchorId="6275628F" wp14:editId="1B6F585E">
            <wp:extent cx="5519420" cy="24809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19420" cy="2480945"/>
                    </a:xfrm>
                    <a:prstGeom prst="rect">
                      <a:avLst/>
                    </a:prstGeom>
                  </pic:spPr>
                </pic:pic>
              </a:graphicData>
            </a:graphic>
          </wp:inline>
        </w:drawing>
      </w:r>
    </w:p>
    <w:p w14:paraId="18449B4F" w14:textId="184EF4B2" w:rsidR="00573930" w:rsidRDefault="00573930">
      <w:pPr>
        <w:pStyle w:val="guideline"/>
      </w:pPr>
      <w:r w:rsidRPr="00573930">
        <w:rPr>
          <w:noProof/>
        </w:rPr>
        <w:lastRenderedPageBreak/>
        <w:drawing>
          <wp:inline distT="0" distB="0" distL="0" distR="0" wp14:anchorId="7DF1DAA2" wp14:editId="2EEB6A04">
            <wp:extent cx="5519420" cy="10769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19420" cy="1076960"/>
                    </a:xfrm>
                    <a:prstGeom prst="rect">
                      <a:avLst/>
                    </a:prstGeom>
                  </pic:spPr>
                </pic:pic>
              </a:graphicData>
            </a:graphic>
          </wp:inline>
        </w:drawing>
      </w:r>
    </w:p>
    <w:p w14:paraId="280E10F4" w14:textId="15C56517" w:rsidR="00573930" w:rsidRPr="00B07E29" w:rsidRDefault="00573930">
      <w:pPr>
        <w:pStyle w:val="guideline"/>
        <w:rPr>
          <w:i w:val="0"/>
          <w:iCs/>
          <w:color w:val="000000" w:themeColor="text1"/>
        </w:rPr>
      </w:pPr>
      <w:r>
        <w:tab/>
      </w:r>
      <w:r>
        <w:tab/>
      </w:r>
      <w:r>
        <w:tab/>
      </w:r>
      <w:r w:rsidRPr="00B07E29">
        <w:rPr>
          <w:i w:val="0"/>
          <w:iCs/>
          <w:color w:val="000000" w:themeColor="text1"/>
        </w:rPr>
        <w:t>Gambar 3.3. Halaman Profil Pengembang Website</w:t>
      </w:r>
    </w:p>
    <w:p w14:paraId="50C3DDB9" w14:textId="051DEF28" w:rsidR="00573930" w:rsidRDefault="00573930">
      <w:pPr>
        <w:pStyle w:val="guideline"/>
      </w:pPr>
    </w:p>
    <w:p w14:paraId="56672851" w14:textId="42A3CF1C" w:rsidR="00D70A64" w:rsidRPr="00B07E29" w:rsidRDefault="00573930">
      <w:pPr>
        <w:pStyle w:val="guideline"/>
        <w:rPr>
          <w:i w:val="0"/>
          <w:iCs/>
          <w:color w:val="000000" w:themeColor="text1"/>
        </w:rPr>
      </w:pPr>
      <w:r w:rsidRPr="00B07E29">
        <w:rPr>
          <w:i w:val="0"/>
          <w:iCs/>
          <w:color w:val="000000" w:themeColor="text1"/>
        </w:rPr>
        <w:t>Pada gambar 3.3. merupakan halaman profil pengembang website klinik Yayasan Del yang berisikan gambar pengembang website, media social pengembang website yaitu Instagram dan WhatsApp.</w:t>
      </w:r>
    </w:p>
    <w:p w14:paraId="214D32E0" w14:textId="29A57CB7" w:rsidR="00573930" w:rsidRDefault="00573930">
      <w:pPr>
        <w:pStyle w:val="guideline"/>
      </w:pPr>
    </w:p>
    <w:p w14:paraId="4CAE3AF1" w14:textId="4723B558" w:rsidR="00573930" w:rsidRDefault="00573930" w:rsidP="00B07E29">
      <w:pPr>
        <w:pStyle w:val="Heading2"/>
      </w:pPr>
      <w:r>
        <w:t>Tampilan Halaman Hubungi Kami</w:t>
      </w:r>
    </w:p>
    <w:p w14:paraId="255A39CE" w14:textId="7B7CC8D6" w:rsidR="00B07E29" w:rsidRDefault="00B07E29">
      <w:pPr>
        <w:pStyle w:val="guideline"/>
      </w:pPr>
      <w:r w:rsidRPr="00B07E29">
        <w:rPr>
          <w:noProof/>
        </w:rPr>
        <w:drawing>
          <wp:inline distT="0" distB="0" distL="0" distR="0" wp14:anchorId="5358E323" wp14:editId="37A62240">
            <wp:extent cx="5519420" cy="3117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19420" cy="311785"/>
                    </a:xfrm>
                    <a:prstGeom prst="rect">
                      <a:avLst/>
                    </a:prstGeom>
                  </pic:spPr>
                </pic:pic>
              </a:graphicData>
            </a:graphic>
          </wp:inline>
        </w:drawing>
      </w:r>
    </w:p>
    <w:p w14:paraId="7D31C6E7" w14:textId="5377E708" w:rsidR="00B07E29" w:rsidRDefault="00B07E29">
      <w:pPr>
        <w:pStyle w:val="guideline"/>
      </w:pPr>
      <w:r w:rsidRPr="00B07E29">
        <w:rPr>
          <w:noProof/>
        </w:rPr>
        <w:drawing>
          <wp:inline distT="0" distB="0" distL="0" distR="0" wp14:anchorId="36048DFD" wp14:editId="71D3552F">
            <wp:extent cx="5519420" cy="24345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19420" cy="2434590"/>
                    </a:xfrm>
                    <a:prstGeom prst="rect">
                      <a:avLst/>
                    </a:prstGeom>
                  </pic:spPr>
                </pic:pic>
              </a:graphicData>
            </a:graphic>
          </wp:inline>
        </w:drawing>
      </w:r>
    </w:p>
    <w:p w14:paraId="39E6FA98" w14:textId="177FF222" w:rsidR="00B07E29" w:rsidRDefault="00B07E29">
      <w:pPr>
        <w:pStyle w:val="guideline"/>
      </w:pPr>
      <w:r w:rsidRPr="00B07E29">
        <w:rPr>
          <w:noProof/>
        </w:rPr>
        <w:drawing>
          <wp:inline distT="0" distB="0" distL="0" distR="0" wp14:anchorId="6ECA28FB" wp14:editId="6677A849">
            <wp:extent cx="5519420" cy="25469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19420" cy="2546985"/>
                    </a:xfrm>
                    <a:prstGeom prst="rect">
                      <a:avLst/>
                    </a:prstGeom>
                  </pic:spPr>
                </pic:pic>
              </a:graphicData>
            </a:graphic>
          </wp:inline>
        </w:drawing>
      </w:r>
    </w:p>
    <w:p w14:paraId="2278AE43" w14:textId="7F0AC38C" w:rsidR="00B07E29" w:rsidRPr="00B07E29" w:rsidRDefault="00B07E29">
      <w:pPr>
        <w:pStyle w:val="guideline"/>
        <w:rPr>
          <w:i w:val="0"/>
          <w:iCs/>
          <w:color w:val="000000" w:themeColor="text1"/>
        </w:rPr>
      </w:pPr>
      <w:r>
        <w:tab/>
      </w:r>
      <w:r>
        <w:tab/>
      </w:r>
      <w:r>
        <w:tab/>
      </w:r>
      <w:r w:rsidRPr="00B07E29">
        <w:rPr>
          <w:i w:val="0"/>
          <w:iCs/>
          <w:color w:val="000000" w:themeColor="text1"/>
        </w:rPr>
        <w:t>Gambar 4.0. Halaman Hubungi kami</w:t>
      </w:r>
    </w:p>
    <w:p w14:paraId="5AFCBD75" w14:textId="2CFD1C21" w:rsidR="00B07E29" w:rsidRDefault="00B07E29">
      <w:pPr>
        <w:pStyle w:val="guideline"/>
      </w:pPr>
    </w:p>
    <w:p w14:paraId="052CE3AD" w14:textId="0D744AF6" w:rsidR="00B07E29" w:rsidRPr="00B07E29" w:rsidRDefault="00B07E29">
      <w:pPr>
        <w:pStyle w:val="guideline"/>
        <w:rPr>
          <w:i w:val="0"/>
          <w:iCs/>
          <w:color w:val="000000" w:themeColor="text1"/>
        </w:rPr>
      </w:pPr>
      <w:r w:rsidRPr="00B07E29">
        <w:rPr>
          <w:i w:val="0"/>
          <w:iCs/>
          <w:color w:val="000000" w:themeColor="text1"/>
        </w:rPr>
        <w:lastRenderedPageBreak/>
        <w:t>Pada gambar 4.0. merupakan halaman hubungi kami yang berisikan gambar team klinik Yayasan Del, nomor kontak dan gmail klinik Yayasan Del.</w:t>
      </w:r>
    </w:p>
    <w:p w14:paraId="3CC73A19" w14:textId="3E39A876" w:rsidR="007632D0" w:rsidRDefault="002D15EC" w:rsidP="007632D0">
      <w:pPr>
        <w:pStyle w:val="Heading1"/>
      </w:pPr>
      <w:bookmarkStart w:id="26" w:name="_Toc85663631"/>
      <w:r>
        <w:lastRenderedPageBreak/>
        <w:t>Kesimpulan dan Saran</w:t>
      </w:r>
      <w:bookmarkEnd w:id="26"/>
    </w:p>
    <w:p w14:paraId="7842D138" w14:textId="77777777" w:rsidR="00EC27D1" w:rsidRPr="00490636" w:rsidRDefault="00EC27D1">
      <w:pPr>
        <w:pStyle w:val="guideline"/>
        <w:rPr>
          <w:lang w:val="es-ES"/>
        </w:rPr>
      </w:pPr>
    </w:p>
    <w:p w14:paraId="21991ABE" w14:textId="78204CA8" w:rsidR="002D15EC" w:rsidRDefault="002D15EC" w:rsidP="002D15EC">
      <w:pPr>
        <w:pStyle w:val="Heading2"/>
      </w:pPr>
      <w:bookmarkStart w:id="27" w:name="_Toc85663632"/>
      <w:r>
        <w:t>Kesimpulan</w:t>
      </w:r>
      <w:bookmarkEnd w:id="27"/>
    </w:p>
    <w:p w14:paraId="0A29C2F1" w14:textId="5450C740" w:rsidR="00B07E29" w:rsidRPr="00B07E29" w:rsidRDefault="00B07E29" w:rsidP="00B07E29">
      <w:pPr>
        <w:ind w:left="576"/>
        <w:rPr>
          <w:lang w:val="en-AU"/>
        </w:rPr>
      </w:pPr>
      <w:r>
        <w:rPr>
          <w:bCs/>
        </w:rPr>
        <w:t>Website ini kami buat agar para pengguna yang mengunakan website ini dapat mengetahui informasi-informasi terkait klinik Yayasan IT Del. Dimana pada website yang telah kami buat kami menampilkan informasi terkait klinik Yayasan IT Del, fasilitas-fasilitas yang ada yang mungkin belum diketahui oleh banyak orang. Website yang kami buat ini juga membantu banyak mahasiswa yang kebinggungan tentang apa yang akan mereka lakukan di klinik saat tidak ada dokter, karna pada website yang kami buat kami menampilkan no dan email yang bisa dihubungi oleh para mahasiswa. Dengan membangun website ini kami juga menjadi semakin tahu cara mengimplementasikan materi dan praktikum yang telah kami pelajari dalam matakuliah PSW selama 1 semester ini.</w:t>
      </w:r>
    </w:p>
    <w:p w14:paraId="36613B12" w14:textId="5C30A5EB" w:rsidR="004D38E0" w:rsidRDefault="002D15EC" w:rsidP="002D15EC">
      <w:pPr>
        <w:pStyle w:val="Heading2"/>
      </w:pPr>
      <w:bookmarkStart w:id="28" w:name="_Toc85663633"/>
      <w:r>
        <w:t>Saran</w:t>
      </w:r>
      <w:bookmarkEnd w:id="28"/>
    </w:p>
    <w:p w14:paraId="039F2806" w14:textId="77777777" w:rsidR="002D15EC" w:rsidRPr="002D15EC" w:rsidRDefault="002D15EC" w:rsidP="002D15EC">
      <w:pPr>
        <w:rPr>
          <w:lang w:val="en-AU"/>
        </w:rPr>
      </w:pPr>
    </w:p>
    <w:p w14:paraId="3A64B878" w14:textId="3D2CAE72" w:rsidR="00CE48C2" w:rsidRPr="00490636" w:rsidRDefault="00CE48C2">
      <w:pPr>
        <w:pStyle w:val="guideline"/>
        <w:rPr>
          <w:lang w:val="es-ES"/>
        </w:rPr>
      </w:pPr>
    </w:p>
    <w:sectPr w:rsidR="00CE48C2" w:rsidRPr="00490636">
      <w:footerReference w:type="default" r:id="rId68"/>
      <w:pgSz w:w="11907" w:h="16840" w:code="9"/>
      <w:pgMar w:top="1418" w:right="1418" w:bottom="1418"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6E92" w14:textId="77777777" w:rsidR="00394F82" w:rsidRDefault="00394F82">
      <w:r>
        <w:separator/>
      </w:r>
    </w:p>
  </w:endnote>
  <w:endnote w:type="continuationSeparator" w:id="0">
    <w:p w14:paraId="0DC64ED3" w14:textId="77777777" w:rsidR="00394F82" w:rsidRDefault="00394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2520"/>
      <w:gridCol w:w="2520"/>
    </w:tblGrid>
    <w:tr w:rsidR="00FE3E7F" w14:paraId="024DFC29" w14:textId="77777777">
      <w:tc>
        <w:tcPr>
          <w:tcW w:w="3742" w:type="dxa"/>
          <w:tcBorders>
            <w:top w:val="nil"/>
            <w:left w:val="nil"/>
            <w:right w:val="nil"/>
          </w:tcBorders>
        </w:tcPr>
        <w:p w14:paraId="5DFC662C" w14:textId="77777777" w:rsidR="00FE3E7F" w:rsidRDefault="00FE3E7F">
          <w:pPr>
            <w:pStyle w:val="Footer"/>
            <w:jc w:val="center"/>
            <w:rPr>
              <w:rFonts w:ascii="Arial" w:hAnsi="Arial"/>
              <w:b/>
              <w:sz w:val="20"/>
            </w:rPr>
          </w:pPr>
        </w:p>
      </w:tc>
      <w:tc>
        <w:tcPr>
          <w:tcW w:w="2520" w:type="dxa"/>
          <w:tcBorders>
            <w:top w:val="nil"/>
            <w:left w:val="nil"/>
            <w:right w:val="nil"/>
          </w:tcBorders>
        </w:tcPr>
        <w:p w14:paraId="36E886F1" w14:textId="77777777" w:rsidR="00FE3E7F" w:rsidRDefault="00FE3E7F">
          <w:pPr>
            <w:pStyle w:val="Footer"/>
            <w:jc w:val="center"/>
            <w:rPr>
              <w:rFonts w:ascii="Arial" w:hAnsi="Arial"/>
              <w:b/>
              <w:sz w:val="20"/>
            </w:rPr>
          </w:pPr>
        </w:p>
      </w:tc>
      <w:tc>
        <w:tcPr>
          <w:tcW w:w="2520" w:type="dxa"/>
          <w:tcBorders>
            <w:top w:val="nil"/>
            <w:left w:val="nil"/>
            <w:right w:val="nil"/>
          </w:tcBorders>
        </w:tcPr>
        <w:p w14:paraId="118DA70B" w14:textId="77777777" w:rsidR="00FE3E7F" w:rsidRDefault="00FE3E7F">
          <w:pPr>
            <w:pStyle w:val="Footer"/>
            <w:jc w:val="right"/>
            <w:rPr>
              <w:rStyle w:val="PageNumber"/>
              <w:rFonts w:ascii="Arial" w:hAnsi="Arial"/>
              <w:b/>
              <w:sz w:val="20"/>
            </w:rPr>
          </w:pPr>
        </w:p>
      </w:tc>
    </w:tr>
    <w:tr w:rsidR="00FE3E7F" w14:paraId="2D275ED9" w14:textId="77777777">
      <w:tc>
        <w:tcPr>
          <w:tcW w:w="3742" w:type="dxa"/>
        </w:tcPr>
        <w:p w14:paraId="04CF55FD" w14:textId="77777777" w:rsidR="00FE3E7F" w:rsidRDefault="00FE3E7F">
          <w:pPr>
            <w:pStyle w:val="Footer"/>
            <w:spacing w:before="60" w:after="60"/>
            <w:jc w:val="center"/>
            <w:rPr>
              <w:b/>
              <w:sz w:val="20"/>
            </w:rPr>
          </w:pPr>
          <w:r>
            <w:rPr>
              <w:b/>
              <w:sz w:val="20"/>
            </w:rPr>
            <w:t xml:space="preserve">IT Del </w:t>
          </w:r>
        </w:p>
      </w:tc>
      <w:tc>
        <w:tcPr>
          <w:tcW w:w="2520" w:type="dxa"/>
        </w:tcPr>
        <w:p w14:paraId="21227B05" w14:textId="1FD4E3C1" w:rsidR="00FE3E7F" w:rsidRDefault="00FE3E7F">
          <w:pPr>
            <w:pStyle w:val="Footer"/>
            <w:spacing w:before="60" w:after="60"/>
            <w:jc w:val="center"/>
            <w:rPr>
              <w:b/>
              <w:sz w:val="20"/>
            </w:rPr>
          </w:pPr>
          <w:r>
            <w:rPr>
              <w:b/>
              <w:sz w:val="20"/>
            </w:rPr>
            <w:fldChar w:fldCharType="begin"/>
          </w:r>
          <w:r>
            <w:rPr>
              <w:b/>
              <w:sz w:val="20"/>
            </w:rPr>
            <w:instrText xml:space="preserve"> FILENAME  \* MERGEFORMAT </w:instrText>
          </w:r>
          <w:r>
            <w:rPr>
              <w:b/>
              <w:sz w:val="20"/>
            </w:rPr>
            <w:fldChar w:fldCharType="separate"/>
          </w:r>
          <w:r w:rsidR="00EC6950">
            <w:rPr>
              <w:b/>
              <w:noProof/>
              <w:sz w:val="20"/>
            </w:rPr>
            <w:t>LA</w:t>
          </w:r>
          <w:r>
            <w:rPr>
              <w:b/>
              <w:noProof/>
              <w:sz w:val="20"/>
            </w:rPr>
            <w:t>-</w:t>
          </w:r>
          <w:r w:rsidR="00EC6950">
            <w:rPr>
              <w:b/>
              <w:noProof/>
              <w:sz w:val="20"/>
            </w:rPr>
            <w:t>PSWI</w:t>
          </w:r>
          <w:r>
            <w:rPr>
              <w:b/>
              <w:noProof/>
              <w:sz w:val="20"/>
            </w:rPr>
            <w:t>-</w:t>
          </w:r>
          <w:r w:rsidR="00EC6950">
            <w:rPr>
              <w:b/>
              <w:noProof/>
              <w:sz w:val="20"/>
            </w:rPr>
            <w:t>D3TI</w:t>
          </w:r>
          <w:r>
            <w:rPr>
              <w:b/>
              <w:sz w:val="20"/>
            </w:rPr>
            <w:fldChar w:fldCharType="end"/>
          </w:r>
          <w:r w:rsidR="00EC6950">
            <w:rPr>
              <w:b/>
              <w:sz w:val="20"/>
            </w:rPr>
            <w:t>-</w:t>
          </w:r>
          <w:r w:rsidR="00DD67B4">
            <w:rPr>
              <w:b/>
              <w:sz w:val="20"/>
            </w:rPr>
            <w:t>10</w:t>
          </w:r>
        </w:p>
      </w:tc>
      <w:tc>
        <w:tcPr>
          <w:tcW w:w="2520" w:type="dxa"/>
        </w:tcPr>
        <w:p w14:paraId="42D62A73" w14:textId="77777777" w:rsidR="00FE3E7F" w:rsidRDefault="00FE3E7F">
          <w:pPr>
            <w:pStyle w:val="Footer"/>
            <w:spacing w:before="60" w:after="60"/>
            <w:jc w:val="center"/>
            <w:rPr>
              <w:b/>
              <w:sz w:val="20"/>
            </w:rPr>
          </w:pPr>
          <w:r>
            <w:rPr>
              <w:rStyle w:val="PageNumber"/>
              <w:b/>
              <w:sz w:val="20"/>
            </w:rPr>
            <w:t xml:space="preserve">Halaman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8</w:t>
          </w:r>
          <w:r>
            <w:rPr>
              <w:rStyle w:val="PageNumber"/>
              <w:b/>
              <w:sz w:val="20"/>
            </w:rPr>
            <w:fldChar w:fldCharType="end"/>
          </w:r>
          <w:r>
            <w:rPr>
              <w:rStyle w:val="PageNumber"/>
              <w:b/>
              <w:sz w:val="20"/>
            </w:rPr>
            <w:t xml:space="preserve"> dari </w:t>
          </w:r>
          <w:r>
            <w:rPr>
              <w:rStyle w:val="PageNumber"/>
              <w:b/>
              <w:sz w:val="20"/>
            </w:rPr>
            <w:fldChar w:fldCharType="begin"/>
          </w:r>
          <w:r>
            <w:rPr>
              <w:rStyle w:val="PageNumber"/>
              <w:b/>
              <w:sz w:val="20"/>
            </w:rPr>
            <w:instrText xml:space="preserve"> NUMPAGES </w:instrText>
          </w:r>
          <w:r>
            <w:rPr>
              <w:rStyle w:val="PageNumber"/>
              <w:b/>
              <w:sz w:val="20"/>
            </w:rPr>
            <w:fldChar w:fldCharType="separate"/>
          </w:r>
          <w:r>
            <w:rPr>
              <w:rStyle w:val="PageNumber"/>
              <w:b/>
              <w:noProof/>
              <w:sz w:val="20"/>
            </w:rPr>
            <w:t>17</w:t>
          </w:r>
          <w:r>
            <w:rPr>
              <w:rStyle w:val="PageNumber"/>
              <w:b/>
              <w:sz w:val="20"/>
            </w:rPr>
            <w:fldChar w:fldCharType="end"/>
          </w:r>
        </w:p>
      </w:tc>
    </w:tr>
    <w:tr w:rsidR="00FE3E7F" w:rsidRPr="00614EF3" w14:paraId="5AC0684E" w14:textId="77777777">
      <w:trPr>
        <w:cantSplit/>
      </w:trPr>
      <w:tc>
        <w:tcPr>
          <w:tcW w:w="8782" w:type="dxa"/>
          <w:gridSpan w:val="3"/>
        </w:tcPr>
        <w:p w14:paraId="5A6E7D8D" w14:textId="33E6B4BD" w:rsidR="00FE3E7F" w:rsidRDefault="00FE3E7F">
          <w:pPr>
            <w:pStyle w:val="Footer"/>
            <w:jc w:val="center"/>
            <w:rPr>
              <w:rStyle w:val="PageNumber"/>
              <w:sz w:val="18"/>
              <w:lang w:val="sv-SE"/>
            </w:rPr>
          </w:pPr>
          <w:r w:rsidRPr="00C616B5">
            <w:rPr>
              <w:rStyle w:val="PageNumber"/>
              <w:sz w:val="18"/>
              <w:lang w:val="de-DE"/>
            </w:rPr>
            <w:t xml:space="preserve">Dokumen ini merupakan bagian dari dokumentasi penyelenggaraan </w:t>
          </w:r>
          <w:r w:rsidR="00EC6950">
            <w:rPr>
              <w:rStyle w:val="PageNumber"/>
              <w:sz w:val="18"/>
              <w:lang w:val="de-DE"/>
            </w:rPr>
            <w:t>Proyek Pengembangan Situs Web I</w:t>
          </w:r>
          <w:r w:rsidRPr="00C616B5">
            <w:rPr>
              <w:rStyle w:val="PageNumber"/>
              <w:sz w:val="18"/>
              <w:lang w:val="de-DE"/>
            </w:rPr>
            <w:t xml:space="preserve"> mahasiswa </w:t>
          </w:r>
          <w:r>
            <w:rPr>
              <w:rStyle w:val="PageNumber"/>
              <w:sz w:val="18"/>
              <w:lang w:val="de-DE"/>
            </w:rPr>
            <w:t>Institut Teknologi</w:t>
          </w:r>
          <w:r w:rsidRPr="00C616B5">
            <w:rPr>
              <w:rStyle w:val="PageNumber"/>
              <w:sz w:val="18"/>
              <w:lang w:val="de-DE"/>
            </w:rPr>
            <w:t xml:space="preserve"> </w:t>
          </w:r>
          <w:r w:rsidR="00EC6950">
            <w:rPr>
              <w:rStyle w:val="PageNumber"/>
              <w:sz w:val="18"/>
              <w:lang w:val="de-DE"/>
            </w:rPr>
            <w:t>Del</w:t>
          </w:r>
          <w:r w:rsidRPr="00C616B5">
            <w:rPr>
              <w:rStyle w:val="PageNumber"/>
              <w:sz w:val="18"/>
              <w:lang w:val="de-DE"/>
            </w:rPr>
            <w:t xml:space="preserve">. </w:t>
          </w:r>
          <w:r w:rsidRPr="00614EF3">
            <w:rPr>
              <w:rStyle w:val="PageNumber"/>
              <w:sz w:val="18"/>
              <w:lang w:val="sv-SE"/>
            </w:rPr>
            <w:t xml:space="preserve">Dilarang mereproduksi dokumen ini dengan cara apapun tanpa sepengetahuan </w:t>
          </w:r>
        </w:p>
        <w:p w14:paraId="5BD37871" w14:textId="1DBFBA95" w:rsidR="00FE3E7F" w:rsidRPr="00614EF3" w:rsidRDefault="00FE3E7F">
          <w:pPr>
            <w:pStyle w:val="Footer"/>
            <w:jc w:val="center"/>
            <w:rPr>
              <w:rStyle w:val="PageNumber"/>
              <w:sz w:val="18"/>
              <w:lang w:val="sv-SE"/>
            </w:rPr>
          </w:pPr>
          <w:r>
            <w:rPr>
              <w:rStyle w:val="PageNumber"/>
              <w:sz w:val="18"/>
              <w:lang w:val="sv-SE"/>
            </w:rPr>
            <w:t>Institut Teknologi</w:t>
          </w:r>
          <w:r w:rsidRPr="00614EF3">
            <w:rPr>
              <w:rStyle w:val="PageNumber"/>
              <w:sz w:val="18"/>
              <w:lang w:val="sv-SE"/>
            </w:rPr>
            <w:t xml:space="preserve"> </w:t>
          </w:r>
          <w:r w:rsidR="00EC6950">
            <w:rPr>
              <w:rStyle w:val="PageNumber"/>
              <w:sz w:val="18"/>
              <w:lang w:val="sv-SE"/>
            </w:rPr>
            <w:t>Del</w:t>
          </w:r>
        </w:p>
      </w:tc>
    </w:tr>
  </w:tbl>
  <w:p w14:paraId="226E6FB3" w14:textId="77777777" w:rsidR="00FE3E7F" w:rsidRPr="00614EF3" w:rsidRDefault="00FE3E7F">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1ECC3" w14:textId="77777777" w:rsidR="00394F82" w:rsidRDefault="00394F82">
      <w:r>
        <w:separator/>
      </w:r>
    </w:p>
  </w:footnote>
  <w:footnote w:type="continuationSeparator" w:id="0">
    <w:p w14:paraId="7D9E521A" w14:textId="77777777" w:rsidR="00394F82" w:rsidRDefault="00394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1A02"/>
    <w:multiLevelType w:val="hybridMultilevel"/>
    <w:tmpl w:val="773EF02A"/>
    <w:lvl w:ilvl="0" w:tplc="C510991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0CDD3D17"/>
    <w:multiLevelType w:val="multilevel"/>
    <w:tmpl w:val="AEBCFC2A"/>
    <w:lvl w:ilvl="0">
      <w:start w:val="500"/>
      <w:numFmt w:val="decimal"/>
      <w:lvlText w:val="%1"/>
      <w:lvlJc w:val="left"/>
      <w:pPr>
        <w:ind w:left="358" w:hanging="360"/>
      </w:pPr>
      <w:rPr>
        <w:i/>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 w15:restartNumberingAfterBreak="0">
    <w:nsid w:val="0FD62738"/>
    <w:multiLevelType w:val="hybridMultilevel"/>
    <w:tmpl w:val="3DA679E4"/>
    <w:lvl w:ilvl="0" w:tplc="D5466DF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C7E29"/>
    <w:multiLevelType w:val="hybridMultilevel"/>
    <w:tmpl w:val="C6F41A3A"/>
    <w:lvl w:ilvl="0" w:tplc="12EAD9EC">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3027856"/>
    <w:multiLevelType w:val="hybridMultilevel"/>
    <w:tmpl w:val="BF70AA4A"/>
    <w:lvl w:ilvl="0" w:tplc="D5466DF2">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19C0203B"/>
    <w:multiLevelType w:val="multilevel"/>
    <w:tmpl w:val="5DC24A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1F22002E"/>
    <w:multiLevelType w:val="hybridMultilevel"/>
    <w:tmpl w:val="E582373E"/>
    <w:lvl w:ilvl="0" w:tplc="9A346D88">
      <w:start w:val="1"/>
      <w:numFmt w:val="decimal"/>
      <w:pStyle w:val="referensi"/>
      <w:lvlText w:val="[%1]"/>
      <w:lvlJc w:val="left"/>
      <w:pPr>
        <w:tabs>
          <w:tab w:val="num" w:pos="720"/>
        </w:tabs>
        <w:ind w:left="720" w:hanging="360"/>
      </w:pPr>
      <w:rPr>
        <w:rFonts w:hint="default"/>
      </w:rPr>
    </w:lvl>
    <w:lvl w:ilvl="1" w:tplc="99B2B212" w:tentative="1">
      <w:start w:val="1"/>
      <w:numFmt w:val="lowerLetter"/>
      <w:lvlText w:val="%2."/>
      <w:lvlJc w:val="left"/>
      <w:pPr>
        <w:tabs>
          <w:tab w:val="num" w:pos="1440"/>
        </w:tabs>
        <w:ind w:left="1440" w:hanging="360"/>
      </w:pPr>
    </w:lvl>
    <w:lvl w:ilvl="2" w:tplc="D5C802C8" w:tentative="1">
      <w:start w:val="1"/>
      <w:numFmt w:val="lowerRoman"/>
      <w:lvlText w:val="%3."/>
      <w:lvlJc w:val="right"/>
      <w:pPr>
        <w:tabs>
          <w:tab w:val="num" w:pos="2160"/>
        </w:tabs>
        <w:ind w:left="2160" w:hanging="180"/>
      </w:pPr>
    </w:lvl>
    <w:lvl w:ilvl="3" w:tplc="316084B4" w:tentative="1">
      <w:start w:val="1"/>
      <w:numFmt w:val="decimal"/>
      <w:lvlText w:val="%4."/>
      <w:lvlJc w:val="left"/>
      <w:pPr>
        <w:tabs>
          <w:tab w:val="num" w:pos="2880"/>
        </w:tabs>
        <w:ind w:left="2880" w:hanging="360"/>
      </w:pPr>
    </w:lvl>
    <w:lvl w:ilvl="4" w:tplc="4D5065E2" w:tentative="1">
      <w:start w:val="1"/>
      <w:numFmt w:val="lowerLetter"/>
      <w:lvlText w:val="%5."/>
      <w:lvlJc w:val="left"/>
      <w:pPr>
        <w:tabs>
          <w:tab w:val="num" w:pos="3600"/>
        </w:tabs>
        <w:ind w:left="3600" w:hanging="360"/>
      </w:pPr>
    </w:lvl>
    <w:lvl w:ilvl="5" w:tplc="0844549E" w:tentative="1">
      <w:start w:val="1"/>
      <w:numFmt w:val="lowerRoman"/>
      <w:lvlText w:val="%6."/>
      <w:lvlJc w:val="right"/>
      <w:pPr>
        <w:tabs>
          <w:tab w:val="num" w:pos="4320"/>
        </w:tabs>
        <w:ind w:left="4320" w:hanging="180"/>
      </w:pPr>
    </w:lvl>
    <w:lvl w:ilvl="6" w:tplc="CA525E7E" w:tentative="1">
      <w:start w:val="1"/>
      <w:numFmt w:val="decimal"/>
      <w:lvlText w:val="%7."/>
      <w:lvlJc w:val="left"/>
      <w:pPr>
        <w:tabs>
          <w:tab w:val="num" w:pos="5040"/>
        </w:tabs>
        <w:ind w:left="5040" w:hanging="360"/>
      </w:pPr>
    </w:lvl>
    <w:lvl w:ilvl="7" w:tplc="998E4E3A" w:tentative="1">
      <w:start w:val="1"/>
      <w:numFmt w:val="lowerLetter"/>
      <w:lvlText w:val="%8."/>
      <w:lvlJc w:val="left"/>
      <w:pPr>
        <w:tabs>
          <w:tab w:val="num" w:pos="5760"/>
        </w:tabs>
        <w:ind w:left="5760" w:hanging="360"/>
      </w:pPr>
    </w:lvl>
    <w:lvl w:ilvl="8" w:tplc="87763D2C" w:tentative="1">
      <w:start w:val="1"/>
      <w:numFmt w:val="lowerRoman"/>
      <w:lvlText w:val="%9."/>
      <w:lvlJc w:val="right"/>
      <w:pPr>
        <w:tabs>
          <w:tab w:val="num" w:pos="6480"/>
        </w:tabs>
        <w:ind w:left="6480" w:hanging="180"/>
      </w:pPr>
    </w:lvl>
  </w:abstractNum>
  <w:abstractNum w:abstractNumId="7" w15:restartNumberingAfterBreak="0">
    <w:nsid w:val="20627A24"/>
    <w:multiLevelType w:val="multilevel"/>
    <w:tmpl w:val="F19EDDE6"/>
    <w:lvl w:ilvl="0">
      <w:start w:val="1"/>
      <w:numFmt w:val="decimal"/>
      <w:lvlText w:val="%1."/>
      <w:lvlJc w:val="left"/>
      <w:pPr>
        <w:ind w:left="876" w:hanging="360"/>
      </w:pPr>
      <w:rPr>
        <w:rFonts w:ascii="Times New Roman" w:eastAsia="Times New Roman" w:hAnsi="Times New Roman" w:cs="Times New Roman"/>
        <w:i w:val="0"/>
        <w:sz w:val="24"/>
        <w:szCs w:val="24"/>
      </w:rPr>
    </w:lvl>
    <w:lvl w:ilvl="1">
      <w:numFmt w:val="bullet"/>
      <w:lvlText w:val="•"/>
      <w:lvlJc w:val="left"/>
      <w:pPr>
        <w:ind w:left="1742" w:hanging="360"/>
      </w:pPr>
    </w:lvl>
    <w:lvl w:ilvl="2">
      <w:numFmt w:val="bullet"/>
      <w:lvlText w:val="•"/>
      <w:lvlJc w:val="left"/>
      <w:pPr>
        <w:ind w:left="2605" w:hanging="360"/>
      </w:pPr>
    </w:lvl>
    <w:lvl w:ilvl="3">
      <w:numFmt w:val="bullet"/>
      <w:lvlText w:val="•"/>
      <w:lvlJc w:val="left"/>
      <w:pPr>
        <w:ind w:left="3468" w:hanging="360"/>
      </w:pPr>
    </w:lvl>
    <w:lvl w:ilvl="4">
      <w:numFmt w:val="bullet"/>
      <w:lvlText w:val="•"/>
      <w:lvlJc w:val="left"/>
      <w:pPr>
        <w:ind w:left="4331" w:hanging="360"/>
      </w:pPr>
    </w:lvl>
    <w:lvl w:ilvl="5">
      <w:numFmt w:val="bullet"/>
      <w:lvlText w:val="•"/>
      <w:lvlJc w:val="left"/>
      <w:pPr>
        <w:ind w:left="5194" w:hanging="360"/>
      </w:pPr>
    </w:lvl>
    <w:lvl w:ilvl="6">
      <w:numFmt w:val="bullet"/>
      <w:lvlText w:val="•"/>
      <w:lvlJc w:val="left"/>
      <w:pPr>
        <w:ind w:left="6057" w:hanging="360"/>
      </w:pPr>
    </w:lvl>
    <w:lvl w:ilvl="7">
      <w:numFmt w:val="bullet"/>
      <w:lvlText w:val="•"/>
      <w:lvlJc w:val="left"/>
      <w:pPr>
        <w:ind w:left="6920" w:hanging="360"/>
      </w:pPr>
    </w:lvl>
    <w:lvl w:ilvl="8">
      <w:numFmt w:val="bullet"/>
      <w:lvlText w:val="•"/>
      <w:lvlJc w:val="left"/>
      <w:pPr>
        <w:ind w:left="7783" w:hanging="360"/>
      </w:pPr>
    </w:lvl>
  </w:abstractNum>
  <w:abstractNum w:abstractNumId="8" w15:restartNumberingAfterBreak="0">
    <w:nsid w:val="247567D3"/>
    <w:multiLevelType w:val="hybridMultilevel"/>
    <w:tmpl w:val="65C6DDBC"/>
    <w:lvl w:ilvl="0" w:tplc="24FA075A">
      <w:numFmt w:val="bullet"/>
      <w:pStyle w:val="Lampiran"/>
      <w:lvlText w:val="-"/>
      <w:lvlJc w:val="left"/>
      <w:pPr>
        <w:tabs>
          <w:tab w:val="num" w:pos="720"/>
        </w:tabs>
        <w:ind w:left="720" w:hanging="360"/>
      </w:pPr>
      <w:rPr>
        <w:rFonts w:ascii="Times New Roman" w:eastAsia="Times New Roman" w:hAnsi="Times New Roman" w:cs="Times New Roman" w:hint="default"/>
      </w:rPr>
    </w:lvl>
    <w:lvl w:ilvl="1" w:tplc="881C2DBC" w:tentative="1">
      <w:start w:val="1"/>
      <w:numFmt w:val="bullet"/>
      <w:lvlText w:val="o"/>
      <w:lvlJc w:val="left"/>
      <w:pPr>
        <w:tabs>
          <w:tab w:val="num" w:pos="1440"/>
        </w:tabs>
        <w:ind w:left="1440" w:hanging="360"/>
      </w:pPr>
      <w:rPr>
        <w:rFonts w:ascii="Courier New" w:hAnsi="Courier New" w:hint="default"/>
      </w:rPr>
    </w:lvl>
    <w:lvl w:ilvl="2" w:tplc="0F3E1B80" w:tentative="1">
      <w:start w:val="1"/>
      <w:numFmt w:val="bullet"/>
      <w:lvlText w:val=""/>
      <w:lvlJc w:val="left"/>
      <w:pPr>
        <w:tabs>
          <w:tab w:val="num" w:pos="2160"/>
        </w:tabs>
        <w:ind w:left="2160" w:hanging="360"/>
      </w:pPr>
      <w:rPr>
        <w:rFonts w:ascii="Wingdings" w:hAnsi="Wingdings" w:hint="default"/>
      </w:rPr>
    </w:lvl>
    <w:lvl w:ilvl="3" w:tplc="4D3A3ACA" w:tentative="1">
      <w:start w:val="1"/>
      <w:numFmt w:val="bullet"/>
      <w:lvlText w:val=""/>
      <w:lvlJc w:val="left"/>
      <w:pPr>
        <w:tabs>
          <w:tab w:val="num" w:pos="2880"/>
        </w:tabs>
        <w:ind w:left="2880" w:hanging="360"/>
      </w:pPr>
      <w:rPr>
        <w:rFonts w:ascii="Symbol" w:hAnsi="Symbol" w:hint="default"/>
      </w:rPr>
    </w:lvl>
    <w:lvl w:ilvl="4" w:tplc="DEC6EEC8" w:tentative="1">
      <w:start w:val="1"/>
      <w:numFmt w:val="bullet"/>
      <w:lvlText w:val="o"/>
      <w:lvlJc w:val="left"/>
      <w:pPr>
        <w:tabs>
          <w:tab w:val="num" w:pos="3600"/>
        </w:tabs>
        <w:ind w:left="3600" w:hanging="360"/>
      </w:pPr>
      <w:rPr>
        <w:rFonts w:ascii="Courier New" w:hAnsi="Courier New" w:hint="default"/>
      </w:rPr>
    </w:lvl>
    <w:lvl w:ilvl="5" w:tplc="3064B9F8" w:tentative="1">
      <w:start w:val="1"/>
      <w:numFmt w:val="bullet"/>
      <w:lvlText w:val=""/>
      <w:lvlJc w:val="left"/>
      <w:pPr>
        <w:tabs>
          <w:tab w:val="num" w:pos="4320"/>
        </w:tabs>
        <w:ind w:left="4320" w:hanging="360"/>
      </w:pPr>
      <w:rPr>
        <w:rFonts w:ascii="Wingdings" w:hAnsi="Wingdings" w:hint="default"/>
      </w:rPr>
    </w:lvl>
    <w:lvl w:ilvl="6" w:tplc="FE3CDF9E" w:tentative="1">
      <w:start w:val="1"/>
      <w:numFmt w:val="bullet"/>
      <w:lvlText w:val=""/>
      <w:lvlJc w:val="left"/>
      <w:pPr>
        <w:tabs>
          <w:tab w:val="num" w:pos="5040"/>
        </w:tabs>
        <w:ind w:left="5040" w:hanging="360"/>
      </w:pPr>
      <w:rPr>
        <w:rFonts w:ascii="Symbol" w:hAnsi="Symbol" w:hint="default"/>
      </w:rPr>
    </w:lvl>
    <w:lvl w:ilvl="7" w:tplc="552AA886" w:tentative="1">
      <w:start w:val="1"/>
      <w:numFmt w:val="bullet"/>
      <w:lvlText w:val="o"/>
      <w:lvlJc w:val="left"/>
      <w:pPr>
        <w:tabs>
          <w:tab w:val="num" w:pos="5760"/>
        </w:tabs>
        <w:ind w:left="5760" w:hanging="360"/>
      </w:pPr>
      <w:rPr>
        <w:rFonts w:ascii="Courier New" w:hAnsi="Courier New" w:hint="default"/>
      </w:rPr>
    </w:lvl>
    <w:lvl w:ilvl="8" w:tplc="A42EF16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F70356"/>
    <w:multiLevelType w:val="hybridMultilevel"/>
    <w:tmpl w:val="3C40F132"/>
    <w:lvl w:ilvl="0" w:tplc="A4F289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81513E"/>
    <w:multiLevelType w:val="hybridMultilevel"/>
    <w:tmpl w:val="F0F0A5D4"/>
    <w:lvl w:ilvl="0" w:tplc="C510991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EC97518"/>
    <w:multiLevelType w:val="hybridMultilevel"/>
    <w:tmpl w:val="B3F0A9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E0A193C"/>
    <w:multiLevelType w:val="hybridMultilevel"/>
    <w:tmpl w:val="5A804350"/>
    <w:lvl w:ilvl="0" w:tplc="4B86AA2E">
      <w:start w:val="1"/>
      <w:numFmt w:val="decimal"/>
      <w:lvlText w:val="%1."/>
      <w:lvlJc w:val="left"/>
      <w:pPr>
        <w:ind w:left="358" w:hanging="360"/>
      </w:pPr>
      <w:rPr>
        <w:rFonts w:hint="default"/>
        <w:color w:val="000000"/>
      </w:rPr>
    </w:lvl>
    <w:lvl w:ilvl="1" w:tplc="38090019" w:tentative="1">
      <w:start w:val="1"/>
      <w:numFmt w:val="lowerLetter"/>
      <w:lvlText w:val="%2."/>
      <w:lvlJc w:val="left"/>
      <w:pPr>
        <w:ind w:left="1078" w:hanging="360"/>
      </w:pPr>
    </w:lvl>
    <w:lvl w:ilvl="2" w:tplc="3809001B" w:tentative="1">
      <w:start w:val="1"/>
      <w:numFmt w:val="lowerRoman"/>
      <w:lvlText w:val="%3."/>
      <w:lvlJc w:val="right"/>
      <w:pPr>
        <w:ind w:left="1798" w:hanging="180"/>
      </w:pPr>
    </w:lvl>
    <w:lvl w:ilvl="3" w:tplc="3809000F" w:tentative="1">
      <w:start w:val="1"/>
      <w:numFmt w:val="decimal"/>
      <w:lvlText w:val="%4."/>
      <w:lvlJc w:val="left"/>
      <w:pPr>
        <w:ind w:left="2518" w:hanging="360"/>
      </w:pPr>
    </w:lvl>
    <w:lvl w:ilvl="4" w:tplc="38090019" w:tentative="1">
      <w:start w:val="1"/>
      <w:numFmt w:val="lowerLetter"/>
      <w:lvlText w:val="%5."/>
      <w:lvlJc w:val="left"/>
      <w:pPr>
        <w:ind w:left="3238" w:hanging="360"/>
      </w:pPr>
    </w:lvl>
    <w:lvl w:ilvl="5" w:tplc="3809001B" w:tentative="1">
      <w:start w:val="1"/>
      <w:numFmt w:val="lowerRoman"/>
      <w:lvlText w:val="%6."/>
      <w:lvlJc w:val="right"/>
      <w:pPr>
        <w:ind w:left="3958" w:hanging="180"/>
      </w:pPr>
    </w:lvl>
    <w:lvl w:ilvl="6" w:tplc="3809000F" w:tentative="1">
      <w:start w:val="1"/>
      <w:numFmt w:val="decimal"/>
      <w:lvlText w:val="%7."/>
      <w:lvlJc w:val="left"/>
      <w:pPr>
        <w:ind w:left="4678" w:hanging="360"/>
      </w:pPr>
    </w:lvl>
    <w:lvl w:ilvl="7" w:tplc="38090019" w:tentative="1">
      <w:start w:val="1"/>
      <w:numFmt w:val="lowerLetter"/>
      <w:lvlText w:val="%8."/>
      <w:lvlJc w:val="left"/>
      <w:pPr>
        <w:ind w:left="5398" w:hanging="360"/>
      </w:pPr>
    </w:lvl>
    <w:lvl w:ilvl="8" w:tplc="3809001B" w:tentative="1">
      <w:start w:val="1"/>
      <w:numFmt w:val="lowerRoman"/>
      <w:lvlText w:val="%9."/>
      <w:lvlJc w:val="right"/>
      <w:pPr>
        <w:ind w:left="6118" w:hanging="180"/>
      </w:pPr>
    </w:lvl>
  </w:abstractNum>
  <w:abstractNum w:abstractNumId="13" w15:restartNumberingAfterBreak="0">
    <w:nsid w:val="76C2423D"/>
    <w:multiLevelType w:val="multilevel"/>
    <w:tmpl w:val="D4B0028A"/>
    <w:lvl w:ilvl="0">
      <w:start w:val="1"/>
      <w:numFmt w:val="decimal"/>
      <w:lvlText w:val="%1."/>
      <w:lvlJc w:val="left"/>
      <w:pPr>
        <w:ind w:left="876" w:hanging="360"/>
      </w:pPr>
    </w:lvl>
    <w:lvl w:ilvl="1">
      <w:numFmt w:val="bullet"/>
      <w:lvlText w:val="•"/>
      <w:lvlJc w:val="left"/>
      <w:pPr>
        <w:ind w:left="1742" w:hanging="360"/>
      </w:pPr>
    </w:lvl>
    <w:lvl w:ilvl="2">
      <w:numFmt w:val="bullet"/>
      <w:lvlText w:val="•"/>
      <w:lvlJc w:val="left"/>
      <w:pPr>
        <w:ind w:left="2605" w:hanging="360"/>
      </w:pPr>
    </w:lvl>
    <w:lvl w:ilvl="3">
      <w:numFmt w:val="bullet"/>
      <w:lvlText w:val="•"/>
      <w:lvlJc w:val="left"/>
      <w:pPr>
        <w:ind w:left="3468" w:hanging="360"/>
      </w:pPr>
    </w:lvl>
    <w:lvl w:ilvl="4">
      <w:numFmt w:val="bullet"/>
      <w:lvlText w:val="•"/>
      <w:lvlJc w:val="left"/>
      <w:pPr>
        <w:ind w:left="4331" w:hanging="360"/>
      </w:pPr>
    </w:lvl>
    <w:lvl w:ilvl="5">
      <w:numFmt w:val="bullet"/>
      <w:lvlText w:val="•"/>
      <w:lvlJc w:val="left"/>
      <w:pPr>
        <w:ind w:left="5194" w:hanging="360"/>
      </w:pPr>
    </w:lvl>
    <w:lvl w:ilvl="6">
      <w:numFmt w:val="bullet"/>
      <w:lvlText w:val="•"/>
      <w:lvlJc w:val="left"/>
      <w:pPr>
        <w:ind w:left="6057" w:hanging="360"/>
      </w:pPr>
    </w:lvl>
    <w:lvl w:ilvl="7">
      <w:numFmt w:val="bullet"/>
      <w:lvlText w:val="•"/>
      <w:lvlJc w:val="left"/>
      <w:pPr>
        <w:ind w:left="6920" w:hanging="360"/>
      </w:pPr>
    </w:lvl>
    <w:lvl w:ilvl="8">
      <w:numFmt w:val="bullet"/>
      <w:lvlText w:val="•"/>
      <w:lvlJc w:val="left"/>
      <w:pPr>
        <w:ind w:left="7783" w:hanging="360"/>
      </w:pPr>
    </w:lvl>
  </w:abstractNum>
  <w:abstractNum w:abstractNumId="14" w15:restartNumberingAfterBreak="0">
    <w:nsid w:val="7ABA76DC"/>
    <w:multiLevelType w:val="hybridMultilevel"/>
    <w:tmpl w:val="5A16752E"/>
    <w:lvl w:ilvl="0" w:tplc="4B86AA2E">
      <w:start w:val="1"/>
      <w:numFmt w:val="decimal"/>
      <w:lvlText w:val="%1."/>
      <w:lvlJc w:val="left"/>
      <w:pPr>
        <w:ind w:left="1234" w:hanging="360"/>
      </w:pPr>
      <w:rPr>
        <w:rFonts w:hint="default"/>
        <w:color w:val="000000"/>
      </w:rPr>
    </w:lvl>
    <w:lvl w:ilvl="1" w:tplc="38090019" w:tentative="1">
      <w:start w:val="1"/>
      <w:numFmt w:val="lowerLetter"/>
      <w:lvlText w:val="%2."/>
      <w:lvlJc w:val="left"/>
      <w:pPr>
        <w:ind w:left="2316" w:hanging="360"/>
      </w:pPr>
    </w:lvl>
    <w:lvl w:ilvl="2" w:tplc="3809001B" w:tentative="1">
      <w:start w:val="1"/>
      <w:numFmt w:val="lowerRoman"/>
      <w:lvlText w:val="%3."/>
      <w:lvlJc w:val="right"/>
      <w:pPr>
        <w:ind w:left="3036" w:hanging="180"/>
      </w:pPr>
    </w:lvl>
    <w:lvl w:ilvl="3" w:tplc="3809000F" w:tentative="1">
      <w:start w:val="1"/>
      <w:numFmt w:val="decimal"/>
      <w:lvlText w:val="%4."/>
      <w:lvlJc w:val="left"/>
      <w:pPr>
        <w:ind w:left="3756" w:hanging="360"/>
      </w:pPr>
    </w:lvl>
    <w:lvl w:ilvl="4" w:tplc="38090019" w:tentative="1">
      <w:start w:val="1"/>
      <w:numFmt w:val="lowerLetter"/>
      <w:lvlText w:val="%5."/>
      <w:lvlJc w:val="left"/>
      <w:pPr>
        <w:ind w:left="4476" w:hanging="360"/>
      </w:pPr>
    </w:lvl>
    <w:lvl w:ilvl="5" w:tplc="3809001B" w:tentative="1">
      <w:start w:val="1"/>
      <w:numFmt w:val="lowerRoman"/>
      <w:lvlText w:val="%6."/>
      <w:lvlJc w:val="right"/>
      <w:pPr>
        <w:ind w:left="5196" w:hanging="180"/>
      </w:pPr>
    </w:lvl>
    <w:lvl w:ilvl="6" w:tplc="3809000F" w:tentative="1">
      <w:start w:val="1"/>
      <w:numFmt w:val="decimal"/>
      <w:lvlText w:val="%7."/>
      <w:lvlJc w:val="left"/>
      <w:pPr>
        <w:ind w:left="5916" w:hanging="360"/>
      </w:pPr>
    </w:lvl>
    <w:lvl w:ilvl="7" w:tplc="38090019" w:tentative="1">
      <w:start w:val="1"/>
      <w:numFmt w:val="lowerLetter"/>
      <w:lvlText w:val="%8."/>
      <w:lvlJc w:val="left"/>
      <w:pPr>
        <w:ind w:left="6636" w:hanging="360"/>
      </w:pPr>
    </w:lvl>
    <w:lvl w:ilvl="8" w:tplc="3809001B" w:tentative="1">
      <w:start w:val="1"/>
      <w:numFmt w:val="lowerRoman"/>
      <w:lvlText w:val="%9."/>
      <w:lvlJc w:val="right"/>
      <w:pPr>
        <w:ind w:left="7356" w:hanging="180"/>
      </w:pPr>
    </w:lvl>
  </w:abstractNum>
  <w:abstractNum w:abstractNumId="15" w15:restartNumberingAfterBreak="0">
    <w:nsid w:val="7BEB43CE"/>
    <w:multiLevelType w:val="multilevel"/>
    <w:tmpl w:val="0770CDD4"/>
    <w:lvl w:ilvl="0">
      <w:start w:val="500"/>
      <w:numFmt w:val="decimal"/>
      <w:lvlText w:val="%1"/>
      <w:lvlJc w:val="left"/>
      <w:pPr>
        <w:ind w:left="358" w:hanging="360"/>
      </w:pPr>
      <w:rPr>
        <w:i/>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num w:numId="1" w16cid:durableId="760879674">
    <w:abstractNumId w:val="8"/>
  </w:num>
  <w:num w:numId="2" w16cid:durableId="1352535781">
    <w:abstractNumId w:val="6"/>
  </w:num>
  <w:num w:numId="3" w16cid:durableId="1379862429">
    <w:abstractNumId w:val="5"/>
  </w:num>
  <w:num w:numId="4" w16cid:durableId="241841438">
    <w:abstractNumId w:val="2"/>
  </w:num>
  <w:num w:numId="5" w16cid:durableId="1884097743">
    <w:abstractNumId w:val="9"/>
  </w:num>
  <w:num w:numId="6" w16cid:durableId="707148308">
    <w:abstractNumId w:val="0"/>
  </w:num>
  <w:num w:numId="7" w16cid:durableId="1249922880">
    <w:abstractNumId w:val="3"/>
  </w:num>
  <w:num w:numId="8" w16cid:durableId="815802245">
    <w:abstractNumId w:val="7"/>
  </w:num>
  <w:num w:numId="9" w16cid:durableId="680350179">
    <w:abstractNumId w:val="11"/>
  </w:num>
  <w:num w:numId="10" w16cid:durableId="1226641099">
    <w:abstractNumId w:val="10"/>
  </w:num>
  <w:num w:numId="11" w16cid:durableId="2033609692">
    <w:abstractNumId w:val="12"/>
  </w:num>
  <w:num w:numId="12" w16cid:durableId="756243648">
    <w:abstractNumId w:val="13"/>
  </w:num>
  <w:num w:numId="13" w16cid:durableId="1079641087">
    <w:abstractNumId w:val="14"/>
  </w:num>
  <w:num w:numId="14" w16cid:durableId="920792498">
    <w:abstractNumId w:val="1"/>
  </w:num>
  <w:num w:numId="15" w16cid:durableId="299965998">
    <w:abstractNumId w:val="4"/>
  </w:num>
  <w:num w:numId="16" w16cid:durableId="1220558281">
    <w:abstractNumId w:val="15"/>
  </w:num>
  <w:num w:numId="17" w16cid:durableId="1021903403">
    <w:abstractNumId w:val="5"/>
  </w:num>
  <w:num w:numId="18" w16cid:durableId="13171045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MwtDAxMTW0MDIyNjVT0lEKTi0uzszPAykwqgUAE0kX5CwAAAA="/>
  </w:docVars>
  <w:rsids>
    <w:rsidRoot w:val="00B1190F"/>
    <w:rsid w:val="00002904"/>
    <w:rsid w:val="00004EEA"/>
    <w:rsid w:val="000078E2"/>
    <w:rsid w:val="00010690"/>
    <w:rsid w:val="00014C4F"/>
    <w:rsid w:val="00025ABA"/>
    <w:rsid w:val="00031496"/>
    <w:rsid w:val="00043400"/>
    <w:rsid w:val="00054906"/>
    <w:rsid w:val="0005601B"/>
    <w:rsid w:val="00060735"/>
    <w:rsid w:val="00067316"/>
    <w:rsid w:val="00081E17"/>
    <w:rsid w:val="000924C5"/>
    <w:rsid w:val="00092704"/>
    <w:rsid w:val="00093A44"/>
    <w:rsid w:val="000A77CE"/>
    <w:rsid w:val="000B0BC0"/>
    <w:rsid w:val="000B7D26"/>
    <w:rsid w:val="000D3B5B"/>
    <w:rsid w:val="000D596F"/>
    <w:rsid w:val="000D73CE"/>
    <w:rsid w:val="000F4664"/>
    <w:rsid w:val="00102A3D"/>
    <w:rsid w:val="00116BAD"/>
    <w:rsid w:val="001408D4"/>
    <w:rsid w:val="001441BF"/>
    <w:rsid w:val="001545FC"/>
    <w:rsid w:val="001643E4"/>
    <w:rsid w:val="00184F5A"/>
    <w:rsid w:val="00191CFA"/>
    <w:rsid w:val="001B5A93"/>
    <w:rsid w:val="001C63EB"/>
    <w:rsid w:val="001D4272"/>
    <w:rsid w:val="001D5F39"/>
    <w:rsid w:val="001E14B2"/>
    <w:rsid w:val="001F46F6"/>
    <w:rsid w:val="001F5B16"/>
    <w:rsid w:val="0022225D"/>
    <w:rsid w:val="00231E5A"/>
    <w:rsid w:val="002408E6"/>
    <w:rsid w:val="00247CF4"/>
    <w:rsid w:val="00270A21"/>
    <w:rsid w:val="00280E08"/>
    <w:rsid w:val="002A2413"/>
    <w:rsid w:val="002A59CB"/>
    <w:rsid w:val="002A622F"/>
    <w:rsid w:val="002C12FD"/>
    <w:rsid w:val="002C556E"/>
    <w:rsid w:val="002C5E50"/>
    <w:rsid w:val="002D15EC"/>
    <w:rsid w:val="002D66B7"/>
    <w:rsid w:val="002E28F3"/>
    <w:rsid w:val="002E442A"/>
    <w:rsid w:val="002F0CEF"/>
    <w:rsid w:val="002F2226"/>
    <w:rsid w:val="00301169"/>
    <w:rsid w:val="00301FDB"/>
    <w:rsid w:val="00307E23"/>
    <w:rsid w:val="00314D06"/>
    <w:rsid w:val="003201BB"/>
    <w:rsid w:val="00322ECE"/>
    <w:rsid w:val="00327196"/>
    <w:rsid w:val="00327D89"/>
    <w:rsid w:val="00342084"/>
    <w:rsid w:val="00347A8B"/>
    <w:rsid w:val="003506E9"/>
    <w:rsid w:val="00350FDE"/>
    <w:rsid w:val="003628E7"/>
    <w:rsid w:val="00366254"/>
    <w:rsid w:val="0038063D"/>
    <w:rsid w:val="00385F5B"/>
    <w:rsid w:val="00394F82"/>
    <w:rsid w:val="00395DF4"/>
    <w:rsid w:val="003A5556"/>
    <w:rsid w:val="003B3FF6"/>
    <w:rsid w:val="003B7743"/>
    <w:rsid w:val="003C657C"/>
    <w:rsid w:val="003D4A31"/>
    <w:rsid w:val="003D6196"/>
    <w:rsid w:val="003D61EF"/>
    <w:rsid w:val="003E374F"/>
    <w:rsid w:val="003F3E99"/>
    <w:rsid w:val="00405A6C"/>
    <w:rsid w:val="00412E14"/>
    <w:rsid w:val="00440711"/>
    <w:rsid w:val="00440C2C"/>
    <w:rsid w:val="00441B05"/>
    <w:rsid w:val="0044608E"/>
    <w:rsid w:val="0044673A"/>
    <w:rsid w:val="00477080"/>
    <w:rsid w:val="00490636"/>
    <w:rsid w:val="004932D5"/>
    <w:rsid w:val="004A0D18"/>
    <w:rsid w:val="004A29E1"/>
    <w:rsid w:val="004A2DE0"/>
    <w:rsid w:val="004A6F89"/>
    <w:rsid w:val="004B4B89"/>
    <w:rsid w:val="004B5C04"/>
    <w:rsid w:val="004B6D04"/>
    <w:rsid w:val="004C2673"/>
    <w:rsid w:val="004D386F"/>
    <w:rsid w:val="004D38E0"/>
    <w:rsid w:val="004F6439"/>
    <w:rsid w:val="00506ACB"/>
    <w:rsid w:val="0052379D"/>
    <w:rsid w:val="00526FB5"/>
    <w:rsid w:val="0053096D"/>
    <w:rsid w:val="00567BC9"/>
    <w:rsid w:val="00573930"/>
    <w:rsid w:val="005921A6"/>
    <w:rsid w:val="0059427E"/>
    <w:rsid w:val="0059593D"/>
    <w:rsid w:val="005A0220"/>
    <w:rsid w:val="005B551D"/>
    <w:rsid w:val="00612C42"/>
    <w:rsid w:val="00613432"/>
    <w:rsid w:val="00614EF3"/>
    <w:rsid w:val="0062731E"/>
    <w:rsid w:val="00636DC0"/>
    <w:rsid w:val="00645766"/>
    <w:rsid w:val="00657EA7"/>
    <w:rsid w:val="006609BC"/>
    <w:rsid w:val="00667373"/>
    <w:rsid w:val="0067103F"/>
    <w:rsid w:val="0068179C"/>
    <w:rsid w:val="00690845"/>
    <w:rsid w:val="006B5ADF"/>
    <w:rsid w:val="006C4184"/>
    <w:rsid w:val="006C5AD1"/>
    <w:rsid w:val="006D4A87"/>
    <w:rsid w:val="006E1CA9"/>
    <w:rsid w:val="006E4CF2"/>
    <w:rsid w:val="00702245"/>
    <w:rsid w:val="0070411E"/>
    <w:rsid w:val="007527B1"/>
    <w:rsid w:val="007632D0"/>
    <w:rsid w:val="007635A3"/>
    <w:rsid w:val="007733BF"/>
    <w:rsid w:val="00775A2F"/>
    <w:rsid w:val="00776C84"/>
    <w:rsid w:val="00777164"/>
    <w:rsid w:val="00783DFA"/>
    <w:rsid w:val="00790F90"/>
    <w:rsid w:val="0079232E"/>
    <w:rsid w:val="007A33F0"/>
    <w:rsid w:val="007A3B15"/>
    <w:rsid w:val="007B0DBC"/>
    <w:rsid w:val="007B48F6"/>
    <w:rsid w:val="007C069D"/>
    <w:rsid w:val="007E3078"/>
    <w:rsid w:val="007E4C21"/>
    <w:rsid w:val="007E7C26"/>
    <w:rsid w:val="00811DB5"/>
    <w:rsid w:val="0082133B"/>
    <w:rsid w:val="008470C3"/>
    <w:rsid w:val="00850533"/>
    <w:rsid w:val="00866A88"/>
    <w:rsid w:val="00875532"/>
    <w:rsid w:val="00876415"/>
    <w:rsid w:val="00896E0F"/>
    <w:rsid w:val="008A6C48"/>
    <w:rsid w:val="008B058A"/>
    <w:rsid w:val="008B2619"/>
    <w:rsid w:val="008C0104"/>
    <w:rsid w:val="008C2A6E"/>
    <w:rsid w:val="008C4905"/>
    <w:rsid w:val="00905A1E"/>
    <w:rsid w:val="00905AAF"/>
    <w:rsid w:val="00911DF5"/>
    <w:rsid w:val="00927E5E"/>
    <w:rsid w:val="009342E7"/>
    <w:rsid w:val="00935386"/>
    <w:rsid w:val="00940764"/>
    <w:rsid w:val="00944A93"/>
    <w:rsid w:val="00950046"/>
    <w:rsid w:val="009611E2"/>
    <w:rsid w:val="00961998"/>
    <w:rsid w:val="00962B3D"/>
    <w:rsid w:val="00986004"/>
    <w:rsid w:val="009C50F5"/>
    <w:rsid w:val="009D0A9B"/>
    <w:rsid w:val="009D71F8"/>
    <w:rsid w:val="009F028F"/>
    <w:rsid w:val="00A03192"/>
    <w:rsid w:val="00A11E65"/>
    <w:rsid w:val="00A1277E"/>
    <w:rsid w:val="00A16D60"/>
    <w:rsid w:val="00A20C96"/>
    <w:rsid w:val="00A30741"/>
    <w:rsid w:val="00A501CA"/>
    <w:rsid w:val="00A5336D"/>
    <w:rsid w:val="00A5672F"/>
    <w:rsid w:val="00A569B9"/>
    <w:rsid w:val="00A71A4D"/>
    <w:rsid w:val="00A83EE2"/>
    <w:rsid w:val="00A8672E"/>
    <w:rsid w:val="00A869F9"/>
    <w:rsid w:val="00AA676D"/>
    <w:rsid w:val="00AD06DF"/>
    <w:rsid w:val="00AE6192"/>
    <w:rsid w:val="00AE7936"/>
    <w:rsid w:val="00B04C58"/>
    <w:rsid w:val="00B07E29"/>
    <w:rsid w:val="00B1190F"/>
    <w:rsid w:val="00B15152"/>
    <w:rsid w:val="00B23725"/>
    <w:rsid w:val="00B337D3"/>
    <w:rsid w:val="00B343CE"/>
    <w:rsid w:val="00B416C8"/>
    <w:rsid w:val="00B41983"/>
    <w:rsid w:val="00B622E0"/>
    <w:rsid w:val="00B67FC4"/>
    <w:rsid w:val="00B734E8"/>
    <w:rsid w:val="00B84E6A"/>
    <w:rsid w:val="00B966E1"/>
    <w:rsid w:val="00BB658B"/>
    <w:rsid w:val="00BB6DBE"/>
    <w:rsid w:val="00BD5A62"/>
    <w:rsid w:val="00BD5B00"/>
    <w:rsid w:val="00BD7356"/>
    <w:rsid w:val="00BD7B6C"/>
    <w:rsid w:val="00BE13C0"/>
    <w:rsid w:val="00BE35AC"/>
    <w:rsid w:val="00BF1AB8"/>
    <w:rsid w:val="00BF6900"/>
    <w:rsid w:val="00C01176"/>
    <w:rsid w:val="00C04991"/>
    <w:rsid w:val="00C365BE"/>
    <w:rsid w:val="00C4534E"/>
    <w:rsid w:val="00C5292F"/>
    <w:rsid w:val="00C610F1"/>
    <w:rsid w:val="00C616B5"/>
    <w:rsid w:val="00C62CAC"/>
    <w:rsid w:val="00C6373F"/>
    <w:rsid w:val="00C64A64"/>
    <w:rsid w:val="00C71F5A"/>
    <w:rsid w:val="00C74DFA"/>
    <w:rsid w:val="00C841CB"/>
    <w:rsid w:val="00CA1A54"/>
    <w:rsid w:val="00CA6D87"/>
    <w:rsid w:val="00CB29CF"/>
    <w:rsid w:val="00CD51B6"/>
    <w:rsid w:val="00CE48C2"/>
    <w:rsid w:val="00CE5EF5"/>
    <w:rsid w:val="00CF1833"/>
    <w:rsid w:val="00CF4ED8"/>
    <w:rsid w:val="00D06D61"/>
    <w:rsid w:val="00D20F12"/>
    <w:rsid w:val="00D25C56"/>
    <w:rsid w:val="00D26FC7"/>
    <w:rsid w:val="00D32893"/>
    <w:rsid w:val="00D35307"/>
    <w:rsid w:val="00D37F30"/>
    <w:rsid w:val="00D460FB"/>
    <w:rsid w:val="00D55480"/>
    <w:rsid w:val="00D55D6A"/>
    <w:rsid w:val="00D6203D"/>
    <w:rsid w:val="00D65A56"/>
    <w:rsid w:val="00D66333"/>
    <w:rsid w:val="00D66A0F"/>
    <w:rsid w:val="00D70A64"/>
    <w:rsid w:val="00D7721D"/>
    <w:rsid w:val="00D86D89"/>
    <w:rsid w:val="00DA20D3"/>
    <w:rsid w:val="00DB0B01"/>
    <w:rsid w:val="00DB460C"/>
    <w:rsid w:val="00DC33C4"/>
    <w:rsid w:val="00DC59DC"/>
    <w:rsid w:val="00DD3077"/>
    <w:rsid w:val="00DD67B4"/>
    <w:rsid w:val="00DE2542"/>
    <w:rsid w:val="00DF533C"/>
    <w:rsid w:val="00DF6285"/>
    <w:rsid w:val="00E072E0"/>
    <w:rsid w:val="00E22CBB"/>
    <w:rsid w:val="00E324B4"/>
    <w:rsid w:val="00E357CE"/>
    <w:rsid w:val="00E41C1A"/>
    <w:rsid w:val="00E43930"/>
    <w:rsid w:val="00E442B0"/>
    <w:rsid w:val="00E51574"/>
    <w:rsid w:val="00E637FC"/>
    <w:rsid w:val="00E666F5"/>
    <w:rsid w:val="00E729B3"/>
    <w:rsid w:val="00E74D70"/>
    <w:rsid w:val="00E94FD4"/>
    <w:rsid w:val="00E96DB1"/>
    <w:rsid w:val="00EA1D80"/>
    <w:rsid w:val="00EC27D1"/>
    <w:rsid w:val="00EC6950"/>
    <w:rsid w:val="00ED4995"/>
    <w:rsid w:val="00EE0E16"/>
    <w:rsid w:val="00EE1C78"/>
    <w:rsid w:val="00F007BB"/>
    <w:rsid w:val="00F0635C"/>
    <w:rsid w:val="00F14630"/>
    <w:rsid w:val="00F217D1"/>
    <w:rsid w:val="00F31A15"/>
    <w:rsid w:val="00F377AB"/>
    <w:rsid w:val="00F4299D"/>
    <w:rsid w:val="00F7138E"/>
    <w:rsid w:val="00F71C75"/>
    <w:rsid w:val="00F74732"/>
    <w:rsid w:val="00F75C13"/>
    <w:rsid w:val="00F944F5"/>
    <w:rsid w:val="00F96D30"/>
    <w:rsid w:val="00F9769F"/>
    <w:rsid w:val="00FC4C32"/>
    <w:rsid w:val="00FD04E1"/>
    <w:rsid w:val="00FD5C00"/>
    <w:rsid w:val="00FD722D"/>
    <w:rsid w:val="00FE3E7F"/>
    <w:rsid w:val="00FF00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10ED2"/>
  <w15:docId w15:val="{2421F10B-D9CC-4DE2-B39E-9204FB33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qFormat/>
    <w:pPr>
      <w:keepNext/>
      <w:pageBreakBefore/>
      <w:numPr>
        <w:numId w:val="17"/>
      </w:numPr>
      <w:spacing w:before="240" w:after="60"/>
      <w:outlineLvl w:val="0"/>
    </w:pPr>
    <w:rPr>
      <w:rFonts w:ascii="Arial" w:hAnsi="Arial"/>
      <w:b/>
      <w:szCs w:val="20"/>
      <w:lang w:val="en-AU"/>
    </w:rPr>
  </w:style>
  <w:style w:type="paragraph" w:styleId="Heading2">
    <w:name w:val="heading 2"/>
    <w:basedOn w:val="Normal"/>
    <w:next w:val="Normal"/>
    <w:qFormat/>
    <w:pPr>
      <w:keepNext/>
      <w:numPr>
        <w:ilvl w:val="1"/>
        <w:numId w:val="17"/>
      </w:numPr>
      <w:spacing w:before="240" w:after="60"/>
      <w:outlineLvl w:val="1"/>
    </w:pPr>
    <w:rPr>
      <w:rFonts w:ascii="Arial" w:hAnsi="Arial"/>
      <w:b/>
      <w:szCs w:val="20"/>
      <w:lang w:val="en-AU"/>
    </w:rPr>
  </w:style>
  <w:style w:type="paragraph" w:styleId="Heading3">
    <w:name w:val="heading 3"/>
    <w:basedOn w:val="Normal"/>
    <w:next w:val="Normal"/>
    <w:qFormat/>
    <w:pPr>
      <w:keepNext/>
      <w:numPr>
        <w:ilvl w:val="2"/>
        <w:numId w:val="17"/>
      </w:numPr>
      <w:spacing w:before="240" w:after="60"/>
      <w:outlineLvl w:val="2"/>
    </w:pPr>
    <w:rPr>
      <w:rFonts w:ascii="Arial" w:hAnsi="Arial"/>
      <w:b/>
      <w:szCs w:val="20"/>
      <w:lang w:val="en-AU"/>
    </w:rPr>
  </w:style>
  <w:style w:type="paragraph" w:styleId="Heading4">
    <w:name w:val="heading 4"/>
    <w:basedOn w:val="Normal"/>
    <w:next w:val="Normal"/>
    <w:qFormat/>
    <w:pPr>
      <w:keepNext/>
      <w:numPr>
        <w:ilvl w:val="3"/>
        <w:numId w:val="17"/>
      </w:numPr>
      <w:spacing w:before="240" w:after="60"/>
      <w:outlineLvl w:val="3"/>
    </w:pPr>
    <w:rPr>
      <w:rFonts w:ascii="Arial" w:hAnsi="Arial"/>
      <w:b/>
      <w:szCs w:val="20"/>
      <w:lang w:val="en-AU"/>
    </w:rPr>
  </w:style>
  <w:style w:type="paragraph" w:styleId="Heading5">
    <w:name w:val="heading 5"/>
    <w:basedOn w:val="Normal"/>
    <w:next w:val="Normal"/>
    <w:qFormat/>
    <w:pPr>
      <w:numPr>
        <w:ilvl w:val="4"/>
        <w:numId w:val="17"/>
      </w:numPr>
      <w:spacing w:before="240" w:after="60"/>
      <w:outlineLvl w:val="4"/>
    </w:pPr>
    <w:rPr>
      <w:sz w:val="22"/>
      <w:szCs w:val="20"/>
      <w:lang w:val="en-AU"/>
    </w:rPr>
  </w:style>
  <w:style w:type="paragraph" w:styleId="Heading6">
    <w:name w:val="heading 6"/>
    <w:basedOn w:val="Normal"/>
    <w:next w:val="Normal"/>
    <w:qFormat/>
    <w:pPr>
      <w:numPr>
        <w:ilvl w:val="5"/>
        <w:numId w:val="17"/>
      </w:numPr>
      <w:spacing w:before="240" w:after="60"/>
      <w:outlineLvl w:val="5"/>
    </w:pPr>
    <w:rPr>
      <w:i/>
      <w:sz w:val="22"/>
      <w:szCs w:val="20"/>
      <w:lang w:val="en-AU"/>
    </w:rPr>
  </w:style>
  <w:style w:type="paragraph" w:styleId="Heading7">
    <w:name w:val="heading 7"/>
    <w:basedOn w:val="Normal"/>
    <w:next w:val="Normal"/>
    <w:qFormat/>
    <w:pPr>
      <w:numPr>
        <w:ilvl w:val="6"/>
        <w:numId w:val="17"/>
      </w:numPr>
      <w:spacing w:before="240" w:after="60"/>
      <w:outlineLvl w:val="6"/>
    </w:pPr>
    <w:rPr>
      <w:rFonts w:ascii="Arial" w:hAnsi="Arial"/>
      <w:sz w:val="20"/>
      <w:szCs w:val="20"/>
      <w:lang w:val="en-AU"/>
    </w:rPr>
  </w:style>
  <w:style w:type="paragraph" w:styleId="Heading8">
    <w:name w:val="heading 8"/>
    <w:basedOn w:val="Normal"/>
    <w:next w:val="Normal"/>
    <w:qFormat/>
    <w:pPr>
      <w:numPr>
        <w:ilvl w:val="7"/>
        <w:numId w:val="17"/>
      </w:numPr>
      <w:spacing w:before="240" w:after="60"/>
      <w:outlineLvl w:val="7"/>
    </w:pPr>
    <w:rPr>
      <w:rFonts w:ascii="Arial" w:hAnsi="Arial"/>
      <w:i/>
      <w:sz w:val="20"/>
      <w:szCs w:val="20"/>
      <w:lang w:val="en-AU"/>
    </w:rPr>
  </w:style>
  <w:style w:type="paragraph" w:styleId="Heading9">
    <w:name w:val="heading 9"/>
    <w:basedOn w:val="Normal"/>
    <w:next w:val="Normal"/>
    <w:qFormat/>
    <w:pPr>
      <w:numPr>
        <w:ilvl w:val="8"/>
        <w:numId w:val="17"/>
      </w:numPr>
      <w:spacing w:before="240" w:after="60"/>
      <w:outlineLvl w:val="8"/>
    </w:pPr>
    <w:rPr>
      <w:rFonts w:ascii="Arial" w:hAnsi="Arial"/>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40"/>
    </w:pPr>
    <w:rPr>
      <w:sz w:val="20"/>
    </w:rPr>
  </w:style>
  <w:style w:type="paragraph" w:styleId="TOC3">
    <w:name w:val="toc 3"/>
    <w:basedOn w:val="Normal"/>
    <w:next w:val="Normal"/>
    <w:autoRedefine/>
    <w:uiPriority w:val="39"/>
    <w:pPr>
      <w:ind w:left="480"/>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lear" w:pos="720"/>
        <w:tab w:val="center" w:pos="360"/>
        <w:tab w:val="num" w:pos="900"/>
      </w:tabs>
      <w:ind w:left="867" w:hanging="510"/>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szCs w:val="20"/>
    </w:rPr>
  </w:style>
  <w:style w:type="character" w:styleId="Strong">
    <w:name w:val="Strong"/>
    <w:qFormat/>
    <w:rPr>
      <w:b/>
      <w:bCs/>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1"/>
      </w:numPr>
    </w:pPr>
  </w:style>
  <w:style w:type="paragraph" w:customStyle="1" w:styleId="guideline">
    <w:name w:val="guideline"/>
    <w:basedOn w:val="Normal"/>
    <w:rPr>
      <w:i/>
      <w:color w:val="FF0000"/>
      <w:lang w:val="en-AU"/>
    </w:rPr>
  </w:style>
  <w:style w:type="paragraph" w:styleId="BodyText">
    <w:name w:val="Body Text"/>
    <w:basedOn w:val="Normal"/>
    <w:pPr>
      <w:tabs>
        <w:tab w:val="left" w:pos="900"/>
        <w:tab w:val="left" w:pos="1080"/>
      </w:tabs>
      <w:jc w:val="both"/>
    </w:pPr>
    <w:rPr>
      <w:sz w:val="22"/>
    </w:rPr>
  </w:style>
  <w:style w:type="paragraph" w:customStyle="1" w:styleId="teksutama">
    <w:name w:val="teks utama"/>
    <w:basedOn w:val="Normal"/>
    <w:pPr>
      <w:spacing w:before="60" w:after="60"/>
    </w:pPr>
  </w:style>
  <w:style w:type="paragraph" w:customStyle="1" w:styleId="label">
    <w:name w:val="label"/>
    <w:basedOn w:val="Normal"/>
    <w:rPr>
      <w:i/>
      <w:sz w:val="20"/>
      <w:lang w:val="en-GB"/>
    </w:rPr>
  </w:style>
  <w:style w:type="paragraph" w:customStyle="1" w:styleId="guide">
    <w:name w:val="guide"/>
    <w:basedOn w:val="Normal"/>
    <w:rsid w:val="00BF1AB8"/>
    <w:rPr>
      <w:i/>
      <w:sz w:val="20"/>
      <w:lang w:val="en-GB"/>
    </w:rPr>
  </w:style>
  <w:style w:type="table" w:styleId="TableGrid">
    <w:name w:val="Table Grid"/>
    <w:basedOn w:val="TableNormal"/>
    <w:rsid w:val="004B4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delines">
    <w:name w:val="guidelines"/>
    <w:basedOn w:val="Normal"/>
    <w:rsid w:val="00614EF3"/>
    <w:rPr>
      <w:i/>
      <w:sz w:val="20"/>
      <w:szCs w:val="20"/>
      <w:lang w:val="en-AU"/>
    </w:rPr>
  </w:style>
  <w:style w:type="paragraph" w:styleId="ListParagraph">
    <w:name w:val="List Paragraph"/>
    <w:basedOn w:val="Normal"/>
    <w:uiPriority w:val="34"/>
    <w:qFormat/>
    <w:rsid w:val="003E374F"/>
    <w:pPr>
      <w:ind w:left="720"/>
      <w:contextualSpacing/>
    </w:pPr>
  </w:style>
  <w:style w:type="character" w:customStyle="1" w:styleId="y2iqfc">
    <w:name w:val="y2iqfc"/>
    <w:basedOn w:val="DefaultParagraphFont"/>
    <w:rsid w:val="00C62CAC"/>
  </w:style>
  <w:style w:type="character" w:customStyle="1" w:styleId="Heading1Char">
    <w:name w:val="Heading 1 Char"/>
    <w:basedOn w:val="DefaultParagraphFont"/>
    <w:link w:val="Heading1"/>
    <w:rsid w:val="00CB29CF"/>
    <w:rPr>
      <w:rFonts w:ascii="Arial" w:hAnsi="Arial"/>
      <w:b/>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91300">
      <w:bodyDiv w:val="1"/>
      <w:marLeft w:val="0"/>
      <w:marRight w:val="0"/>
      <w:marTop w:val="0"/>
      <w:marBottom w:val="0"/>
      <w:divBdr>
        <w:top w:val="none" w:sz="0" w:space="0" w:color="auto"/>
        <w:left w:val="none" w:sz="0" w:space="0" w:color="auto"/>
        <w:bottom w:val="none" w:sz="0" w:space="0" w:color="auto"/>
        <w:right w:val="none" w:sz="0" w:space="0" w:color="auto"/>
      </w:divBdr>
    </w:div>
    <w:div w:id="721487888">
      <w:bodyDiv w:val="1"/>
      <w:marLeft w:val="0"/>
      <w:marRight w:val="0"/>
      <w:marTop w:val="0"/>
      <w:marBottom w:val="0"/>
      <w:divBdr>
        <w:top w:val="none" w:sz="0" w:space="0" w:color="auto"/>
        <w:left w:val="none" w:sz="0" w:space="0" w:color="auto"/>
        <w:bottom w:val="none" w:sz="0" w:space="0" w:color="auto"/>
        <w:right w:val="none" w:sz="0" w:space="0" w:color="auto"/>
      </w:divBdr>
    </w:div>
    <w:div w:id="998926502">
      <w:bodyDiv w:val="1"/>
      <w:marLeft w:val="0"/>
      <w:marRight w:val="0"/>
      <w:marTop w:val="0"/>
      <w:marBottom w:val="0"/>
      <w:divBdr>
        <w:top w:val="none" w:sz="0" w:space="0" w:color="auto"/>
        <w:left w:val="none" w:sz="0" w:space="0" w:color="auto"/>
        <w:bottom w:val="none" w:sz="0" w:space="0" w:color="auto"/>
        <w:right w:val="none" w:sz="0" w:space="0" w:color="auto"/>
      </w:divBdr>
    </w:div>
    <w:div w:id="16203345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tmp"/><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tmp"/><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8C60-CD9D-4DD8-849C-11AC7C392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38</Pages>
  <Words>2634</Words>
  <Characters>1501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1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titi</dc:creator>
  <cp:keywords/>
  <dc:description/>
  <cp:lastModifiedBy>Asus Asus</cp:lastModifiedBy>
  <cp:revision>4</cp:revision>
  <cp:lastPrinted>2006-04-30T14:44:00Z</cp:lastPrinted>
  <dcterms:created xsi:type="dcterms:W3CDTF">2022-10-28T02:32:00Z</dcterms:created>
  <dcterms:modified xsi:type="dcterms:W3CDTF">2022-12-10T03:59:00Z</dcterms:modified>
</cp:coreProperties>
</file>